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86A00" w14:textId="77777777" w:rsidR="002C016C" w:rsidRDefault="002C016C" w:rsidP="002C016C">
      <w:pPr>
        <w:keepNext/>
        <w:tabs>
          <w:tab w:val="left" w:pos="180"/>
        </w:tabs>
        <w:jc w:val="center"/>
        <w:rPr>
          <w:rFonts w:ascii="Calibri" w:hAnsi="Calibri" w:cs="Arial"/>
          <w:b/>
          <w:iCs/>
          <w:color w:val="FFFFFF"/>
          <w:sz w:val="28"/>
          <w:szCs w:val="28"/>
        </w:rPr>
      </w:pPr>
    </w:p>
    <w:p w14:paraId="2A777132" w14:textId="77777777" w:rsidR="002C016C" w:rsidRDefault="002C016C" w:rsidP="002C016C">
      <w:pPr>
        <w:keepNext/>
        <w:tabs>
          <w:tab w:val="left" w:pos="180"/>
        </w:tabs>
        <w:jc w:val="center"/>
        <w:rPr>
          <w:rFonts w:ascii="Calibri" w:hAnsi="Calibri" w:cs="Arial"/>
          <w:b/>
          <w:iCs/>
          <w:color w:val="FFFFFF"/>
          <w:sz w:val="28"/>
          <w:szCs w:val="28"/>
        </w:rPr>
      </w:pPr>
    </w:p>
    <w:p w14:paraId="791AC094" w14:textId="77777777" w:rsidR="002C016C" w:rsidRDefault="002C016C" w:rsidP="002C016C">
      <w:pPr>
        <w:keepNext/>
        <w:tabs>
          <w:tab w:val="left" w:pos="180"/>
        </w:tabs>
        <w:jc w:val="center"/>
        <w:rPr>
          <w:rFonts w:ascii="Calibri" w:hAnsi="Calibri" w:cs="Arial"/>
          <w:b/>
          <w:iCs/>
          <w:color w:val="FFFFFF"/>
          <w:sz w:val="28"/>
          <w:szCs w:val="28"/>
        </w:rPr>
      </w:pPr>
    </w:p>
    <w:p w14:paraId="45D54FED" w14:textId="77777777" w:rsidR="002C016C" w:rsidRPr="00130B9B" w:rsidRDefault="002C016C" w:rsidP="002C016C">
      <w:pPr>
        <w:keepNext/>
        <w:tabs>
          <w:tab w:val="left" w:pos="180"/>
        </w:tabs>
        <w:jc w:val="center"/>
        <w:rPr>
          <w:rFonts w:ascii="Calibri" w:hAnsi="Calibri" w:cs="Arial"/>
          <w:b/>
          <w:iCs/>
          <w:color w:val="FFFFFF"/>
          <w:sz w:val="28"/>
          <w:szCs w:val="28"/>
        </w:rPr>
      </w:pPr>
    </w:p>
    <w:p w14:paraId="433E53EB" w14:textId="77777777" w:rsidR="002C016C" w:rsidRPr="00130B9B" w:rsidRDefault="002C016C" w:rsidP="002C016C">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4484FAC6" wp14:editId="5353DF5C">
            <wp:simplePos x="0" y="0"/>
            <wp:positionH relativeFrom="column">
              <wp:posOffset>679612</wp:posOffset>
            </wp:positionH>
            <wp:positionV relativeFrom="paragraph">
              <wp:posOffset>88413</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9264685" w14:textId="77777777" w:rsidR="002C016C" w:rsidRPr="00130B9B" w:rsidRDefault="002C016C" w:rsidP="00723DDE">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5C6C4896" w14:textId="77777777" w:rsidR="002C016C" w:rsidRPr="00130B9B" w:rsidRDefault="002C016C" w:rsidP="002C016C">
      <w:pPr>
        <w:tabs>
          <w:tab w:val="center" w:pos="4680"/>
        </w:tabs>
        <w:spacing w:after="240"/>
        <w:rPr>
          <w:rFonts w:ascii="Calibri" w:hAnsi="Calibri" w:cs="Arial"/>
          <w:sz w:val="22"/>
          <w:szCs w:val="22"/>
        </w:rPr>
      </w:pPr>
      <w:r w:rsidRPr="00130B9B">
        <w:rPr>
          <w:rFonts w:ascii="Calibri" w:hAnsi="Calibri" w:cs="Arial"/>
          <w:sz w:val="22"/>
          <w:szCs w:val="22"/>
        </w:rPr>
        <w:tab/>
      </w:r>
    </w:p>
    <w:p w14:paraId="41298E64" w14:textId="77777777" w:rsidR="002C016C" w:rsidRDefault="002C016C" w:rsidP="002C016C">
      <w:pPr>
        <w:spacing w:after="240"/>
        <w:rPr>
          <w:rFonts w:ascii="Calibri" w:hAnsi="Calibri" w:cs="Arial"/>
          <w:sz w:val="22"/>
          <w:szCs w:val="22"/>
        </w:rPr>
      </w:pPr>
    </w:p>
    <w:p w14:paraId="6ADFF30A" w14:textId="77777777" w:rsidR="002C016C" w:rsidRDefault="002C016C" w:rsidP="002C016C">
      <w:pPr>
        <w:spacing w:after="240"/>
        <w:rPr>
          <w:rFonts w:ascii="Calibri" w:hAnsi="Calibri" w:cs="Arial"/>
          <w:sz w:val="22"/>
          <w:szCs w:val="22"/>
        </w:rPr>
      </w:pPr>
    </w:p>
    <w:p w14:paraId="72485B61" w14:textId="77777777" w:rsidR="002C016C" w:rsidRPr="00130B9B" w:rsidRDefault="002C016C" w:rsidP="002C016C">
      <w:pPr>
        <w:spacing w:after="240"/>
        <w:rPr>
          <w:rFonts w:ascii="Calibri" w:hAnsi="Calibri" w:cs="Arial"/>
          <w:sz w:val="22"/>
          <w:szCs w:val="22"/>
        </w:rPr>
      </w:pPr>
    </w:p>
    <w:p w14:paraId="5CE69C43" w14:textId="77777777" w:rsidR="002C016C" w:rsidRPr="00130B9B" w:rsidRDefault="002C016C" w:rsidP="002C016C">
      <w:pPr>
        <w:spacing w:after="240"/>
        <w:jc w:val="center"/>
        <w:rPr>
          <w:rFonts w:ascii="Calibri" w:hAnsi="Calibri" w:cs="Arial"/>
          <w:b/>
          <w:bCs/>
          <w:sz w:val="28"/>
          <w:szCs w:val="28"/>
        </w:rPr>
      </w:pPr>
      <w:bookmarkStart w:id="0" w:name="_Hlk117843841"/>
    </w:p>
    <w:p w14:paraId="16059248" w14:textId="77777777" w:rsidR="002C016C" w:rsidRPr="00130B9B" w:rsidRDefault="002C016C" w:rsidP="002C016C">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6EC982C2" w14:textId="3A48F2B1" w:rsidR="002C016C" w:rsidRDefault="002C016C" w:rsidP="002C016C">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bookmarkEnd w:id="1"/>
    <w:p w14:paraId="1ACA79C4" w14:textId="77777777" w:rsidR="002C016C" w:rsidRDefault="002C016C" w:rsidP="002C016C">
      <w:pPr>
        <w:spacing w:after="240"/>
        <w:jc w:val="center"/>
        <w:rPr>
          <w:rFonts w:ascii="Calibri" w:hAnsi="Calibri" w:cs="Arial"/>
          <w:b/>
          <w:bCs/>
          <w:sz w:val="32"/>
          <w:szCs w:val="32"/>
        </w:rPr>
      </w:pPr>
      <w:r w:rsidRPr="002C016C">
        <w:rPr>
          <w:rFonts w:ascii="Calibri" w:hAnsi="Calibri" w:cs="Arial"/>
          <w:b/>
          <w:bCs/>
          <w:sz w:val="32"/>
          <w:szCs w:val="32"/>
        </w:rPr>
        <w:t>Understanding Earth History and the Origin of Species</w:t>
      </w:r>
    </w:p>
    <w:p w14:paraId="772FC23F" w14:textId="37A42219" w:rsidR="002C016C" w:rsidRPr="00130B9B" w:rsidRDefault="002C016C" w:rsidP="002C016C">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7E3BF474" w14:textId="77777777" w:rsidR="002C016C" w:rsidRPr="00130B9B" w:rsidRDefault="002C016C" w:rsidP="002C016C">
      <w:pPr>
        <w:spacing w:after="240"/>
        <w:rPr>
          <w:rFonts w:ascii="Calibri" w:hAnsi="Calibri" w:cs="Arial"/>
          <w:sz w:val="22"/>
          <w:szCs w:val="22"/>
        </w:rPr>
      </w:pPr>
    </w:p>
    <w:p w14:paraId="5D1DF2DC" w14:textId="77777777" w:rsidR="002C016C" w:rsidRDefault="002C016C" w:rsidP="002C016C">
      <w:pPr>
        <w:spacing w:after="240"/>
        <w:rPr>
          <w:rFonts w:ascii="Calibri" w:hAnsi="Calibri" w:cs="Arial"/>
          <w:sz w:val="22"/>
          <w:szCs w:val="22"/>
        </w:rPr>
      </w:pPr>
    </w:p>
    <w:p w14:paraId="60FAD157" w14:textId="77777777" w:rsidR="002C016C" w:rsidRDefault="002C016C" w:rsidP="002C016C">
      <w:pPr>
        <w:spacing w:after="240"/>
        <w:rPr>
          <w:rFonts w:ascii="Calibri" w:hAnsi="Calibri" w:cs="Arial"/>
          <w:sz w:val="22"/>
          <w:szCs w:val="22"/>
        </w:rPr>
      </w:pPr>
    </w:p>
    <w:p w14:paraId="113DD445" w14:textId="77777777" w:rsidR="002C016C" w:rsidRDefault="002C016C" w:rsidP="002C016C">
      <w:pPr>
        <w:spacing w:after="240"/>
        <w:rPr>
          <w:rFonts w:ascii="Calibri" w:hAnsi="Calibri" w:cs="Arial"/>
          <w:sz w:val="22"/>
          <w:szCs w:val="22"/>
        </w:rPr>
      </w:pPr>
    </w:p>
    <w:p w14:paraId="0C05107E" w14:textId="77777777" w:rsidR="002C016C" w:rsidRDefault="002C016C" w:rsidP="002C016C">
      <w:pPr>
        <w:tabs>
          <w:tab w:val="left" w:pos="4050"/>
        </w:tabs>
        <w:rPr>
          <w:rFonts w:ascii="Calibri" w:hAnsi="Calibri" w:cs="Arial"/>
          <w:i/>
          <w:iCs/>
          <w:sz w:val="22"/>
          <w:szCs w:val="22"/>
        </w:rPr>
      </w:pPr>
    </w:p>
    <w:p w14:paraId="395678CE" w14:textId="1F22578B" w:rsidR="002C016C" w:rsidRPr="00130B9B" w:rsidRDefault="002C016C" w:rsidP="002C016C">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3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4565582B" w14:textId="77777777" w:rsidR="002C016C" w:rsidRPr="00130B9B" w:rsidRDefault="002C016C" w:rsidP="002C016C">
      <w:pPr>
        <w:tabs>
          <w:tab w:val="left" w:pos="4050"/>
        </w:tabs>
        <w:ind w:left="630" w:hanging="630"/>
        <w:rPr>
          <w:rFonts w:ascii="Calibri" w:hAnsi="Calibri" w:cs="Arial"/>
          <w:i/>
          <w:iCs/>
          <w:sz w:val="22"/>
          <w:szCs w:val="22"/>
        </w:rPr>
      </w:pPr>
    </w:p>
    <w:p w14:paraId="5BF44196" w14:textId="25B55AF8" w:rsidR="002C016C" w:rsidRDefault="002C016C" w:rsidP="002C016C">
      <w:pPr>
        <w:tabs>
          <w:tab w:val="left" w:pos="4050"/>
        </w:tabs>
        <w:ind w:left="630"/>
        <w:rPr>
          <w:rFonts w:ascii="Calibri" w:hAnsi="Calibri" w:cs="Arial"/>
          <w:i/>
          <w:iCs/>
          <w:sz w:val="22"/>
          <w:szCs w:val="22"/>
        </w:rPr>
        <w:sectPr w:rsidR="002C016C"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p>
    <w:p w14:paraId="7A12E3C2" w14:textId="3D8190C2" w:rsidR="002C016C" w:rsidRPr="00130B9B" w:rsidRDefault="00723DDE" w:rsidP="002C016C">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60332232" wp14:editId="5E10026F">
            <wp:simplePos x="0" y="0"/>
            <wp:positionH relativeFrom="page">
              <wp:posOffset>889945</wp:posOffset>
            </wp:positionH>
            <wp:positionV relativeFrom="paragraph">
              <wp:posOffset>-147856</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B88E2D" w14:textId="2E5993A3" w:rsidR="002C016C" w:rsidRPr="0071585D" w:rsidRDefault="002C016C" w:rsidP="002C016C">
      <w:pPr>
        <w:pBdr>
          <w:bottom w:val="single" w:sz="4" w:space="1" w:color="0070C0"/>
        </w:pBdr>
        <w:spacing w:after="240"/>
        <w:jc w:val="right"/>
        <w:rPr>
          <w:rFonts w:ascii="Calibri" w:eastAsia="Calibri" w:hAnsi="Calibri" w:cs="Calibri"/>
          <w:noProof/>
          <w:color w:val="0070C0"/>
          <w:sz w:val="28"/>
          <w:szCs w:val="28"/>
        </w:rPr>
      </w:pPr>
      <w:bookmarkStart w:id="2"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2C016C" w:rsidRPr="002F494C" w14:paraId="2A98022B" w14:textId="77777777" w:rsidTr="00B85111">
        <w:trPr>
          <w:trHeight w:val="485"/>
          <w:jc w:val="center"/>
        </w:trPr>
        <w:tc>
          <w:tcPr>
            <w:tcW w:w="1890" w:type="dxa"/>
            <w:tcBorders>
              <w:bottom w:val="single" w:sz="4" w:space="0" w:color="auto"/>
            </w:tcBorders>
            <w:shd w:val="clear" w:color="auto" w:fill="D9D9D9" w:themeFill="background1" w:themeFillShade="D9"/>
            <w:vAlign w:val="center"/>
          </w:tcPr>
          <w:p w14:paraId="0AF8E052" w14:textId="02DAB27B" w:rsidR="002C016C" w:rsidRPr="002F494C" w:rsidRDefault="002C016C" w:rsidP="002C016C">
            <w:pPr>
              <w:spacing w:before="60" w:after="60"/>
              <w:rPr>
                <w:rFonts w:ascii="Calibri" w:hAnsi="Calibri" w:cs="Calibri"/>
                <w:b/>
                <w:sz w:val="24"/>
                <w:szCs w:val="24"/>
              </w:rPr>
            </w:pPr>
            <w:bookmarkStart w:id="3" w:name="_Hlk536435948"/>
            <w:bookmarkEnd w:id="2"/>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40CD15" w:rsidR="002C016C" w:rsidRPr="002F494C" w:rsidRDefault="002C016C" w:rsidP="002C016C">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600" w:type="dxa"/>
            <w:tcBorders>
              <w:bottom w:val="single" w:sz="4" w:space="0" w:color="auto"/>
            </w:tcBorders>
            <w:shd w:val="clear" w:color="auto" w:fill="D9D9D9" w:themeFill="background1" w:themeFillShade="D9"/>
            <w:vAlign w:val="center"/>
          </w:tcPr>
          <w:p w14:paraId="22DA12E1" w14:textId="304EF8A5" w:rsidR="002C016C" w:rsidRPr="002F494C" w:rsidRDefault="002C016C" w:rsidP="002C016C">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1</w:t>
            </w:r>
          </w:p>
        </w:tc>
        <w:tc>
          <w:tcPr>
            <w:tcW w:w="5940" w:type="dxa"/>
            <w:tcBorders>
              <w:bottom w:val="single" w:sz="4" w:space="0" w:color="auto"/>
            </w:tcBorders>
            <w:shd w:val="clear" w:color="auto" w:fill="D9D9D9" w:themeFill="background1" w:themeFillShade="D9"/>
            <w:vAlign w:val="center"/>
          </w:tcPr>
          <w:p w14:paraId="2312FD9C" w14:textId="55E94902" w:rsidR="002C016C" w:rsidRPr="002F494C" w:rsidRDefault="002C016C" w:rsidP="002C016C">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A Whale of a Tale!</w:t>
            </w:r>
          </w:p>
        </w:tc>
      </w:tr>
      <w:tr w:rsidR="00120F15" w:rsidRPr="002F494C" w14:paraId="1E4A41F2" w14:textId="77777777" w:rsidTr="002C016C">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2C016C">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2C016C">
        <w:trPr>
          <w:jc w:val="center"/>
        </w:trPr>
        <w:tc>
          <w:tcPr>
            <w:tcW w:w="13320" w:type="dxa"/>
            <w:gridSpan w:val="4"/>
            <w:tcBorders>
              <w:top w:val="single" w:sz="4" w:space="0" w:color="auto"/>
            </w:tcBorders>
          </w:tcPr>
          <w:p w14:paraId="4AB39A64" w14:textId="303808DD" w:rsidR="00B50ED4" w:rsidRPr="00B50ED4" w:rsidRDefault="00B50ED4" w:rsidP="002C016C">
            <w:pPr>
              <w:spacing w:before="60" w:after="60"/>
              <w:rPr>
                <w:rFonts w:ascii="Calibri" w:hAnsi="Calibri" w:cs="Arial"/>
                <w:i/>
                <w:iCs/>
                <w:color w:val="000000" w:themeColor="text1"/>
                <w:sz w:val="22"/>
                <w:szCs w:val="22"/>
              </w:rPr>
            </w:pPr>
            <w:r w:rsidRPr="00B50ED4">
              <w:rPr>
                <w:rFonts w:ascii="Calibri" w:hAnsi="Calibri" w:cs="Arial"/>
                <w:b/>
                <w:bCs/>
                <w:color w:val="000000" w:themeColor="text1"/>
                <w:sz w:val="22"/>
                <w:szCs w:val="22"/>
              </w:rPr>
              <w:t xml:space="preserve">MS-ESS1-4 </w:t>
            </w:r>
            <w:r w:rsidRPr="00B50ED4">
              <w:rPr>
                <w:rFonts w:ascii="Calibri" w:hAnsi="Calibri" w:cs="Arial"/>
                <w:color w:val="000000" w:themeColor="text1"/>
                <w:sz w:val="22"/>
                <w:szCs w:val="22"/>
              </w:rPr>
              <w:t>Construct a scientific explanation based on evidence from rock strata for how geologic time scale is used to organize Earth’s 4.6-billion-year</w:t>
            </w:r>
            <w:r w:rsidR="00A516EF">
              <w:rPr>
                <w:rFonts w:ascii="Calibri" w:hAnsi="Calibri" w:cs="Arial"/>
                <w:color w:val="000000" w:themeColor="text1"/>
                <w:sz w:val="22"/>
                <w:szCs w:val="22"/>
              </w:rPr>
              <w:t>-</w:t>
            </w:r>
            <w:r w:rsidRPr="00B50ED4">
              <w:rPr>
                <w:rFonts w:ascii="Calibri" w:hAnsi="Calibri" w:cs="Arial"/>
                <w:color w:val="000000" w:themeColor="text1"/>
                <w:sz w:val="22"/>
                <w:szCs w:val="22"/>
              </w:rPr>
              <w:t>old history.</w:t>
            </w:r>
            <w:r w:rsidRPr="00B50ED4">
              <w:rPr>
                <w:rFonts w:ascii="Calibri" w:hAnsi="Calibri" w:cs="Arial"/>
                <w:b/>
                <w:bCs/>
                <w:color w:val="000000" w:themeColor="text1"/>
                <w:sz w:val="22"/>
                <w:szCs w:val="22"/>
              </w:rPr>
              <w:t xml:space="preserve"> </w:t>
            </w:r>
            <w:r w:rsidRPr="00561312">
              <w:rPr>
                <w:rFonts w:ascii="Calibri" w:hAnsi="Calibri" w:cs="Arial"/>
                <w:color w:val="FF0000"/>
                <w:sz w:val="22"/>
                <w:szCs w:val="22"/>
              </w:rPr>
              <w:t>[Clarification Statement: Emphasis is on how analyses of rock formations and the fossils they contain are used to establish relative ages of major events in Earth’s history. Examples of Earth’s major events could range from being very recent (such as the last Ice Age or the earliest fossils of homo sapiens) to very old (such as the formation of Earth or the earliest evidence of life).</w:t>
            </w:r>
            <w:r w:rsidRPr="00561312">
              <w:rPr>
                <w:rFonts w:ascii="Calibri" w:hAnsi="Calibri" w:cs="Arial"/>
                <w:i/>
                <w:iCs/>
                <w:color w:val="FF0000"/>
                <w:sz w:val="22"/>
                <w:szCs w:val="22"/>
              </w:rPr>
              <w:t xml:space="preserve"> </w:t>
            </w:r>
            <w:r w:rsidRPr="00FE60D1">
              <w:rPr>
                <w:rFonts w:ascii="Calibri" w:hAnsi="Calibri" w:cs="Arial"/>
                <w:color w:val="FF0000"/>
                <w:sz w:val="22"/>
                <w:szCs w:val="22"/>
              </w:rPr>
              <w:t>Examples can include the formation of mountain chains and ocean basins, the evolution or extinction of particular living organisms, or significant volcanic eruptions.]</w:t>
            </w:r>
            <w:r w:rsidRPr="00561312">
              <w:rPr>
                <w:rFonts w:ascii="Calibri" w:hAnsi="Calibri" w:cs="Arial"/>
                <w:i/>
                <w:iCs/>
                <w:color w:val="FF0000"/>
                <w:sz w:val="22"/>
                <w:szCs w:val="22"/>
              </w:rPr>
              <w:t xml:space="preserve"> [Assessment Boundary: Assessment does not include recalling the names of specific periods or epochs and events within them</w:t>
            </w:r>
            <w:r w:rsidRPr="00B50ED4">
              <w:rPr>
                <w:rFonts w:ascii="Calibri" w:hAnsi="Calibri" w:cs="Arial"/>
                <w:i/>
                <w:iCs/>
                <w:color w:val="000000" w:themeColor="text1"/>
                <w:sz w:val="22"/>
                <w:szCs w:val="22"/>
              </w:rPr>
              <w:t>.]</w:t>
            </w:r>
          </w:p>
          <w:p w14:paraId="6736C0D2" w14:textId="7C54645B" w:rsidR="00B50ED4" w:rsidRPr="00561312" w:rsidRDefault="00B50ED4" w:rsidP="002C016C">
            <w:pPr>
              <w:spacing w:before="60" w:after="60"/>
              <w:rPr>
                <w:rFonts w:ascii="Calibri" w:hAnsi="Calibri" w:cs="Arial"/>
                <w:i/>
                <w:iCs/>
                <w:color w:val="FF0000"/>
                <w:sz w:val="22"/>
                <w:szCs w:val="22"/>
              </w:rPr>
            </w:pPr>
            <w:r w:rsidRPr="00B50ED4">
              <w:rPr>
                <w:rFonts w:ascii="Calibri" w:hAnsi="Calibri" w:cs="Arial"/>
                <w:b/>
                <w:bCs/>
                <w:color w:val="000000" w:themeColor="text1"/>
                <w:sz w:val="22"/>
                <w:szCs w:val="22"/>
              </w:rPr>
              <w:t xml:space="preserve">MS-LS4-1 </w:t>
            </w:r>
            <w:r w:rsidRPr="00B50ED4">
              <w:rPr>
                <w:rFonts w:ascii="Calibri" w:hAnsi="Calibri" w:cs="Arial"/>
                <w:color w:val="000000" w:themeColor="text1"/>
                <w:sz w:val="22"/>
                <w:szCs w:val="22"/>
              </w:rPr>
              <w:t xml:space="preserve">Analyze and interpret data for patterns in the fossil record that document the existence, diversity, extinction, and change of life forms throughout the history of life on Earth under the assumption that natural laws operate today as in the past. </w:t>
            </w:r>
            <w:r w:rsidRPr="00561312">
              <w:rPr>
                <w:rFonts w:ascii="Calibri" w:hAnsi="Calibri" w:cs="Arial"/>
                <w:color w:val="FF0000"/>
                <w:sz w:val="22"/>
                <w:szCs w:val="22"/>
              </w:rPr>
              <w:t xml:space="preserve">[Clarification Statement: Emphasis is on finding patterns of changes in the level of complexity of anatomical structures in organisms and the chronological order of fossil appearance in the rock layers.] </w:t>
            </w:r>
            <w:r w:rsidRPr="00561312">
              <w:rPr>
                <w:rFonts w:ascii="Calibri" w:hAnsi="Calibri" w:cs="Arial"/>
                <w:i/>
                <w:iCs/>
                <w:color w:val="FF0000"/>
                <w:sz w:val="22"/>
                <w:szCs w:val="22"/>
              </w:rPr>
              <w:t>[Assessment Boundary: Assessment does not include the names of individual species or geological eras in the fossil record.]</w:t>
            </w:r>
          </w:p>
          <w:p w14:paraId="3435DAEE" w14:textId="64E56EBC" w:rsidR="00CD477A" w:rsidRPr="00CD477A" w:rsidRDefault="00B50ED4" w:rsidP="002C016C">
            <w:pPr>
              <w:spacing w:before="60" w:after="60"/>
              <w:rPr>
                <w:rFonts w:ascii="Calibri" w:hAnsi="Calibri" w:cs="Arial"/>
                <w:sz w:val="24"/>
                <w:szCs w:val="24"/>
              </w:rPr>
            </w:pPr>
            <w:r w:rsidRPr="00B50ED4">
              <w:rPr>
                <w:rFonts w:ascii="Calibri" w:hAnsi="Calibri" w:cs="Arial"/>
                <w:b/>
                <w:bCs/>
                <w:color w:val="000000" w:themeColor="text1"/>
                <w:sz w:val="22"/>
                <w:szCs w:val="22"/>
              </w:rPr>
              <w:t xml:space="preserve">MS-LS4-2 </w:t>
            </w:r>
            <w:r w:rsidRPr="00B50ED4">
              <w:rPr>
                <w:rFonts w:ascii="Calibri" w:hAnsi="Calibri" w:cs="Arial"/>
                <w:color w:val="000000" w:themeColor="text1"/>
                <w:sz w:val="22"/>
                <w:szCs w:val="22"/>
              </w:rPr>
              <w:t xml:space="preserve">Apply scientific ideas to construct an explanation for the anatomical similarities and differences among modern organisms and between modern and fossil organisms to infer evolutionary relationships. </w:t>
            </w:r>
            <w:r w:rsidRPr="00561312">
              <w:rPr>
                <w:rFonts w:ascii="Calibri" w:hAnsi="Calibri" w:cs="Arial"/>
                <w:color w:val="FF0000"/>
                <w:sz w:val="22"/>
                <w:szCs w:val="22"/>
              </w:rPr>
              <w:t>[Clarification Statement: Emphasis is on explanations of the evolutionary relationships among organisms in terms of similarity or differences of the gross appearance of anatomical structures.]</w:t>
            </w:r>
          </w:p>
        </w:tc>
      </w:tr>
      <w:tr w:rsidR="005B4C17" w:rsidRPr="007B3CF0" w14:paraId="2780C2EC" w14:textId="77777777" w:rsidTr="002C016C">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2C016C">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2C016C">
        <w:trPr>
          <w:jc w:val="center"/>
        </w:trPr>
        <w:tc>
          <w:tcPr>
            <w:tcW w:w="13320" w:type="dxa"/>
            <w:gridSpan w:val="4"/>
          </w:tcPr>
          <w:p w14:paraId="72891963" w14:textId="27BB9E8A" w:rsidR="00F03B5A" w:rsidRPr="00F03B5A" w:rsidRDefault="002C016C" w:rsidP="002C016C">
            <w:pPr>
              <w:pStyle w:val="ListParagraph"/>
              <w:numPr>
                <w:ilvl w:val="0"/>
                <w:numId w:val="16"/>
              </w:numPr>
              <w:spacing w:before="60" w:after="60"/>
              <w:rPr>
                <w:rFonts w:ascii="Calibri" w:hAnsi="Calibri" w:cs="Calibri"/>
                <w:sz w:val="22"/>
                <w:szCs w:val="22"/>
              </w:rPr>
            </w:pPr>
            <w:r>
              <w:rPr>
                <w:rFonts w:ascii="Calibri" w:hAnsi="Calibri" w:cs="Calibri"/>
                <w:sz w:val="22"/>
                <w:szCs w:val="22"/>
              </w:rPr>
              <w:t>The task</w:t>
            </w:r>
            <w:r w:rsidR="00C22B20" w:rsidRPr="00C22B20">
              <w:rPr>
                <w:rFonts w:ascii="Calibri" w:hAnsi="Calibri" w:cs="Calibri"/>
                <w:sz w:val="22"/>
                <w:szCs w:val="22"/>
              </w:rPr>
              <w:t xml:space="preserve"> focuses on the </w:t>
            </w:r>
            <w:r w:rsidR="00B50ED4">
              <w:rPr>
                <w:rFonts w:ascii="Calibri" w:hAnsi="Calibri" w:cs="Calibri"/>
                <w:sz w:val="22"/>
                <w:szCs w:val="22"/>
              </w:rPr>
              <w:t xml:space="preserve">fossil record which </w:t>
            </w:r>
            <w:r w:rsidR="00B50ED4" w:rsidRPr="00B50ED4">
              <w:rPr>
                <w:rFonts w:ascii="Calibri" w:hAnsi="Calibri" w:cs="Calibri"/>
                <w:sz w:val="22"/>
                <w:szCs w:val="22"/>
              </w:rPr>
              <w:t xml:space="preserve">suggests prehistoric creatures with whale-like features living on land </w:t>
            </w:r>
            <w:r>
              <w:rPr>
                <w:rFonts w:ascii="Calibri" w:hAnsi="Calibri" w:cs="Calibri"/>
                <w:sz w:val="22"/>
                <w:szCs w:val="22"/>
              </w:rPr>
              <w:t>show</w:t>
            </w:r>
            <w:r w:rsidR="00B50ED4" w:rsidRPr="00B50ED4">
              <w:rPr>
                <w:rFonts w:ascii="Calibri" w:hAnsi="Calibri" w:cs="Calibri"/>
                <w:sz w:val="22"/>
                <w:szCs w:val="22"/>
              </w:rPr>
              <w:t xml:space="preserve"> the gradual accumulation of aquatic adaptations that led to modern-day whales</w:t>
            </w:r>
            <w:r w:rsidR="00B50ED4">
              <w:rPr>
                <w:rFonts w:ascii="Calibri" w:hAnsi="Calibri" w:cs="Calibri"/>
                <w:sz w:val="22"/>
                <w:szCs w:val="22"/>
              </w:rPr>
              <w:t>.</w:t>
            </w:r>
          </w:p>
        </w:tc>
      </w:tr>
      <w:tr w:rsidR="000F4E12" w:rsidRPr="007B3CF0" w14:paraId="07F978CC" w14:textId="77777777" w:rsidTr="002C016C">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2C016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2C016C">
        <w:trPr>
          <w:jc w:val="center"/>
        </w:trPr>
        <w:tc>
          <w:tcPr>
            <w:tcW w:w="13320" w:type="dxa"/>
            <w:gridSpan w:val="4"/>
          </w:tcPr>
          <w:p w14:paraId="0D8B9BBB" w14:textId="6830BB93" w:rsidR="007263CC" w:rsidRPr="007263CC" w:rsidRDefault="002C016C" w:rsidP="002C016C">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The scenario</w:t>
            </w:r>
            <w:r w:rsidR="6FD6E6DB" w:rsidRPr="6FD6E6DB">
              <w:rPr>
                <w:rFonts w:ascii="Calibri" w:hAnsi="Calibri" w:cs="Calibri"/>
                <w:sz w:val="22"/>
                <w:szCs w:val="22"/>
              </w:rPr>
              <w:t xml:space="preserve"> introduces a topic related to </w:t>
            </w:r>
            <w:r w:rsidR="00051FF1" w:rsidRPr="00051FF1">
              <w:rPr>
                <w:rFonts w:ascii="Calibri" w:hAnsi="Calibri" w:cs="Calibri"/>
                <w:sz w:val="22"/>
                <w:szCs w:val="22"/>
              </w:rPr>
              <w:t>geologic evidence of Earth’s history</w:t>
            </w:r>
            <w:r w:rsidR="00051FF1">
              <w:rPr>
                <w:rFonts w:ascii="Calibri" w:hAnsi="Calibri" w:cs="Calibri"/>
                <w:sz w:val="22"/>
                <w:szCs w:val="22"/>
              </w:rPr>
              <w:t>.</w:t>
            </w:r>
          </w:p>
          <w:p w14:paraId="4E1F134E" w14:textId="6C6FBB58" w:rsidR="00F96E4A" w:rsidRDefault="0AA25F07" w:rsidP="002C016C">
            <w:pPr>
              <w:pStyle w:val="ListParagraph"/>
              <w:numPr>
                <w:ilvl w:val="0"/>
                <w:numId w:val="13"/>
              </w:numPr>
              <w:spacing w:before="60" w:after="60"/>
              <w:contextualSpacing w:val="0"/>
              <w:rPr>
                <w:rFonts w:ascii="Calibri" w:hAnsi="Calibri" w:cs="Calibri"/>
                <w:sz w:val="22"/>
                <w:szCs w:val="22"/>
              </w:rPr>
            </w:pPr>
            <w:r w:rsidRPr="0AA25F07">
              <w:rPr>
                <w:rFonts w:ascii="Calibri" w:hAnsi="Calibri" w:cs="Calibri"/>
                <w:sz w:val="22"/>
                <w:szCs w:val="22"/>
              </w:rPr>
              <w:t>Figures and tables provide students with geoscience data in order to understand processes and events in Earth’s history.</w:t>
            </w:r>
          </w:p>
          <w:p w14:paraId="5A3BBFD6" w14:textId="53A85A4C" w:rsidR="00561312" w:rsidRPr="002470C5" w:rsidRDefault="008C6C21" w:rsidP="002C016C">
            <w:pPr>
              <w:pStyle w:val="ListParagraph"/>
              <w:numPr>
                <w:ilvl w:val="0"/>
                <w:numId w:val="13"/>
              </w:numPr>
              <w:spacing w:before="60" w:after="60"/>
              <w:contextualSpacing w:val="0"/>
              <w:rPr>
                <w:rFonts w:ascii="Calibri" w:hAnsi="Calibri" w:cs="Calibri"/>
                <w:sz w:val="22"/>
                <w:szCs w:val="22"/>
              </w:rPr>
            </w:pPr>
            <w:r w:rsidRPr="00FE60D1">
              <w:rPr>
                <w:rFonts w:ascii="Calibri" w:hAnsi="Calibri" w:cs="Calibri"/>
                <w:sz w:val="22"/>
                <w:szCs w:val="22"/>
              </w:rPr>
              <w:t xml:space="preserve">The task closes with </w:t>
            </w:r>
            <w:r w:rsidR="00051FF1" w:rsidRPr="00FE60D1">
              <w:rPr>
                <w:rFonts w:ascii="Calibri" w:hAnsi="Calibri" w:cs="Calibri"/>
                <w:sz w:val="22"/>
                <w:szCs w:val="22"/>
              </w:rPr>
              <w:t>students examining evidence to support their explanation of how patterns in the fossil record show relationships between modern organisms and their common ancestors.</w:t>
            </w:r>
          </w:p>
        </w:tc>
      </w:tr>
    </w:tbl>
    <w:p w14:paraId="736DD5B1" w14:textId="77777777" w:rsidR="002C016C" w:rsidRDefault="002C016C">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1723B8" w:rsidRPr="007B3CF0" w14:paraId="6A5C6EFD" w14:textId="77777777" w:rsidTr="002C016C">
        <w:trPr>
          <w:trHeight w:val="440"/>
          <w:jc w:val="center"/>
        </w:trPr>
        <w:tc>
          <w:tcPr>
            <w:tcW w:w="13320" w:type="dxa"/>
            <w:gridSpan w:val="3"/>
            <w:shd w:val="clear" w:color="auto" w:fill="F2F2F2" w:themeFill="background1" w:themeFillShade="F2"/>
            <w:vAlign w:val="center"/>
          </w:tcPr>
          <w:p w14:paraId="76350061" w14:textId="3098DD48" w:rsidR="001723B8" w:rsidRPr="001723B8" w:rsidRDefault="001723B8" w:rsidP="002C016C">
            <w:pPr>
              <w:spacing w:before="60" w:after="60"/>
              <w:rPr>
                <w:rFonts w:ascii="Calibri" w:hAnsi="Calibri" w:cs="Calibri"/>
                <w:sz w:val="22"/>
                <w:szCs w:val="22"/>
              </w:rPr>
            </w:pPr>
            <w:r w:rsidRPr="001723B8">
              <w:rPr>
                <w:rFonts w:asciiTheme="minorHAnsi" w:hAnsiTheme="minorHAnsi" w:cstheme="minorHAnsi"/>
                <w:b/>
                <w:bCs/>
                <w:sz w:val="24"/>
                <w:szCs w:val="24"/>
              </w:rPr>
              <w:lastRenderedPageBreak/>
              <w:t>Variable Features to Shift Complexity or Focus</w:t>
            </w:r>
          </w:p>
        </w:tc>
      </w:tr>
      <w:tr w:rsidR="001723B8" w:rsidRPr="007B3CF0" w14:paraId="24470700" w14:textId="77777777" w:rsidTr="002C016C">
        <w:trPr>
          <w:trHeight w:val="1205"/>
          <w:jc w:val="center"/>
        </w:trPr>
        <w:tc>
          <w:tcPr>
            <w:tcW w:w="13320" w:type="dxa"/>
            <w:gridSpan w:val="3"/>
            <w:vAlign w:val="center"/>
          </w:tcPr>
          <w:p w14:paraId="3947F83C" w14:textId="31B85AF1" w:rsidR="001360E6" w:rsidRPr="00A10425" w:rsidRDefault="001360E6" w:rsidP="002C016C">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2C016C">
              <w:rPr>
                <w:rFonts w:asciiTheme="minorHAnsi" w:hAnsiTheme="minorHAnsi" w:cstheme="minorHAnsi"/>
                <w:color w:val="000000" w:themeColor="text1"/>
                <w:sz w:val="22"/>
                <w:szCs w:val="22"/>
              </w:rPr>
              <w:t>.</w:t>
            </w:r>
          </w:p>
          <w:p w14:paraId="190AE84C" w14:textId="0885A427" w:rsidR="001360E6" w:rsidRPr="00A11797" w:rsidRDefault="001360E6" w:rsidP="002C016C">
            <w:pPr>
              <w:numPr>
                <w:ilvl w:val="0"/>
                <w:numId w:val="37"/>
              </w:numPr>
              <w:spacing w:before="60" w:after="60"/>
              <w:rPr>
                <w:rFonts w:asciiTheme="minorHAnsi" w:hAnsiTheme="minorHAnsi" w:cstheme="minorHAnsi"/>
                <w:color w:val="000000" w:themeColor="text1"/>
                <w:sz w:val="22"/>
                <w:szCs w:val="22"/>
              </w:rPr>
            </w:pPr>
            <w:r w:rsidRPr="00A11797">
              <w:rPr>
                <w:rFonts w:asciiTheme="minorHAnsi" w:hAnsiTheme="minorHAnsi" w:cstheme="minorHAnsi"/>
                <w:color w:val="000000" w:themeColor="text1"/>
                <w:sz w:val="22"/>
                <w:szCs w:val="22"/>
              </w:rPr>
              <w:t>Domain-specific vocabulary and definitions</w:t>
            </w:r>
            <w:r w:rsidR="002C016C">
              <w:rPr>
                <w:rFonts w:asciiTheme="minorHAnsi" w:hAnsiTheme="minorHAnsi" w:cstheme="minorHAnsi"/>
                <w:color w:val="000000" w:themeColor="text1"/>
                <w:sz w:val="22"/>
                <w:szCs w:val="22"/>
              </w:rPr>
              <w:t>.</w:t>
            </w:r>
          </w:p>
          <w:p w14:paraId="6E374D83" w14:textId="09F7130F" w:rsidR="00041987" w:rsidRPr="00051FF1" w:rsidRDefault="00041987" w:rsidP="002C016C">
            <w:pPr>
              <w:pStyle w:val="ListParagraph"/>
              <w:numPr>
                <w:ilvl w:val="0"/>
                <w:numId w:val="37"/>
              </w:numPr>
              <w:spacing w:before="60" w:after="60"/>
              <w:contextualSpacing w:val="0"/>
              <w:rPr>
                <w:rFonts w:ascii="Calibri" w:hAnsi="Calibri" w:cs="Calibri"/>
                <w:color w:val="000000" w:themeColor="text1"/>
                <w:sz w:val="22"/>
                <w:szCs w:val="22"/>
              </w:rPr>
            </w:pPr>
            <w:r w:rsidRPr="00A11797">
              <w:rPr>
                <w:rFonts w:asciiTheme="minorHAnsi" w:hAnsiTheme="minorHAnsi" w:cstheme="minorHAnsi"/>
                <w:color w:val="000000" w:themeColor="text1"/>
                <w:sz w:val="22"/>
                <w:szCs w:val="22"/>
              </w:rPr>
              <w:t xml:space="preserve">Graphic organizers presented may </w:t>
            </w:r>
            <w:r w:rsidRPr="00051FF1">
              <w:rPr>
                <w:rFonts w:ascii="Calibri" w:hAnsi="Calibri" w:cs="Calibri"/>
                <w:color w:val="000000" w:themeColor="text1"/>
                <w:sz w:val="22"/>
                <w:szCs w:val="22"/>
              </w:rPr>
              <w:t>be diagrams, graphs, data tables, and/or drawings</w:t>
            </w:r>
            <w:r w:rsidR="002C016C">
              <w:rPr>
                <w:rFonts w:ascii="Calibri" w:hAnsi="Calibri" w:cs="Calibri"/>
                <w:color w:val="000000" w:themeColor="text1"/>
                <w:sz w:val="22"/>
                <w:szCs w:val="22"/>
              </w:rPr>
              <w:t>.</w:t>
            </w:r>
          </w:p>
          <w:p w14:paraId="02FE1CB6" w14:textId="77777777" w:rsidR="00765CC3" w:rsidRPr="00051FF1" w:rsidRDefault="00765CC3" w:rsidP="002C016C">
            <w:pPr>
              <w:pStyle w:val="paragraph"/>
              <w:numPr>
                <w:ilvl w:val="0"/>
                <w:numId w:val="37"/>
              </w:numPr>
              <w:spacing w:before="60" w:beforeAutospacing="0" w:after="60" w:afterAutospacing="0"/>
              <w:textAlignment w:val="baseline"/>
              <w:rPr>
                <w:rFonts w:ascii="Calibri" w:hAnsi="Calibri" w:cs="Calibri"/>
                <w:sz w:val="22"/>
                <w:szCs w:val="22"/>
              </w:rPr>
            </w:pPr>
            <w:r w:rsidRPr="00051FF1">
              <w:rPr>
                <w:rFonts w:ascii="Calibri" w:hAnsi="Calibri" w:cs="Calibri"/>
                <w:sz w:val="22"/>
                <w:szCs w:val="22"/>
              </w:rPr>
              <w:t>Data sets addressed in the scenario, including but not limited to:</w:t>
            </w:r>
          </w:p>
          <w:p w14:paraId="61CA4F2F" w14:textId="66A2E457" w:rsidR="00051FF1" w:rsidRPr="00051FF1" w:rsidRDefault="00051FF1" w:rsidP="002C016C">
            <w:pPr>
              <w:pStyle w:val="paragraph"/>
              <w:numPr>
                <w:ilvl w:val="1"/>
                <w:numId w:val="37"/>
              </w:numPr>
              <w:spacing w:before="60" w:beforeAutospacing="0" w:after="60" w:afterAutospacing="0"/>
              <w:textAlignment w:val="baseline"/>
              <w:rPr>
                <w:rFonts w:ascii="Calibri" w:hAnsi="Calibri" w:cs="Calibri"/>
                <w:sz w:val="22"/>
                <w:szCs w:val="22"/>
              </w:rPr>
            </w:pPr>
            <w:r w:rsidRPr="00051FF1">
              <w:rPr>
                <w:rFonts w:ascii="Calibri" w:hAnsi="Calibri" w:cs="Calibri"/>
                <w:sz w:val="22"/>
                <w:szCs w:val="22"/>
              </w:rPr>
              <w:t>Rock strata</w:t>
            </w:r>
            <w:r w:rsidR="002C016C">
              <w:rPr>
                <w:rFonts w:ascii="Calibri" w:hAnsi="Calibri" w:cs="Calibri"/>
                <w:sz w:val="22"/>
                <w:szCs w:val="22"/>
              </w:rPr>
              <w:t>.</w:t>
            </w:r>
          </w:p>
          <w:p w14:paraId="294CB12A" w14:textId="6CAB59B3" w:rsidR="00051FF1" w:rsidRP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Rock layers may contain information about the environment when the rock formed, such as relative age when compared to other layers.</w:t>
            </w:r>
          </w:p>
          <w:p w14:paraId="7E357218" w14:textId="121EB8CC" w:rsidR="00051FF1" w:rsidRPr="00051FF1" w:rsidRDefault="00051FF1" w:rsidP="002C016C">
            <w:pPr>
              <w:pStyle w:val="paragraph"/>
              <w:numPr>
                <w:ilvl w:val="1"/>
                <w:numId w:val="37"/>
              </w:numPr>
              <w:spacing w:before="60" w:beforeAutospacing="0" w:after="60" w:afterAutospacing="0"/>
              <w:textAlignment w:val="baseline"/>
              <w:rPr>
                <w:rFonts w:ascii="Calibri" w:hAnsi="Calibri" w:cs="Calibri"/>
                <w:sz w:val="22"/>
                <w:szCs w:val="22"/>
              </w:rPr>
            </w:pPr>
            <w:r w:rsidRPr="00051FF1">
              <w:rPr>
                <w:rFonts w:ascii="Calibri" w:hAnsi="Calibri" w:cs="Calibri"/>
                <w:sz w:val="22"/>
                <w:szCs w:val="22"/>
              </w:rPr>
              <w:t>Patterns of layering</w:t>
            </w:r>
            <w:r w:rsidR="002C016C">
              <w:rPr>
                <w:rFonts w:ascii="Calibri" w:hAnsi="Calibri" w:cs="Calibri"/>
                <w:sz w:val="22"/>
                <w:szCs w:val="22"/>
              </w:rPr>
              <w:t>.</w:t>
            </w:r>
          </w:p>
          <w:p w14:paraId="6366FAC1" w14:textId="1663316B" w:rsidR="00051FF1" w:rsidRP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 xml:space="preserve">Interpret </w:t>
            </w:r>
            <w:r w:rsidR="002C016C">
              <w:rPr>
                <w:rFonts w:ascii="Calibri" w:hAnsi="Calibri" w:cs="Calibri"/>
                <w:sz w:val="22"/>
                <w:szCs w:val="22"/>
              </w:rPr>
              <w:t>cross-sections</w:t>
            </w:r>
            <w:r w:rsidRPr="00051FF1">
              <w:rPr>
                <w:rFonts w:ascii="Calibri" w:hAnsi="Calibri" w:cs="Calibri"/>
                <w:sz w:val="22"/>
                <w:szCs w:val="22"/>
              </w:rPr>
              <w:t xml:space="preserve"> using fossils, faults, and other evidence.</w:t>
            </w:r>
          </w:p>
          <w:p w14:paraId="00AE97A8" w14:textId="77777777" w:rsidR="00051FF1" w:rsidRP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Compare age and history of rock layers at different locations using widespread and recognizable events, such as volcanic eruptions.</w:t>
            </w:r>
          </w:p>
          <w:p w14:paraId="44FCBDD4" w14:textId="77777777" w:rsidR="00051FF1" w:rsidRP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Disruption of layers from major geologic events (e.g., volcanic eruptions, asteroid impacts, earthquakes, tsunamis, etc.)</w:t>
            </w:r>
          </w:p>
          <w:p w14:paraId="2F0B57E4" w14:textId="766B8479" w:rsidR="00051FF1" w:rsidRPr="00051FF1" w:rsidRDefault="00051FF1" w:rsidP="002C016C">
            <w:pPr>
              <w:pStyle w:val="paragraph"/>
              <w:numPr>
                <w:ilvl w:val="1"/>
                <w:numId w:val="37"/>
              </w:numPr>
              <w:spacing w:before="60" w:beforeAutospacing="0" w:after="60" w:afterAutospacing="0"/>
              <w:textAlignment w:val="baseline"/>
              <w:rPr>
                <w:rFonts w:ascii="Calibri" w:hAnsi="Calibri" w:cs="Calibri"/>
                <w:sz w:val="22"/>
                <w:szCs w:val="22"/>
              </w:rPr>
            </w:pPr>
            <w:r w:rsidRPr="00051FF1">
              <w:rPr>
                <w:rFonts w:ascii="Calibri" w:hAnsi="Calibri" w:cs="Calibri"/>
                <w:sz w:val="22"/>
                <w:szCs w:val="22"/>
              </w:rPr>
              <w:t>The fossil record</w:t>
            </w:r>
            <w:r w:rsidR="002C016C">
              <w:rPr>
                <w:rFonts w:ascii="Calibri" w:hAnsi="Calibri" w:cs="Calibri"/>
                <w:sz w:val="22"/>
                <w:szCs w:val="22"/>
              </w:rPr>
              <w:t>.</w:t>
            </w:r>
          </w:p>
          <w:p w14:paraId="61379E04" w14:textId="77777777" w:rsidR="00051FF1" w:rsidRP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Correlate fossil evidence in similar rock layers at different locations to describe changes through geologic time.</w:t>
            </w:r>
          </w:p>
          <w:p w14:paraId="2DB5F7A4" w14:textId="0428077C" w:rsidR="00051FF1" w:rsidRDefault="00051FF1"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051FF1">
              <w:rPr>
                <w:rFonts w:ascii="Calibri" w:hAnsi="Calibri" w:cs="Calibri"/>
                <w:sz w:val="22"/>
                <w:szCs w:val="22"/>
              </w:rPr>
              <w:t>Mass extinctions of organisms have occurred and are evident in the geologic record.</w:t>
            </w:r>
          </w:p>
          <w:p w14:paraId="2EEB2F96" w14:textId="67104F1C"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hanges in the size and function of anatomical structures over time</w:t>
            </w:r>
            <w:r w:rsidR="002C016C">
              <w:rPr>
                <w:rFonts w:ascii="Calibri" w:hAnsi="Calibri" w:cs="Calibri"/>
                <w:sz w:val="22"/>
                <w:szCs w:val="22"/>
              </w:rPr>
              <w:t>.</w:t>
            </w:r>
          </w:p>
          <w:p w14:paraId="3D018DBA" w14:textId="2984CF45"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Evidence for the emergence and extinction of species</w:t>
            </w:r>
            <w:r w:rsidR="002C016C">
              <w:rPr>
                <w:rFonts w:ascii="Calibri" w:hAnsi="Calibri" w:cs="Calibri"/>
                <w:sz w:val="22"/>
                <w:szCs w:val="22"/>
              </w:rPr>
              <w:t>.</w:t>
            </w:r>
          </w:p>
          <w:p w14:paraId="04ADF3A7" w14:textId="0C9ACBB0"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omparison of homologous, analogous, or vestigial structures</w:t>
            </w:r>
            <w:r w:rsidR="002C016C">
              <w:rPr>
                <w:rFonts w:ascii="Calibri" w:hAnsi="Calibri" w:cs="Calibri"/>
                <w:sz w:val="22"/>
                <w:szCs w:val="22"/>
              </w:rPr>
              <w:t>.</w:t>
            </w:r>
          </w:p>
          <w:p w14:paraId="20691022" w14:textId="0171FA45"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Adaptations for aquatic or terrestrial life</w:t>
            </w:r>
            <w:r w:rsidR="002C016C">
              <w:rPr>
                <w:rFonts w:ascii="Calibri" w:hAnsi="Calibri" w:cs="Calibri"/>
                <w:sz w:val="22"/>
                <w:szCs w:val="22"/>
              </w:rPr>
              <w:t>.</w:t>
            </w:r>
          </w:p>
          <w:p w14:paraId="799CA03F" w14:textId="3391F508"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Trends in complexity over geologic time</w:t>
            </w:r>
            <w:r w:rsidR="002C016C">
              <w:rPr>
                <w:rFonts w:ascii="Calibri" w:hAnsi="Calibri" w:cs="Calibri"/>
                <w:sz w:val="22"/>
                <w:szCs w:val="22"/>
              </w:rPr>
              <w:t>.</w:t>
            </w:r>
          </w:p>
          <w:p w14:paraId="08BC7E10" w14:textId="6B3035EF"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Comparison of extant vs. extinct fossils</w:t>
            </w:r>
            <w:r w:rsidR="002C016C">
              <w:rPr>
                <w:rFonts w:ascii="Calibri" w:hAnsi="Calibri" w:cs="Calibri"/>
                <w:sz w:val="22"/>
                <w:szCs w:val="22"/>
              </w:rPr>
              <w:t>.</w:t>
            </w:r>
          </w:p>
          <w:p w14:paraId="0EB3CAC2" w14:textId="15C6156A" w:rsidR="002D5D77" w:rsidRPr="002D5D77" w:rsidRDefault="002D5D77" w:rsidP="002C016C">
            <w:pPr>
              <w:pStyle w:val="paragraph"/>
              <w:numPr>
                <w:ilvl w:val="2"/>
                <w:numId w:val="37"/>
              </w:numPr>
              <w:spacing w:before="60" w:beforeAutospacing="0" w:after="60" w:afterAutospacing="0"/>
              <w:ind w:left="1080"/>
              <w:textAlignment w:val="baseline"/>
              <w:rPr>
                <w:rFonts w:ascii="Calibri" w:hAnsi="Calibri" w:cs="Calibri"/>
                <w:sz w:val="22"/>
                <w:szCs w:val="22"/>
              </w:rPr>
            </w:pPr>
            <w:r w:rsidRPr="002D5D77">
              <w:rPr>
                <w:rFonts w:ascii="Calibri" w:hAnsi="Calibri" w:cs="Calibri"/>
                <w:sz w:val="22"/>
                <w:szCs w:val="22"/>
              </w:rPr>
              <w:t>Interpolating gaps in the fossil record</w:t>
            </w:r>
            <w:r w:rsidR="002C016C">
              <w:rPr>
                <w:rFonts w:ascii="Calibri" w:hAnsi="Calibri" w:cs="Calibri"/>
                <w:sz w:val="22"/>
                <w:szCs w:val="22"/>
              </w:rPr>
              <w:t>.</w:t>
            </w:r>
          </w:p>
          <w:p w14:paraId="21F14C49" w14:textId="77B7E0D7" w:rsidR="002D5D77" w:rsidRPr="002D5D77" w:rsidRDefault="002D5D77" w:rsidP="002C016C">
            <w:pPr>
              <w:numPr>
                <w:ilvl w:val="0"/>
                <w:numId w:val="37"/>
              </w:numPr>
              <w:spacing w:before="60" w:after="60"/>
              <w:rPr>
                <w:rStyle w:val="normaltextrun"/>
                <w:rFonts w:asciiTheme="minorHAnsi" w:hAnsiTheme="minorHAnsi" w:cstheme="minorHAnsi"/>
                <w:sz w:val="22"/>
                <w:szCs w:val="22"/>
              </w:rPr>
            </w:pPr>
            <w:r w:rsidRPr="002D5D77">
              <w:rPr>
                <w:rStyle w:val="normaltextrun"/>
                <w:rFonts w:ascii="Calibri" w:hAnsi="Calibri" w:cs="Calibri"/>
                <w:sz w:val="22"/>
                <w:szCs w:val="22"/>
              </w:rPr>
              <w:t>Patterns to be used as evidence of existence, extinction, diversity, and/or change in life forms in the fossil record</w:t>
            </w:r>
            <w:r w:rsidR="002C016C">
              <w:rPr>
                <w:rStyle w:val="normaltextrun"/>
                <w:rFonts w:ascii="Calibri" w:hAnsi="Calibri" w:cs="Calibri"/>
                <w:sz w:val="22"/>
                <w:szCs w:val="22"/>
              </w:rPr>
              <w:t>.</w:t>
            </w:r>
          </w:p>
          <w:p w14:paraId="269F0969" w14:textId="64397D68" w:rsidR="002D5D77" w:rsidRPr="002D5D77" w:rsidRDefault="002D5D77" w:rsidP="002C016C">
            <w:pPr>
              <w:numPr>
                <w:ilvl w:val="0"/>
                <w:numId w:val="37"/>
              </w:numPr>
              <w:spacing w:before="60" w:after="60"/>
              <w:rPr>
                <w:rFonts w:ascii="Calibri" w:hAnsi="Calibri" w:cs="Calibri"/>
                <w:sz w:val="22"/>
                <w:szCs w:val="22"/>
              </w:rPr>
            </w:pPr>
            <w:r w:rsidRPr="002D5D77">
              <w:rPr>
                <w:rFonts w:ascii="Calibri" w:hAnsi="Calibri" w:cs="Calibri"/>
                <w:sz w:val="22"/>
                <w:szCs w:val="22"/>
              </w:rPr>
              <w:t>Number and type of organism(s)</w:t>
            </w:r>
            <w:r w:rsidR="002C016C">
              <w:rPr>
                <w:rFonts w:ascii="Calibri" w:hAnsi="Calibri" w:cs="Calibri"/>
                <w:sz w:val="22"/>
                <w:szCs w:val="22"/>
              </w:rPr>
              <w:t>.</w:t>
            </w:r>
          </w:p>
          <w:p w14:paraId="3E38D4EA" w14:textId="0C8CEECD" w:rsidR="002D5D77" w:rsidRPr="002D5D77" w:rsidRDefault="002D5D77" w:rsidP="002C016C">
            <w:pPr>
              <w:numPr>
                <w:ilvl w:val="0"/>
                <w:numId w:val="37"/>
              </w:numPr>
              <w:spacing w:before="60" w:after="60"/>
              <w:rPr>
                <w:rFonts w:ascii="Calibri" w:hAnsi="Calibri" w:cs="Calibri"/>
                <w:sz w:val="22"/>
                <w:szCs w:val="22"/>
              </w:rPr>
            </w:pPr>
            <w:r w:rsidRPr="002D5D77">
              <w:rPr>
                <w:rFonts w:ascii="Calibri" w:hAnsi="Calibri" w:cs="Calibri"/>
                <w:sz w:val="22"/>
                <w:szCs w:val="22"/>
              </w:rPr>
              <w:t>Degree and type of similarities and differences of organisms</w:t>
            </w:r>
            <w:r w:rsidR="002C016C">
              <w:rPr>
                <w:rFonts w:ascii="Calibri" w:hAnsi="Calibri" w:cs="Calibri"/>
                <w:sz w:val="22"/>
                <w:szCs w:val="22"/>
              </w:rPr>
              <w:t>.</w:t>
            </w:r>
          </w:p>
          <w:p w14:paraId="1D6896C6" w14:textId="15B1F728" w:rsidR="00A75438" w:rsidRPr="00A11797" w:rsidRDefault="00A75438" w:rsidP="002C016C">
            <w:pPr>
              <w:numPr>
                <w:ilvl w:val="0"/>
                <w:numId w:val="37"/>
              </w:numPr>
              <w:spacing w:before="60" w:after="60"/>
              <w:rPr>
                <w:rFonts w:asciiTheme="minorHAnsi" w:hAnsiTheme="minorHAnsi" w:cstheme="minorHAnsi"/>
                <w:sz w:val="22"/>
                <w:szCs w:val="22"/>
              </w:rPr>
            </w:pPr>
            <w:r w:rsidRPr="00051FF1">
              <w:rPr>
                <w:rFonts w:ascii="Calibri" w:hAnsi="Calibri" w:cs="Calibri"/>
                <w:sz w:val="22"/>
                <w:szCs w:val="22"/>
              </w:rPr>
              <w:t>Type of evidence/data that supports</w:t>
            </w:r>
            <w:r w:rsidRPr="00A11797">
              <w:rPr>
                <w:rFonts w:asciiTheme="minorHAnsi" w:hAnsiTheme="minorHAnsi" w:cstheme="minorHAnsi"/>
                <w:sz w:val="22"/>
                <w:szCs w:val="22"/>
              </w:rPr>
              <w:t xml:space="preserve"> a claim</w:t>
            </w:r>
            <w:r w:rsidR="002C016C">
              <w:rPr>
                <w:rFonts w:asciiTheme="minorHAnsi" w:hAnsiTheme="minorHAnsi" w:cstheme="minorHAnsi"/>
                <w:sz w:val="22"/>
                <w:szCs w:val="22"/>
              </w:rPr>
              <w:t>.</w:t>
            </w:r>
          </w:p>
          <w:p w14:paraId="5242C1FD" w14:textId="67637459" w:rsidR="001C7C9D" w:rsidRPr="00A75438" w:rsidRDefault="00A75438" w:rsidP="002C016C">
            <w:pPr>
              <w:pStyle w:val="paragraph"/>
              <w:numPr>
                <w:ilvl w:val="0"/>
                <w:numId w:val="37"/>
              </w:numPr>
              <w:spacing w:before="60" w:beforeAutospacing="0" w:after="60" w:afterAutospacing="0"/>
              <w:textAlignment w:val="baseline"/>
              <w:rPr>
                <w:rStyle w:val="normaltextrun"/>
                <w:rFonts w:ascii="Calibri" w:hAnsi="Calibri" w:cs="Calibri"/>
                <w:sz w:val="22"/>
                <w:szCs w:val="22"/>
              </w:rPr>
            </w:pPr>
            <w:r w:rsidRPr="00A11797">
              <w:rPr>
                <w:rFonts w:asciiTheme="minorHAnsi" w:hAnsiTheme="minorHAnsi" w:cstheme="minorHAnsi"/>
                <w:sz w:val="22"/>
                <w:szCs w:val="22"/>
              </w:rPr>
              <w:t>Use of cause-and-effect relationships to</w:t>
            </w:r>
            <w:r w:rsidRPr="00A75438">
              <w:rPr>
                <w:rFonts w:ascii="Calibri" w:hAnsi="Calibri" w:cs="Calibri"/>
                <w:sz w:val="22"/>
                <w:szCs w:val="22"/>
              </w:rPr>
              <w:t xml:space="preserve"> explain changes</w:t>
            </w:r>
            <w:r w:rsidR="002C016C">
              <w:rPr>
                <w:rFonts w:ascii="Calibri" w:hAnsi="Calibri" w:cs="Calibri"/>
                <w:sz w:val="22"/>
                <w:szCs w:val="22"/>
              </w:rPr>
              <w:t>.</w:t>
            </w:r>
          </w:p>
          <w:p w14:paraId="57D39C61" w14:textId="6D736AB9" w:rsidR="002D5D77" w:rsidRPr="002D5D77"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Number and types of relationships and patterns in the data</w:t>
            </w:r>
            <w:r w:rsidR="002C016C">
              <w:rPr>
                <w:rFonts w:ascii="Calibri" w:hAnsi="Calibri" w:cs="Calibri"/>
                <w:sz w:val="22"/>
                <w:szCs w:val="22"/>
              </w:rPr>
              <w:t>.</w:t>
            </w:r>
          </w:p>
          <w:p w14:paraId="6C2319DD" w14:textId="7FD226BA" w:rsidR="002D5D77" w:rsidRPr="002D5D77"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Sentence starters</w:t>
            </w:r>
            <w:r w:rsidR="002C016C">
              <w:rPr>
                <w:rFonts w:ascii="Calibri" w:hAnsi="Calibri" w:cs="Calibri"/>
                <w:sz w:val="22"/>
                <w:szCs w:val="22"/>
              </w:rPr>
              <w:t>.</w:t>
            </w:r>
          </w:p>
          <w:p w14:paraId="19A43151" w14:textId="3C24A096" w:rsidR="002D5D77" w:rsidRPr="002D5D77"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lastRenderedPageBreak/>
              <w:t>Number and types of life forms</w:t>
            </w:r>
            <w:r w:rsidR="002C016C">
              <w:rPr>
                <w:rFonts w:ascii="Calibri" w:hAnsi="Calibri" w:cs="Calibri"/>
                <w:sz w:val="22"/>
                <w:szCs w:val="22"/>
              </w:rPr>
              <w:t>.</w:t>
            </w:r>
          </w:p>
          <w:p w14:paraId="4B04B7FB" w14:textId="54E1CB74" w:rsidR="002D5D77" w:rsidRPr="002D5D77"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Geologic period</w:t>
            </w:r>
            <w:r w:rsidR="002C016C">
              <w:rPr>
                <w:rFonts w:ascii="Calibri" w:hAnsi="Calibri" w:cs="Calibri"/>
                <w:sz w:val="22"/>
                <w:szCs w:val="22"/>
              </w:rPr>
              <w:t>.</w:t>
            </w:r>
          </w:p>
          <w:p w14:paraId="0F1303EF" w14:textId="754711C1" w:rsidR="002D5D77" w:rsidRPr="002D5D77"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Patterns to be used as evidence of similarities and differences among modern organisms and between modern and fossil organisms to infer evolutionary relationships</w:t>
            </w:r>
            <w:r w:rsidR="002C016C">
              <w:rPr>
                <w:rFonts w:ascii="Calibri" w:hAnsi="Calibri" w:cs="Calibri"/>
                <w:sz w:val="22"/>
                <w:szCs w:val="22"/>
              </w:rPr>
              <w:t>.</w:t>
            </w:r>
          </w:p>
          <w:p w14:paraId="452E823C" w14:textId="4281198A" w:rsidR="00A75438" w:rsidRPr="00A75438" w:rsidRDefault="002D5D77" w:rsidP="002C016C">
            <w:pPr>
              <w:pStyle w:val="paragraph"/>
              <w:numPr>
                <w:ilvl w:val="0"/>
                <w:numId w:val="37"/>
              </w:numPr>
              <w:spacing w:before="60" w:beforeAutospacing="0" w:after="60" w:afterAutospacing="0"/>
              <w:textAlignment w:val="baseline"/>
              <w:rPr>
                <w:rFonts w:ascii="Calibri" w:hAnsi="Calibri" w:cs="Calibri"/>
                <w:sz w:val="22"/>
                <w:szCs w:val="22"/>
              </w:rPr>
            </w:pPr>
            <w:r w:rsidRPr="002D5D77">
              <w:rPr>
                <w:rFonts w:ascii="Calibri" w:hAnsi="Calibri" w:cs="Calibri"/>
                <w:sz w:val="22"/>
                <w:szCs w:val="22"/>
              </w:rPr>
              <w:t>Type and number of anatomical similarities and differences among modern organisms and between modern organisms and fossil organisms</w:t>
            </w:r>
            <w:r w:rsidR="002C016C">
              <w:rPr>
                <w:rFonts w:ascii="Calibri" w:hAnsi="Calibri" w:cs="Calibri"/>
                <w:sz w:val="22"/>
                <w:szCs w:val="22"/>
              </w:rPr>
              <w:t>.</w:t>
            </w:r>
          </w:p>
        </w:tc>
      </w:tr>
      <w:tr w:rsidR="005B4C17" w:rsidRPr="007B3CF0" w14:paraId="77509E8F" w14:textId="77777777" w:rsidTr="002C016C">
        <w:trPr>
          <w:trHeight w:val="440"/>
          <w:jc w:val="center"/>
        </w:trPr>
        <w:tc>
          <w:tcPr>
            <w:tcW w:w="13320" w:type="dxa"/>
            <w:gridSpan w:val="3"/>
            <w:shd w:val="clear" w:color="auto" w:fill="F2F2F2" w:themeFill="background1" w:themeFillShade="F2"/>
            <w:vAlign w:val="center"/>
          </w:tcPr>
          <w:p w14:paraId="07DE5431" w14:textId="74213896" w:rsidR="005B4C17" w:rsidRPr="00714FD8" w:rsidRDefault="005B4C17" w:rsidP="002C016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p>
        </w:tc>
      </w:tr>
      <w:tr w:rsidR="00597E67" w:rsidRPr="007B3CF0" w14:paraId="2D53E4DC" w14:textId="77777777" w:rsidTr="002C016C">
        <w:trPr>
          <w:jc w:val="center"/>
        </w:trPr>
        <w:tc>
          <w:tcPr>
            <w:tcW w:w="13320" w:type="dxa"/>
            <w:gridSpan w:val="3"/>
          </w:tcPr>
          <w:p w14:paraId="24A37976" w14:textId="6DBDA9DB" w:rsidR="00CD7DF9" w:rsidRDefault="00CD7DF9" w:rsidP="002C016C">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w:t>
            </w:r>
            <w:r w:rsidR="000B73FA">
              <w:rPr>
                <w:rFonts w:asciiTheme="minorHAnsi" w:hAnsiTheme="minorHAnsi" w:cstheme="minorHAnsi"/>
                <w:bCs/>
                <w:sz w:val="22"/>
                <w:szCs w:val="22"/>
              </w:rPr>
              <w:t xml:space="preserve"> </w:t>
            </w:r>
            <w:r w:rsidR="007421AD">
              <w:rPr>
                <w:rFonts w:asciiTheme="minorHAnsi" w:hAnsiTheme="minorHAnsi" w:cstheme="minorHAnsi"/>
                <w:bCs/>
                <w:sz w:val="22"/>
                <w:szCs w:val="22"/>
              </w:rPr>
              <w:t>interpret</w:t>
            </w:r>
            <w:r w:rsidR="00DA63A5">
              <w:rPr>
                <w:rFonts w:asciiTheme="minorHAnsi" w:hAnsiTheme="minorHAnsi" w:cstheme="minorHAnsi"/>
                <w:bCs/>
                <w:sz w:val="22"/>
                <w:szCs w:val="22"/>
              </w:rPr>
              <w:t xml:space="preserve"> a </w:t>
            </w:r>
            <w:r w:rsidR="00515A46">
              <w:rPr>
                <w:rFonts w:asciiTheme="minorHAnsi" w:hAnsiTheme="minorHAnsi" w:cstheme="minorHAnsi"/>
                <w:bCs/>
                <w:sz w:val="22"/>
                <w:szCs w:val="22"/>
              </w:rPr>
              <w:t>visual</w:t>
            </w:r>
            <w:r w:rsidR="00DA63A5">
              <w:rPr>
                <w:rFonts w:asciiTheme="minorHAnsi" w:hAnsiTheme="minorHAnsi" w:cstheme="minorHAnsi"/>
                <w:bCs/>
                <w:sz w:val="22"/>
                <w:szCs w:val="22"/>
              </w:rPr>
              <w:t xml:space="preserve"> representation of</w:t>
            </w:r>
            <w:r w:rsidR="00515A46">
              <w:rPr>
                <w:rFonts w:asciiTheme="minorHAnsi" w:hAnsiTheme="minorHAnsi" w:cstheme="minorHAnsi"/>
                <w:bCs/>
                <w:sz w:val="22"/>
                <w:szCs w:val="22"/>
              </w:rPr>
              <w:t xml:space="preserve"> </w:t>
            </w:r>
            <w:r w:rsidR="002D5D77">
              <w:rPr>
                <w:rFonts w:asciiTheme="minorHAnsi" w:hAnsiTheme="minorHAnsi" w:cstheme="minorHAnsi"/>
                <w:bCs/>
                <w:sz w:val="22"/>
                <w:szCs w:val="22"/>
              </w:rPr>
              <w:t xml:space="preserve">a pair of fossils </w:t>
            </w:r>
            <w:r w:rsidR="002D5D77" w:rsidRPr="002D5D77">
              <w:rPr>
                <w:rFonts w:asciiTheme="minorHAnsi" w:hAnsiTheme="minorHAnsi" w:cstheme="minorHAnsi"/>
                <w:bCs/>
                <w:sz w:val="22"/>
                <w:szCs w:val="22"/>
              </w:rPr>
              <w:t>to reconstruct aspects of Earth’s history and interpret ancient environments</w:t>
            </w:r>
            <w:r w:rsidR="00812D1E" w:rsidRPr="00C04FE0">
              <w:rPr>
                <w:rFonts w:asciiTheme="minorHAnsi" w:hAnsiTheme="minorHAnsi" w:cstheme="minorHAnsi"/>
                <w:bCs/>
                <w:sz w:val="22"/>
                <w:szCs w:val="22"/>
              </w:rPr>
              <w:t>.</w:t>
            </w:r>
            <w:r w:rsidR="00812D1E">
              <w:rPr>
                <w:rFonts w:asciiTheme="minorHAnsi" w:hAnsiTheme="minorHAnsi" w:cstheme="minorHAnsi"/>
                <w:bCs/>
                <w:sz w:val="22"/>
                <w:szCs w:val="22"/>
              </w:rPr>
              <w:t xml:space="preserve"> </w:t>
            </w:r>
            <w:r w:rsidR="00812D1E" w:rsidRPr="00FC3CD0">
              <w:rPr>
                <w:rFonts w:asciiTheme="minorHAnsi" w:hAnsiTheme="minorHAnsi" w:cstheme="minorHAnsi"/>
                <w:b/>
                <w:sz w:val="22"/>
                <w:szCs w:val="22"/>
              </w:rPr>
              <w:t>[</w:t>
            </w:r>
            <w:r w:rsidR="00FE60D1">
              <w:rPr>
                <w:rFonts w:asciiTheme="minorHAnsi" w:hAnsiTheme="minorHAnsi" w:cstheme="minorHAnsi"/>
                <w:b/>
                <w:sz w:val="22"/>
                <w:szCs w:val="22"/>
              </w:rPr>
              <w:t xml:space="preserve">Prompt 1, Part A: </w:t>
            </w:r>
            <w:r w:rsidR="00F126E4">
              <w:rPr>
                <w:rFonts w:asciiTheme="minorHAnsi" w:hAnsiTheme="minorHAnsi" w:cstheme="minorHAnsi"/>
                <w:b/>
                <w:sz w:val="22"/>
                <w:szCs w:val="22"/>
              </w:rPr>
              <w:t>MS</w:t>
            </w:r>
            <w:r w:rsidR="00456B9A" w:rsidRPr="002734F0">
              <w:rPr>
                <w:rFonts w:ascii="Segoe UI" w:hAnsi="Segoe UI" w:cs="Segoe UI"/>
                <w:b/>
                <w:bCs/>
                <w:color w:val="000000" w:themeColor="text1"/>
                <w:sz w:val="18"/>
                <w:szCs w:val="18"/>
              </w:rPr>
              <w:t>-ESS</w:t>
            </w:r>
            <w:r w:rsidR="00AC29D8">
              <w:rPr>
                <w:rFonts w:ascii="Segoe UI" w:hAnsi="Segoe UI" w:cs="Segoe UI"/>
                <w:b/>
                <w:bCs/>
                <w:color w:val="000000" w:themeColor="text1"/>
                <w:sz w:val="18"/>
                <w:szCs w:val="18"/>
              </w:rPr>
              <w:t>1</w:t>
            </w:r>
            <w:r w:rsidR="00833264" w:rsidRPr="002734F0">
              <w:rPr>
                <w:rFonts w:ascii="Segoe UI" w:hAnsi="Segoe UI" w:cs="Segoe UI"/>
                <w:b/>
                <w:bCs/>
                <w:color w:val="000000" w:themeColor="text1"/>
                <w:sz w:val="18"/>
                <w:szCs w:val="18"/>
              </w:rPr>
              <w:t>-</w:t>
            </w:r>
            <w:r w:rsidR="00F126E4">
              <w:rPr>
                <w:rFonts w:ascii="Segoe UI" w:hAnsi="Segoe UI" w:cs="Segoe UI"/>
                <w:b/>
                <w:bCs/>
                <w:color w:val="000000" w:themeColor="text1"/>
                <w:sz w:val="18"/>
                <w:szCs w:val="18"/>
              </w:rPr>
              <w:t>4</w:t>
            </w:r>
            <w:r w:rsidR="00456B9A" w:rsidRPr="002734F0">
              <w:rPr>
                <w:rFonts w:ascii="Segoe UI" w:hAnsi="Segoe UI" w:cs="Segoe UI"/>
                <w:b/>
                <w:bCs/>
                <w:color w:val="000000" w:themeColor="text1"/>
                <w:sz w:val="18"/>
                <w:szCs w:val="18"/>
              </w:rPr>
              <w:t xml:space="preserve">, </w:t>
            </w:r>
            <w:r w:rsidR="007421AD" w:rsidRPr="002734F0">
              <w:rPr>
                <w:rFonts w:ascii="Segoe UI" w:hAnsi="Segoe UI" w:cs="Segoe UI"/>
                <w:b/>
                <w:bCs/>
                <w:color w:val="000000" w:themeColor="text1"/>
                <w:sz w:val="18"/>
                <w:szCs w:val="18"/>
              </w:rPr>
              <w:t>KSA</w:t>
            </w:r>
            <w:r w:rsidR="00F126E4">
              <w:rPr>
                <w:rFonts w:ascii="Segoe UI" w:hAnsi="Segoe UI" w:cs="Segoe UI"/>
                <w:b/>
                <w:bCs/>
                <w:color w:val="000000" w:themeColor="text1"/>
                <w:sz w:val="18"/>
                <w:szCs w:val="18"/>
              </w:rPr>
              <w:t>2</w:t>
            </w:r>
            <w:r w:rsidR="00614729" w:rsidRPr="00FC3CD0">
              <w:rPr>
                <w:rFonts w:asciiTheme="minorHAnsi" w:hAnsiTheme="minorHAnsi" w:cstheme="minorHAnsi"/>
                <w:b/>
                <w:sz w:val="22"/>
                <w:szCs w:val="22"/>
              </w:rPr>
              <w:t>]</w:t>
            </w:r>
          </w:p>
          <w:p w14:paraId="61AEFEC3" w14:textId="2D739399" w:rsidR="0049689F" w:rsidRPr="007D00CD" w:rsidRDefault="007D00CD" w:rsidP="002C016C">
            <w:pPr>
              <w:numPr>
                <w:ilvl w:val="0"/>
                <w:numId w:val="14"/>
              </w:numPr>
              <w:spacing w:before="60" w:after="60"/>
              <w:rPr>
                <w:rFonts w:asciiTheme="minorHAnsi" w:hAnsiTheme="minorHAnsi" w:cstheme="minorBidi"/>
                <w:b/>
                <w:bCs/>
                <w:sz w:val="22"/>
                <w:szCs w:val="22"/>
              </w:rPr>
            </w:pPr>
            <w:r>
              <w:rPr>
                <w:rFonts w:asciiTheme="minorHAnsi" w:eastAsiaTheme="minorEastAsia" w:hAnsiTheme="minorHAnsi" w:cstheme="minorBidi"/>
                <w:sz w:val="22"/>
                <w:szCs w:val="22"/>
              </w:rPr>
              <w:t xml:space="preserve">Students </w:t>
            </w:r>
            <w:r w:rsidRPr="003E370F">
              <w:rPr>
                <w:rFonts w:asciiTheme="minorHAnsi" w:eastAsiaTheme="minorEastAsia" w:hAnsiTheme="minorHAnsi" w:cstheme="minorBidi"/>
                <w:sz w:val="22"/>
                <w:szCs w:val="22"/>
              </w:rPr>
              <w:t>evidence and reasoning to describe how relative ordering is determined using rock strata</w:t>
            </w:r>
            <w:r>
              <w:rPr>
                <w:rFonts w:asciiTheme="minorHAnsi" w:eastAsiaTheme="minorEastAsia" w:hAnsiTheme="minorHAnsi" w:cstheme="minorBidi"/>
                <w:sz w:val="22"/>
                <w:szCs w:val="22"/>
              </w:rPr>
              <w:t xml:space="preserve">. </w:t>
            </w:r>
            <w:r w:rsidR="6FD6E6DB" w:rsidRPr="007D00CD">
              <w:rPr>
                <w:rFonts w:asciiTheme="minorHAnsi" w:hAnsiTheme="minorHAnsi" w:cstheme="minorBidi"/>
                <w:b/>
                <w:bCs/>
                <w:sz w:val="22"/>
                <w:szCs w:val="22"/>
              </w:rPr>
              <w:t>[</w:t>
            </w:r>
            <w:r w:rsidR="00FE60D1">
              <w:rPr>
                <w:rFonts w:asciiTheme="minorHAnsi" w:hAnsiTheme="minorHAnsi" w:cstheme="minorBidi"/>
                <w:b/>
                <w:bCs/>
                <w:sz w:val="22"/>
                <w:szCs w:val="22"/>
              </w:rPr>
              <w:t xml:space="preserve">Prompt 1, Part B: </w:t>
            </w:r>
            <w:r w:rsidRPr="007D00CD">
              <w:rPr>
                <w:rFonts w:asciiTheme="minorHAnsi" w:hAnsiTheme="minorHAnsi" w:cstheme="minorBidi"/>
                <w:b/>
                <w:bCs/>
                <w:sz w:val="22"/>
                <w:szCs w:val="22"/>
              </w:rPr>
              <w:t>MS</w:t>
            </w:r>
            <w:r w:rsidR="6FD6E6DB" w:rsidRPr="007D00CD">
              <w:rPr>
                <w:rFonts w:asciiTheme="minorHAnsi" w:hAnsiTheme="minorHAnsi" w:cstheme="minorBidi"/>
                <w:b/>
                <w:bCs/>
                <w:color w:val="000000" w:themeColor="text1"/>
                <w:sz w:val="22"/>
                <w:szCs w:val="22"/>
              </w:rPr>
              <w:t>-ESS1-</w:t>
            </w:r>
            <w:r>
              <w:rPr>
                <w:rFonts w:asciiTheme="minorHAnsi" w:hAnsiTheme="minorHAnsi" w:cstheme="minorBidi"/>
                <w:b/>
                <w:bCs/>
                <w:color w:val="000000" w:themeColor="text1"/>
                <w:sz w:val="22"/>
                <w:szCs w:val="22"/>
              </w:rPr>
              <w:t>4</w:t>
            </w:r>
            <w:r w:rsidR="6FD6E6DB" w:rsidRPr="007D00CD">
              <w:rPr>
                <w:rFonts w:asciiTheme="minorHAnsi" w:hAnsiTheme="minorHAnsi" w:cstheme="minorBidi"/>
                <w:b/>
                <w:bCs/>
                <w:color w:val="000000" w:themeColor="text1"/>
                <w:sz w:val="22"/>
                <w:szCs w:val="22"/>
              </w:rPr>
              <w:t>, KSA</w:t>
            </w:r>
            <w:r w:rsidR="00FE60D1">
              <w:rPr>
                <w:rFonts w:asciiTheme="minorHAnsi" w:hAnsiTheme="minorHAnsi" w:cstheme="minorBidi"/>
                <w:b/>
                <w:bCs/>
                <w:color w:val="000000" w:themeColor="text1"/>
                <w:sz w:val="22"/>
                <w:szCs w:val="22"/>
              </w:rPr>
              <w:t>1</w:t>
            </w:r>
            <w:r w:rsidR="6FD6E6DB" w:rsidRPr="007D00CD">
              <w:rPr>
                <w:rFonts w:asciiTheme="minorHAnsi" w:hAnsiTheme="minorHAnsi" w:cstheme="minorBidi"/>
                <w:b/>
                <w:bCs/>
                <w:sz w:val="22"/>
                <w:szCs w:val="22"/>
              </w:rPr>
              <w:t>]</w:t>
            </w:r>
          </w:p>
          <w:p w14:paraId="3802006C" w14:textId="0EAEC6BA" w:rsidR="00482ADB" w:rsidRPr="00952AE0" w:rsidRDefault="3B1D3FC1" w:rsidP="002C016C">
            <w:pPr>
              <w:numPr>
                <w:ilvl w:val="0"/>
                <w:numId w:val="14"/>
              </w:numPr>
              <w:spacing w:before="60" w:after="60"/>
              <w:rPr>
                <w:rFonts w:asciiTheme="minorHAnsi" w:eastAsiaTheme="minorEastAsia" w:hAnsiTheme="minorHAnsi" w:cstheme="minorBidi"/>
                <w:sz w:val="22"/>
                <w:szCs w:val="22"/>
              </w:rPr>
            </w:pPr>
            <w:r w:rsidRPr="3B1D3FC1">
              <w:rPr>
                <w:rFonts w:asciiTheme="minorHAnsi" w:hAnsiTheme="minorHAnsi" w:cstheme="minorBidi"/>
                <w:sz w:val="22"/>
                <w:szCs w:val="22"/>
              </w:rPr>
              <w:t xml:space="preserve">Students </w:t>
            </w:r>
            <w:r w:rsidR="00952AE0">
              <w:rPr>
                <w:rFonts w:asciiTheme="minorHAnsi" w:hAnsiTheme="minorHAnsi" w:cstheme="minorBidi"/>
                <w:sz w:val="22"/>
                <w:szCs w:val="22"/>
              </w:rPr>
              <w:t xml:space="preserve">organize a </w:t>
            </w:r>
            <w:r w:rsidR="00952AE0" w:rsidRPr="00952AE0">
              <w:rPr>
                <w:rFonts w:asciiTheme="minorHAnsi" w:hAnsiTheme="minorHAnsi" w:cstheme="minorBidi"/>
                <w:sz w:val="22"/>
                <w:szCs w:val="22"/>
              </w:rPr>
              <w:t xml:space="preserve">representation </w:t>
            </w:r>
            <w:r w:rsidR="002C016C">
              <w:rPr>
                <w:rFonts w:asciiTheme="minorHAnsi" w:hAnsiTheme="minorHAnsi" w:cstheme="minorBidi"/>
                <w:sz w:val="22"/>
                <w:szCs w:val="22"/>
              </w:rPr>
              <w:t>of</w:t>
            </w:r>
            <w:r w:rsidR="00952AE0" w:rsidRPr="00952AE0">
              <w:rPr>
                <w:rFonts w:asciiTheme="minorHAnsi" w:hAnsiTheme="minorHAnsi" w:cstheme="minorBidi"/>
                <w:sz w:val="22"/>
                <w:szCs w:val="22"/>
              </w:rPr>
              <w:t xml:space="preserve"> the fossil record that is consistent with the description</w:t>
            </w:r>
            <w:r w:rsidRPr="3B1D3FC1">
              <w:rPr>
                <w:rFonts w:asciiTheme="minorHAnsi" w:eastAsiaTheme="minorEastAsia" w:hAnsiTheme="minorHAnsi" w:cstheme="minorBidi"/>
                <w:color w:val="000000" w:themeColor="text1"/>
                <w:sz w:val="22"/>
                <w:szCs w:val="22"/>
              </w:rPr>
              <w:t xml:space="preserve">. </w:t>
            </w:r>
            <w:r w:rsidRPr="3B1D3FC1">
              <w:rPr>
                <w:rFonts w:asciiTheme="minorHAnsi" w:eastAsiaTheme="minorEastAsia" w:hAnsiTheme="minorHAnsi" w:cstheme="minorBidi"/>
                <w:b/>
                <w:bCs/>
                <w:sz w:val="22"/>
                <w:szCs w:val="22"/>
              </w:rPr>
              <w:t>[</w:t>
            </w:r>
            <w:r w:rsidR="00FE60D1">
              <w:rPr>
                <w:rFonts w:asciiTheme="minorHAnsi" w:eastAsiaTheme="minorEastAsia" w:hAnsiTheme="minorHAnsi" w:cstheme="minorBidi"/>
                <w:b/>
                <w:bCs/>
                <w:sz w:val="22"/>
                <w:szCs w:val="22"/>
              </w:rPr>
              <w:t xml:space="preserve">Prompt 2, Part A: </w:t>
            </w:r>
            <w:r w:rsidR="00952AE0">
              <w:rPr>
                <w:rFonts w:asciiTheme="minorHAnsi" w:eastAsiaTheme="minorEastAsia" w:hAnsiTheme="minorHAnsi" w:cstheme="minorBidi"/>
                <w:b/>
                <w:bCs/>
                <w:sz w:val="22"/>
                <w:szCs w:val="22"/>
              </w:rPr>
              <w:t>MS</w:t>
            </w:r>
            <w:r w:rsidRPr="3B1D3FC1">
              <w:rPr>
                <w:rFonts w:asciiTheme="minorHAnsi" w:eastAsiaTheme="minorEastAsia" w:hAnsiTheme="minorHAnsi" w:cstheme="minorBidi"/>
                <w:b/>
                <w:bCs/>
                <w:color w:val="000000" w:themeColor="text1"/>
                <w:sz w:val="22"/>
                <w:szCs w:val="22"/>
              </w:rPr>
              <w:t>-</w:t>
            </w:r>
            <w:r w:rsidR="00952AE0">
              <w:rPr>
                <w:rFonts w:asciiTheme="minorHAnsi" w:eastAsiaTheme="minorEastAsia" w:hAnsiTheme="minorHAnsi" w:cstheme="minorBidi"/>
                <w:b/>
                <w:bCs/>
                <w:color w:val="000000" w:themeColor="text1"/>
                <w:sz w:val="22"/>
                <w:szCs w:val="22"/>
              </w:rPr>
              <w:t>L</w:t>
            </w:r>
            <w:r w:rsidRPr="3B1D3FC1">
              <w:rPr>
                <w:rFonts w:asciiTheme="minorHAnsi" w:eastAsiaTheme="minorEastAsia" w:hAnsiTheme="minorHAnsi" w:cstheme="minorBidi"/>
                <w:b/>
                <w:bCs/>
                <w:color w:val="000000" w:themeColor="text1"/>
                <w:sz w:val="22"/>
                <w:szCs w:val="22"/>
              </w:rPr>
              <w:t>S</w:t>
            </w:r>
            <w:r w:rsidR="00952AE0">
              <w:rPr>
                <w:rFonts w:asciiTheme="minorHAnsi" w:eastAsiaTheme="minorEastAsia" w:hAnsiTheme="minorHAnsi" w:cstheme="minorBidi"/>
                <w:b/>
                <w:bCs/>
                <w:color w:val="000000" w:themeColor="text1"/>
                <w:sz w:val="22"/>
                <w:szCs w:val="22"/>
              </w:rPr>
              <w:t>4</w:t>
            </w:r>
            <w:r w:rsidRPr="3B1D3FC1">
              <w:rPr>
                <w:rFonts w:asciiTheme="minorHAnsi" w:eastAsiaTheme="minorEastAsia" w:hAnsiTheme="minorHAnsi" w:cstheme="minorBidi"/>
                <w:b/>
                <w:bCs/>
                <w:color w:val="000000" w:themeColor="text1"/>
                <w:sz w:val="22"/>
                <w:szCs w:val="22"/>
              </w:rPr>
              <w:t>-</w:t>
            </w:r>
            <w:r w:rsidR="00952AE0">
              <w:rPr>
                <w:rFonts w:asciiTheme="minorHAnsi" w:eastAsiaTheme="minorEastAsia" w:hAnsiTheme="minorHAnsi" w:cstheme="minorBidi"/>
                <w:b/>
                <w:bCs/>
                <w:color w:val="000000" w:themeColor="text1"/>
                <w:sz w:val="22"/>
                <w:szCs w:val="22"/>
              </w:rPr>
              <w:t>1</w:t>
            </w:r>
            <w:r w:rsidRPr="3B1D3FC1">
              <w:rPr>
                <w:rFonts w:asciiTheme="minorHAnsi" w:eastAsiaTheme="minorEastAsia" w:hAnsiTheme="minorHAnsi" w:cstheme="minorBidi"/>
                <w:b/>
                <w:bCs/>
                <w:color w:val="000000" w:themeColor="text1"/>
                <w:sz w:val="22"/>
                <w:szCs w:val="22"/>
              </w:rPr>
              <w:t>, KSA</w:t>
            </w:r>
            <w:r w:rsidR="00952AE0">
              <w:rPr>
                <w:rFonts w:asciiTheme="minorHAnsi" w:eastAsiaTheme="minorEastAsia" w:hAnsiTheme="minorHAnsi" w:cstheme="minorBidi"/>
                <w:b/>
                <w:bCs/>
                <w:color w:val="000000" w:themeColor="text1"/>
                <w:sz w:val="22"/>
                <w:szCs w:val="22"/>
              </w:rPr>
              <w:t>2</w:t>
            </w:r>
            <w:r w:rsidRPr="3B1D3FC1">
              <w:rPr>
                <w:rFonts w:asciiTheme="minorHAnsi" w:eastAsiaTheme="minorEastAsia" w:hAnsiTheme="minorHAnsi" w:cstheme="minorBidi"/>
                <w:b/>
                <w:bCs/>
                <w:sz w:val="22"/>
                <w:szCs w:val="22"/>
              </w:rPr>
              <w:t>]</w:t>
            </w:r>
          </w:p>
          <w:p w14:paraId="20447CCF" w14:textId="6D418180" w:rsidR="00952AE0" w:rsidRPr="00EA3414" w:rsidRDefault="00952AE0" w:rsidP="002C016C">
            <w:pPr>
              <w:numPr>
                <w:ilvl w:val="0"/>
                <w:numId w:val="14"/>
              </w:numPr>
              <w:spacing w:before="60" w:after="60"/>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Students </w:t>
            </w:r>
            <w:r w:rsidRPr="00952AE0">
              <w:rPr>
                <w:rFonts w:asciiTheme="minorHAnsi" w:eastAsiaTheme="minorEastAsia" w:hAnsiTheme="minorHAnsi" w:cstheme="minorBidi"/>
                <w:sz w:val="22"/>
                <w:szCs w:val="22"/>
              </w:rPr>
              <w:t>describe evidence of similarities and differences in anatomical patterns that support a conclusion</w:t>
            </w:r>
            <w:r>
              <w:rPr>
                <w:rFonts w:asciiTheme="minorHAnsi" w:eastAsiaTheme="minorEastAsia" w:hAnsiTheme="minorHAnsi" w:cstheme="minorBidi"/>
                <w:sz w:val="22"/>
                <w:szCs w:val="22"/>
              </w:rPr>
              <w:t>.</w:t>
            </w:r>
            <w:r w:rsidRPr="00952AE0">
              <w:rPr>
                <w:rFonts w:asciiTheme="minorHAnsi" w:eastAsiaTheme="minorEastAsia" w:hAnsiTheme="minorHAnsi" w:cstheme="minorBidi"/>
                <w:sz w:val="22"/>
                <w:szCs w:val="22"/>
              </w:rPr>
              <w:t xml:space="preserve"> </w:t>
            </w:r>
            <w:r>
              <w:rPr>
                <w:rFonts w:asciiTheme="minorHAnsi" w:eastAsiaTheme="minorEastAsia" w:hAnsiTheme="minorHAnsi" w:cstheme="minorBidi"/>
                <w:b/>
                <w:bCs/>
                <w:sz w:val="22"/>
                <w:szCs w:val="22"/>
              </w:rPr>
              <w:t>[</w:t>
            </w:r>
            <w:r w:rsidR="00FE60D1">
              <w:rPr>
                <w:rFonts w:asciiTheme="minorHAnsi" w:eastAsiaTheme="minorEastAsia" w:hAnsiTheme="minorHAnsi" w:cstheme="minorBidi"/>
                <w:b/>
                <w:bCs/>
                <w:sz w:val="22"/>
                <w:szCs w:val="22"/>
              </w:rPr>
              <w:t xml:space="preserve">Prompt 2, Part B: </w:t>
            </w:r>
            <w:r>
              <w:rPr>
                <w:rFonts w:asciiTheme="minorHAnsi" w:eastAsiaTheme="minorEastAsia" w:hAnsiTheme="minorHAnsi" w:cstheme="minorBidi"/>
                <w:b/>
                <w:bCs/>
                <w:sz w:val="22"/>
                <w:szCs w:val="22"/>
              </w:rPr>
              <w:t>MS-LS4-2, KSA3]</w:t>
            </w:r>
          </w:p>
          <w:p w14:paraId="38F1BFB2" w14:textId="46872C3B" w:rsidR="00E62BCF" w:rsidRPr="00E03E3D" w:rsidRDefault="0AA25F07" w:rsidP="002C016C">
            <w:pPr>
              <w:numPr>
                <w:ilvl w:val="0"/>
                <w:numId w:val="14"/>
              </w:numPr>
              <w:spacing w:before="60" w:after="60"/>
              <w:rPr>
                <w:rFonts w:asciiTheme="minorHAnsi" w:eastAsiaTheme="minorEastAsia" w:hAnsiTheme="minorHAnsi" w:cstheme="minorBidi"/>
                <w:color w:val="000000" w:themeColor="text1"/>
                <w:sz w:val="22"/>
                <w:szCs w:val="22"/>
              </w:rPr>
            </w:pPr>
            <w:r w:rsidRPr="0AA25F07">
              <w:rPr>
                <w:rFonts w:asciiTheme="minorHAnsi" w:eastAsiaTheme="minorEastAsia" w:hAnsiTheme="minorHAnsi" w:cstheme="minorBidi"/>
                <w:sz w:val="22"/>
                <w:szCs w:val="22"/>
              </w:rPr>
              <w:t>Students support a conclusion about evolutionary relationships using</w:t>
            </w:r>
            <w:r w:rsidR="002C016C">
              <w:rPr>
                <w:rFonts w:asciiTheme="minorHAnsi" w:eastAsiaTheme="minorEastAsia" w:hAnsiTheme="minorHAnsi" w:cstheme="minorBidi"/>
                <w:sz w:val="22"/>
                <w:szCs w:val="22"/>
              </w:rPr>
              <w:t xml:space="preserve"> </w:t>
            </w:r>
            <w:r w:rsidRPr="0AA25F07">
              <w:rPr>
                <w:rFonts w:asciiTheme="minorHAnsi" w:eastAsiaTheme="minorEastAsia" w:hAnsiTheme="minorHAnsi" w:cstheme="minorBidi"/>
                <w:sz w:val="22"/>
                <w:szCs w:val="22"/>
              </w:rPr>
              <w:t xml:space="preserve">patterns of changes in the level of complexity of anatomical structures in organisms in the fossil record. </w:t>
            </w:r>
            <w:r w:rsidRPr="0AA25F07">
              <w:rPr>
                <w:rFonts w:asciiTheme="minorHAnsi" w:hAnsiTheme="minorHAnsi" w:cstheme="minorBidi"/>
                <w:b/>
                <w:bCs/>
                <w:sz w:val="22"/>
                <w:szCs w:val="22"/>
              </w:rPr>
              <w:t>[Prompt 2, Part C: MS-LS4-1 &amp; MS-LS4-2, KSA1]</w:t>
            </w:r>
          </w:p>
        </w:tc>
      </w:tr>
      <w:tr w:rsidR="005D4DF5" w:rsidRPr="007B3CF0" w14:paraId="32044020" w14:textId="77777777" w:rsidTr="002C016C">
        <w:trPr>
          <w:trHeight w:val="446"/>
          <w:jc w:val="center"/>
        </w:trPr>
        <w:tc>
          <w:tcPr>
            <w:tcW w:w="13320" w:type="dxa"/>
            <w:gridSpan w:val="3"/>
            <w:shd w:val="clear" w:color="auto" w:fill="F2F2F2" w:themeFill="background1" w:themeFillShade="F2"/>
            <w:vAlign w:val="center"/>
          </w:tcPr>
          <w:p w14:paraId="1531C94D" w14:textId="3984C894" w:rsidR="005D4DF5" w:rsidRPr="00714FD8" w:rsidRDefault="005D4DF5" w:rsidP="002C016C">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Targeted PE-related KSAs</w:t>
            </w:r>
          </w:p>
        </w:tc>
      </w:tr>
      <w:tr w:rsidR="007B3CF0" w:rsidRPr="007B3CF0" w14:paraId="30E850C4" w14:textId="77777777" w:rsidTr="002C016C">
        <w:trPr>
          <w:jc w:val="center"/>
        </w:trPr>
        <w:tc>
          <w:tcPr>
            <w:tcW w:w="13320" w:type="dxa"/>
            <w:gridSpan w:val="3"/>
          </w:tcPr>
          <w:p w14:paraId="5196F275" w14:textId="4AB8B7D6" w:rsidR="00F126E4" w:rsidRPr="00F126E4" w:rsidRDefault="00FE60D1" w:rsidP="002C016C">
            <w:pPr>
              <w:spacing w:before="60" w:after="60"/>
              <w:rPr>
                <w:rFonts w:asciiTheme="minorHAnsi" w:hAnsiTheme="minorHAnsi" w:cstheme="minorHAnsi"/>
                <w:bCs/>
                <w:sz w:val="22"/>
                <w:szCs w:val="22"/>
              </w:rPr>
            </w:pPr>
            <w:r>
              <w:rPr>
                <w:rFonts w:asciiTheme="minorHAnsi" w:hAnsiTheme="minorHAnsi" w:cstheme="minorHAnsi"/>
                <w:b/>
                <w:sz w:val="22"/>
                <w:szCs w:val="22"/>
              </w:rPr>
              <w:t xml:space="preserve">MS-ESS1-4, </w:t>
            </w:r>
            <w:r w:rsidR="00F126E4" w:rsidRPr="00F126E4">
              <w:rPr>
                <w:rFonts w:asciiTheme="minorHAnsi" w:hAnsiTheme="minorHAnsi" w:cstheme="minorHAnsi"/>
                <w:b/>
                <w:sz w:val="22"/>
                <w:szCs w:val="22"/>
              </w:rPr>
              <w:t xml:space="preserve">KSA2: </w:t>
            </w:r>
            <w:r w:rsidR="00F126E4" w:rsidRPr="00F126E4">
              <w:rPr>
                <w:rFonts w:asciiTheme="minorHAnsi" w:hAnsiTheme="minorHAnsi" w:cstheme="minorHAnsi"/>
                <w:bCs/>
                <w:sz w:val="22"/>
                <w:szCs w:val="22"/>
              </w:rPr>
              <w:t>Analyze rock strata and fossils to reconstruct aspects of Earth’s history and interpret ancient environments</w:t>
            </w:r>
            <w:r w:rsidR="002C016C">
              <w:rPr>
                <w:rFonts w:asciiTheme="minorHAnsi" w:hAnsiTheme="minorHAnsi" w:cstheme="minorHAnsi"/>
                <w:bCs/>
                <w:sz w:val="22"/>
                <w:szCs w:val="22"/>
              </w:rPr>
              <w:t>.</w:t>
            </w:r>
          </w:p>
          <w:p w14:paraId="1F83195C" w14:textId="2B7175DE" w:rsidR="008C3E67" w:rsidRDefault="00FE60D1" w:rsidP="002C016C">
            <w:pPr>
              <w:spacing w:before="60" w:after="60"/>
              <w:rPr>
                <w:rFonts w:asciiTheme="minorHAnsi" w:hAnsiTheme="minorHAnsi" w:cstheme="minorHAnsi"/>
                <w:bCs/>
                <w:sz w:val="22"/>
                <w:szCs w:val="22"/>
              </w:rPr>
            </w:pPr>
            <w:r w:rsidRPr="00FE60D1">
              <w:rPr>
                <w:rFonts w:asciiTheme="minorHAnsi" w:hAnsiTheme="minorHAnsi" w:cstheme="minorHAnsi"/>
                <w:b/>
                <w:sz w:val="22"/>
                <w:szCs w:val="22"/>
              </w:rPr>
              <w:t xml:space="preserve">MS-ESS1-4, </w:t>
            </w:r>
            <w:r w:rsidR="008C3E67" w:rsidRPr="008C3E67">
              <w:rPr>
                <w:rFonts w:asciiTheme="minorHAnsi" w:hAnsiTheme="minorHAnsi" w:cstheme="minorHAnsi"/>
                <w:b/>
                <w:sz w:val="22"/>
                <w:szCs w:val="22"/>
              </w:rPr>
              <w:t>KSA</w:t>
            </w:r>
            <w:r>
              <w:rPr>
                <w:rFonts w:asciiTheme="minorHAnsi" w:hAnsiTheme="minorHAnsi" w:cstheme="minorHAnsi"/>
                <w:b/>
                <w:sz w:val="22"/>
                <w:szCs w:val="22"/>
              </w:rPr>
              <w:t>1</w:t>
            </w:r>
            <w:r w:rsidR="008C3E67" w:rsidRPr="008C3E67">
              <w:rPr>
                <w:rFonts w:asciiTheme="minorHAnsi" w:hAnsiTheme="minorHAnsi" w:cstheme="minorHAnsi"/>
                <w:b/>
                <w:sz w:val="22"/>
                <w:szCs w:val="22"/>
              </w:rPr>
              <w:t>:</w:t>
            </w:r>
            <w:r w:rsidR="008C2DA0" w:rsidRPr="008C2DA0">
              <w:rPr>
                <w:rFonts w:asciiTheme="minorHAnsi" w:hAnsiTheme="minorHAnsi" w:cstheme="minorHAnsi"/>
                <w:b/>
                <w:sz w:val="22"/>
                <w:szCs w:val="22"/>
              </w:rPr>
              <w:t xml:space="preserve"> </w:t>
            </w:r>
            <w:r w:rsidR="00FA3D75" w:rsidRPr="00FA3D75">
              <w:rPr>
                <w:rFonts w:asciiTheme="minorHAnsi" w:hAnsiTheme="minorHAnsi" w:cstheme="minorHAnsi"/>
                <w:bCs/>
                <w:sz w:val="22"/>
                <w:szCs w:val="22"/>
              </w:rPr>
              <w:t>Analyze rock strata and fossils to determine the relative age of the rock or fossils</w:t>
            </w:r>
            <w:r w:rsidR="002C016C">
              <w:rPr>
                <w:rFonts w:asciiTheme="minorHAnsi" w:hAnsiTheme="minorHAnsi" w:cstheme="minorHAnsi"/>
                <w:bCs/>
                <w:sz w:val="22"/>
                <w:szCs w:val="22"/>
              </w:rPr>
              <w:t>.</w:t>
            </w:r>
          </w:p>
          <w:p w14:paraId="0CD7313F" w14:textId="3AC3996B" w:rsidR="00EA3414" w:rsidRDefault="00FE60D1" w:rsidP="002C016C">
            <w:pPr>
              <w:spacing w:before="60" w:after="60"/>
              <w:rPr>
                <w:rFonts w:asciiTheme="minorHAnsi" w:hAnsiTheme="minorHAnsi" w:cstheme="minorHAnsi"/>
                <w:bCs/>
                <w:sz w:val="22"/>
                <w:szCs w:val="22"/>
              </w:rPr>
            </w:pPr>
            <w:r w:rsidRPr="00FE60D1">
              <w:rPr>
                <w:rFonts w:asciiTheme="minorHAnsi" w:hAnsiTheme="minorHAnsi" w:cstheme="minorHAnsi"/>
                <w:b/>
                <w:sz w:val="22"/>
                <w:szCs w:val="22"/>
              </w:rPr>
              <w:t xml:space="preserve">MS-LS4-1, </w:t>
            </w:r>
            <w:r w:rsidR="00EA3414" w:rsidRPr="00EA3414">
              <w:rPr>
                <w:rFonts w:asciiTheme="minorHAnsi" w:hAnsiTheme="minorHAnsi" w:cstheme="minorHAnsi"/>
                <w:b/>
                <w:sz w:val="22"/>
                <w:szCs w:val="22"/>
              </w:rPr>
              <w:t>KSA</w:t>
            </w:r>
            <w:r w:rsidR="00870E2B">
              <w:rPr>
                <w:rFonts w:asciiTheme="minorHAnsi" w:hAnsiTheme="minorHAnsi" w:cstheme="minorHAnsi"/>
                <w:b/>
                <w:sz w:val="22"/>
                <w:szCs w:val="22"/>
              </w:rPr>
              <w:t>2</w:t>
            </w:r>
            <w:r w:rsidR="00EA3414" w:rsidRPr="00EA3414">
              <w:rPr>
                <w:rFonts w:asciiTheme="minorHAnsi" w:hAnsiTheme="minorHAnsi" w:cstheme="minorHAnsi"/>
                <w:b/>
                <w:sz w:val="22"/>
                <w:szCs w:val="22"/>
              </w:rPr>
              <w:t xml:space="preserve">: </w:t>
            </w:r>
            <w:r w:rsidR="00870E2B" w:rsidRPr="00870E2B">
              <w:rPr>
                <w:rFonts w:asciiTheme="minorHAnsi" w:hAnsiTheme="minorHAnsi" w:cstheme="minorHAnsi"/>
                <w:bCs/>
                <w:sz w:val="22"/>
                <w:szCs w:val="22"/>
              </w:rPr>
              <w:t>Students use graphs, charts, and images to identify patterns within the fossil record</w:t>
            </w:r>
            <w:r>
              <w:rPr>
                <w:rFonts w:asciiTheme="minorHAnsi" w:hAnsiTheme="minorHAnsi" w:cstheme="minorHAnsi"/>
                <w:bCs/>
                <w:sz w:val="22"/>
                <w:szCs w:val="22"/>
              </w:rPr>
              <w:t xml:space="preserve"> </w:t>
            </w:r>
            <w:r w:rsidRPr="00FE60D1">
              <w:rPr>
                <w:rFonts w:asciiTheme="minorHAnsi" w:hAnsiTheme="minorHAnsi" w:cstheme="minorHAnsi"/>
                <w:bCs/>
                <w:sz w:val="22"/>
                <w:szCs w:val="22"/>
              </w:rPr>
              <w:t>(e.g., observed patterns in the fossil record as evidence for when mass extinctions occurred)</w:t>
            </w:r>
            <w:r w:rsidR="002C016C">
              <w:rPr>
                <w:rFonts w:asciiTheme="minorHAnsi" w:hAnsiTheme="minorHAnsi" w:cstheme="minorHAnsi"/>
                <w:bCs/>
                <w:sz w:val="22"/>
                <w:szCs w:val="22"/>
              </w:rPr>
              <w:t>.</w:t>
            </w:r>
          </w:p>
          <w:p w14:paraId="505A3D23" w14:textId="7CE17A8E" w:rsidR="00870E2B" w:rsidRPr="00163981" w:rsidRDefault="00FE60D1" w:rsidP="002C016C">
            <w:pPr>
              <w:spacing w:before="60" w:after="60"/>
              <w:rPr>
                <w:rFonts w:asciiTheme="minorHAnsi" w:hAnsiTheme="minorHAnsi" w:cstheme="minorHAnsi"/>
                <w:b/>
                <w:sz w:val="22"/>
                <w:szCs w:val="22"/>
              </w:rPr>
            </w:pPr>
            <w:r w:rsidRPr="00FE60D1">
              <w:rPr>
                <w:rFonts w:asciiTheme="minorHAnsi" w:hAnsiTheme="minorHAnsi" w:cstheme="minorHAnsi"/>
                <w:b/>
                <w:sz w:val="22"/>
                <w:szCs w:val="22"/>
              </w:rPr>
              <w:t xml:space="preserve">MS-LS4-2, </w:t>
            </w:r>
            <w:r w:rsidR="00870E2B" w:rsidRPr="00870E2B">
              <w:rPr>
                <w:rFonts w:asciiTheme="minorHAnsi" w:hAnsiTheme="minorHAnsi" w:cstheme="minorHAnsi"/>
                <w:b/>
                <w:sz w:val="22"/>
                <w:szCs w:val="22"/>
              </w:rPr>
              <w:t>KSA3</w:t>
            </w:r>
            <w:r w:rsidR="00870E2B">
              <w:rPr>
                <w:rFonts w:asciiTheme="minorHAnsi" w:hAnsiTheme="minorHAnsi" w:cstheme="minorHAnsi"/>
                <w:bCs/>
                <w:sz w:val="22"/>
                <w:szCs w:val="22"/>
              </w:rPr>
              <w:t>: A</w:t>
            </w:r>
            <w:r w:rsidR="00870E2B" w:rsidRPr="00870E2B">
              <w:rPr>
                <w:rFonts w:asciiTheme="minorHAnsi" w:hAnsiTheme="minorHAnsi" w:cstheme="minorHAnsi"/>
                <w:bCs/>
                <w:sz w:val="22"/>
                <w:szCs w:val="22"/>
              </w:rPr>
              <w:t>pply scientific ideas to construct explanations for evolutionary relationships between modern and fossil organisms</w:t>
            </w:r>
            <w:r w:rsidR="002C016C">
              <w:rPr>
                <w:rFonts w:asciiTheme="minorHAnsi" w:hAnsiTheme="minorHAnsi" w:cstheme="minorHAnsi"/>
                <w:bCs/>
                <w:sz w:val="22"/>
                <w:szCs w:val="22"/>
              </w:rPr>
              <w:t>.</w:t>
            </w:r>
          </w:p>
        </w:tc>
      </w:tr>
      <w:tr w:rsidR="00D87CE5" w:rsidRPr="007B3CF0" w14:paraId="5541B7C5" w14:textId="77777777" w:rsidTr="002C016C">
        <w:trPr>
          <w:trHeight w:val="446"/>
          <w:jc w:val="center"/>
        </w:trPr>
        <w:tc>
          <w:tcPr>
            <w:tcW w:w="13320" w:type="dxa"/>
            <w:gridSpan w:val="3"/>
            <w:shd w:val="clear" w:color="auto" w:fill="F2F2F2" w:themeFill="background1" w:themeFillShade="F2"/>
            <w:vAlign w:val="center"/>
          </w:tcPr>
          <w:p w14:paraId="5C056006" w14:textId="6A07D71F" w:rsidR="00D87CE5" w:rsidRPr="00714FD8" w:rsidRDefault="00D87CE5" w:rsidP="002C016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2C016C">
        <w:trPr>
          <w:jc w:val="center"/>
        </w:trPr>
        <w:tc>
          <w:tcPr>
            <w:tcW w:w="13320" w:type="dxa"/>
            <w:gridSpan w:val="3"/>
          </w:tcPr>
          <w:p w14:paraId="1A1AE329" w14:textId="157AA09F" w:rsidR="00F119E1" w:rsidRPr="00F119E1" w:rsidRDefault="0AA25F07" w:rsidP="002C016C">
            <w:pPr>
              <w:spacing w:before="60" w:after="60"/>
              <w:rPr>
                <w:rFonts w:ascii="Calibri" w:eastAsia="Calibri" w:hAnsi="Calibri" w:cs="Calibri"/>
                <w:color w:val="7030A0"/>
                <w:sz w:val="22"/>
                <w:szCs w:val="22"/>
              </w:rPr>
            </w:pPr>
            <w:r w:rsidRPr="0AA25F07">
              <w:rPr>
                <w:rFonts w:asciiTheme="minorHAnsi" w:hAnsiTheme="minorHAnsi" w:cstheme="minorBidi"/>
                <w:b/>
                <w:bCs/>
                <w:sz w:val="22"/>
                <w:szCs w:val="22"/>
              </w:rPr>
              <w:t>MS-LS4-1 &amp; MS-LS4-2, KSA1</w:t>
            </w:r>
            <w:r w:rsidRPr="0AA25F07">
              <w:rPr>
                <w:rFonts w:asciiTheme="minorHAnsi" w:hAnsiTheme="minorHAnsi" w:cstheme="minorBidi"/>
                <w:sz w:val="22"/>
                <w:szCs w:val="22"/>
              </w:rPr>
              <w:t xml:space="preserve">: </w:t>
            </w:r>
            <w:r w:rsidRPr="0AA25F07">
              <w:rPr>
                <w:rFonts w:ascii="Calibri" w:eastAsia="Calibri" w:hAnsi="Calibri" w:cs="Calibri"/>
                <w:sz w:val="22"/>
                <w:szCs w:val="22"/>
              </w:rPr>
              <w:t xml:space="preserve">Support a conclusion about the cause-and-effect relationships between changes </w:t>
            </w:r>
            <w:r w:rsidR="002C016C">
              <w:rPr>
                <w:rFonts w:ascii="Calibri" w:eastAsia="Calibri" w:hAnsi="Calibri" w:cs="Calibri"/>
                <w:sz w:val="22"/>
                <w:szCs w:val="22"/>
              </w:rPr>
              <w:t>in</w:t>
            </w:r>
            <w:r w:rsidRPr="0AA25F07">
              <w:rPr>
                <w:rFonts w:ascii="Calibri" w:eastAsia="Calibri" w:hAnsi="Calibri" w:cs="Calibri"/>
                <w:sz w:val="22"/>
                <w:szCs w:val="22"/>
              </w:rPr>
              <w:t xml:space="preserve"> organisms throughout the history of life on Earth and the relationships between modern organisms and their common ancestors.</w:t>
            </w:r>
          </w:p>
        </w:tc>
      </w:tr>
      <w:tr w:rsidR="007B3CF0" w:rsidRPr="007B3CF0" w14:paraId="0A9CBD8A" w14:textId="77777777" w:rsidTr="002C016C">
        <w:trPr>
          <w:trHeight w:val="446"/>
          <w:jc w:val="center"/>
        </w:trPr>
        <w:tc>
          <w:tcPr>
            <w:tcW w:w="13320" w:type="dxa"/>
            <w:gridSpan w:val="3"/>
            <w:shd w:val="clear" w:color="auto" w:fill="F2F2F2" w:themeFill="background1" w:themeFillShade="F2"/>
            <w:vAlign w:val="center"/>
          </w:tcPr>
          <w:p w14:paraId="0B7B0C8A" w14:textId="360FB9CC" w:rsidR="007B3CF0" w:rsidRPr="00714FD8" w:rsidRDefault="007B3CF0" w:rsidP="002C016C">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p>
        </w:tc>
      </w:tr>
      <w:tr w:rsidR="009D6C1F" w:rsidRPr="007B3CF0" w14:paraId="6C5DB039" w14:textId="77777777" w:rsidTr="002C016C">
        <w:trPr>
          <w:jc w:val="center"/>
        </w:trPr>
        <w:tc>
          <w:tcPr>
            <w:tcW w:w="13320" w:type="dxa"/>
            <w:gridSpan w:val="3"/>
          </w:tcPr>
          <w:p w14:paraId="56EE02F9" w14:textId="110A6F18" w:rsidR="00870E2B" w:rsidRPr="00870E2B" w:rsidRDefault="00870E2B" w:rsidP="002C016C">
            <w:pPr>
              <w:pStyle w:val="paragraph"/>
              <w:numPr>
                <w:ilvl w:val="0"/>
                <w:numId w:val="33"/>
              </w:numPr>
              <w:spacing w:before="60" w:beforeAutospacing="0" w:after="60" w:afterAutospacing="0"/>
              <w:textAlignment w:val="baseline"/>
              <w:rPr>
                <w:rFonts w:ascii="Calibri" w:hAnsi="Calibri" w:cs="Calibri"/>
                <w:sz w:val="22"/>
                <w:szCs w:val="22"/>
              </w:rPr>
            </w:pPr>
            <w:r w:rsidRPr="00870E2B">
              <w:rPr>
                <w:rStyle w:val="normaltextrun"/>
                <w:rFonts w:ascii="Calibri" w:hAnsi="Calibri" w:cs="Calibri"/>
                <w:sz w:val="22"/>
                <w:szCs w:val="22"/>
              </w:rPr>
              <w:t>Appl</w:t>
            </w:r>
            <w:r w:rsidR="002C016C">
              <w:rPr>
                <w:rStyle w:val="normaltextrun"/>
                <w:rFonts w:ascii="Calibri" w:hAnsi="Calibri" w:cs="Calibri"/>
                <w:sz w:val="22"/>
                <w:szCs w:val="22"/>
              </w:rPr>
              <w:t>ies</w:t>
            </w:r>
            <w:r w:rsidRPr="00870E2B">
              <w:rPr>
                <w:rStyle w:val="normaltextrun"/>
                <w:rFonts w:ascii="Calibri" w:hAnsi="Calibri" w:cs="Calibri"/>
                <w:sz w:val="22"/>
                <w:szCs w:val="22"/>
              </w:rPr>
              <w:t xml:space="preserve"> rules that can be applied to rock strata and fossils to determine relative age.</w:t>
            </w:r>
          </w:p>
          <w:p w14:paraId="03F4EF17" w14:textId="5244BA82" w:rsidR="00870E2B" w:rsidRPr="00870E2B" w:rsidRDefault="00870E2B" w:rsidP="002C016C">
            <w:pPr>
              <w:pStyle w:val="paragraph"/>
              <w:numPr>
                <w:ilvl w:val="0"/>
                <w:numId w:val="33"/>
              </w:numPr>
              <w:spacing w:before="60" w:beforeAutospacing="0" w:after="60" w:afterAutospacing="0"/>
              <w:textAlignment w:val="baseline"/>
              <w:rPr>
                <w:rFonts w:ascii="Calibri" w:hAnsi="Calibri" w:cs="Calibri"/>
                <w:sz w:val="22"/>
                <w:szCs w:val="22"/>
              </w:rPr>
            </w:pPr>
            <w:r w:rsidRPr="00870E2B">
              <w:rPr>
                <w:rStyle w:val="normaltextrun"/>
                <w:rFonts w:ascii="Calibri" w:hAnsi="Calibri" w:cs="Calibri"/>
                <w:sz w:val="22"/>
                <w:szCs w:val="22"/>
              </w:rPr>
              <w:t>Identif</w:t>
            </w:r>
            <w:r w:rsidR="002C016C">
              <w:rPr>
                <w:rStyle w:val="normaltextrun"/>
                <w:rFonts w:ascii="Calibri" w:hAnsi="Calibri" w:cs="Calibri"/>
                <w:sz w:val="22"/>
                <w:szCs w:val="22"/>
              </w:rPr>
              <w:t>ies</w:t>
            </w:r>
            <w:r w:rsidRPr="00870E2B">
              <w:rPr>
                <w:rStyle w:val="normaltextrun"/>
                <w:rFonts w:ascii="Calibri" w:hAnsi="Calibri" w:cs="Calibri"/>
                <w:sz w:val="22"/>
                <w:szCs w:val="22"/>
              </w:rPr>
              <w:t xml:space="preserve"> and describe</w:t>
            </w:r>
            <w:r w:rsidR="002C016C">
              <w:rPr>
                <w:rStyle w:val="normaltextrun"/>
                <w:rFonts w:ascii="Calibri" w:hAnsi="Calibri" w:cs="Calibri"/>
                <w:sz w:val="22"/>
                <w:szCs w:val="22"/>
              </w:rPr>
              <w:t>s</w:t>
            </w:r>
            <w:r w:rsidRPr="00870E2B">
              <w:rPr>
                <w:rStyle w:val="normaltextrun"/>
                <w:rFonts w:ascii="Calibri" w:hAnsi="Calibri" w:cs="Calibri"/>
                <w:sz w:val="22"/>
                <w:szCs w:val="22"/>
              </w:rPr>
              <w:t xml:space="preserve"> how fossils and rock strata can be used to reconstruct aspects of Earth’s history and interpret ancient environments.</w:t>
            </w:r>
          </w:p>
          <w:p w14:paraId="6CB03501" w14:textId="31B3F694" w:rsidR="00870E2B" w:rsidRPr="00870E2B" w:rsidRDefault="00870E2B" w:rsidP="002C016C">
            <w:pPr>
              <w:pStyle w:val="ListParagraph"/>
              <w:numPr>
                <w:ilvl w:val="0"/>
                <w:numId w:val="33"/>
              </w:numPr>
              <w:spacing w:before="60" w:after="60"/>
              <w:contextualSpacing w:val="0"/>
              <w:rPr>
                <w:rStyle w:val="normaltextrun"/>
                <w:rFonts w:ascii="Calibri" w:hAnsi="Calibri" w:cs="Calibri"/>
                <w:sz w:val="22"/>
                <w:szCs w:val="22"/>
              </w:rPr>
            </w:pPr>
            <w:r w:rsidRPr="00870E2B">
              <w:rPr>
                <w:rStyle w:val="normaltextrun"/>
                <w:rFonts w:ascii="Calibri" w:hAnsi="Calibri" w:cs="Calibri"/>
                <w:sz w:val="22"/>
                <w:szCs w:val="22"/>
              </w:rPr>
              <w:t>Analyzes and interprets data to find patterns in rock layers to determine the age of fossils</w:t>
            </w:r>
            <w:r w:rsidR="002C016C">
              <w:rPr>
                <w:rStyle w:val="normaltextrun"/>
                <w:rFonts w:ascii="Calibri" w:hAnsi="Calibri" w:cs="Calibri"/>
                <w:sz w:val="22"/>
                <w:szCs w:val="22"/>
              </w:rPr>
              <w:t>.</w:t>
            </w:r>
          </w:p>
          <w:p w14:paraId="2A685870" w14:textId="134B2598" w:rsidR="00870E2B" w:rsidRPr="00870E2B" w:rsidRDefault="00870E2B" w:rsidP="002C016C">
            <w:pPr>
              <w:pStyle w:val="paragraph"/>
              <w:numPr>
                <w:ilvl w:val="0"/>
                <w:numId w:val="33"/>
              </w:numPr>
              <w:spacing w:before="60" w:beforeAutospacing="0" w:after="60" w:afterAutospacing="0"/>
              <w:textAlignment w:val="baseline"/>
              <w:rPr>
                <w:rStyle w:val="eop"/>
                <w:rFonts w:ascii="Calibri" w:hAnsi="Calibri" w:cs="Calibri"/>
                <w:sz w:val="22"/>
                <w:szCs w:val="22"/>
              </w:rPr>
            </w:pPr>
            <w:r w:rsidRPr="00870E2B">
              <w:rPr>
                <w:rStyle w:val="eop"/>
                <w:rFonts w:ascii="Calibri" w:hAnsi="Calibri" w:cs="Calibri"/>
                <w:sz w:val="22"/>
                <w:szCs w:val="22"/>
              </w:rPr>
              <w:lastRenderedPageBreak/>
              <w:t>Make</w:t>
            </w:r>
            <w:r w:rsidR="002C016C">
              <w:rPr>
                <w:rStyle w:val="eop"/>
                <w:rFonts w:ascii="Calibri" w:hAnsi="Calibri" w:cs="Calibri"/>
                <w:sz w:val="22"/>
                <w:szCs w:val="22"/>
              </w:rPr>
              <w:t>s</w:t>
            </w:r>
            <w:r w:rsidRPr="00870E2B">
              <w:rPr>
                <w:rStyle w:val="eop"/>
                <w:rFonts w:ascii="Calibri" w:hAnsi="Calibri" w:cs="Calibri"/>
                <w:sz w:val="22"/>
                <w:szCs w:val="22"/>
              </w:rPr>
              <w:t xml:space="preserve"> logical and conceptual connections between evidence in the fossil record and explanations about the existence, diversity, extinction, and change in many life forms throughout the history of life on Earth</w:t>
            </w:r>
            <w:r w:rsidR="002C016C">
              <w:rPr>
                <w:rStyle w:val="eop"/>
                <w:rFonts w:ascii="Calibri" w:hAnsi="Calibri" w:cs="Calibri"/>
                <w:sz w:val="22"/>
                <w:szCs w:val="22"/>
              </w:rPr>
              <w:t>.</w:t>
            </w:r>
          </w:p>
          <w:p w14:paraId="6684F6A8" w14:textId="2E5CBD7C" w:rsidR="00870E2B" w:rsidRPr="00870E2B" w:rsidRDefault="00870E2B" w:rsidP="002C016C">
            <w:pPr>
              <w:pStyle w:val="paragraph"/>
              <w:numPr>
                <w:ilvl w:val="0"/>
                <w:numId w:val="33"/>
              </w:numPr>
              <w:spacing w:before="60" w:beforeAutospacing="0" w:after="60" w:afterAutospacing="0"/>
              <w:textAlignment w:val="baseline"/>
              <w:rPr>
                <w:rFonts w:ascii="Calibri" w:hAnsi="Calibri" w:cs="Calibri"/>
                <w:sz w:val="22"/>
                <w:szCs w:val="22"/>
              </w:rPr>
            </w:pPr>
            <w:r w:rsidRPr="00870E2B">
              <w:rPr>
                <w:rStyle w:val="eop"/>
                <w:rFonts w:ascii="Calibri" w:hAnsi="Calibri" w:cs="Calibri"/>
                <w:sz w:val="22"/>
                <w:szCs w:val="22"/>
              </w:rPr>
              <w:t>Identifies patterns in the fossil record that document the existence, diversity, extinction, and change of life forms throughout the history of life on Earth</w:t>
            </w:r>
            <w:r w:rsidR="00140BB1">
              <w:rPr>
                <w:rStyle w:val="eop"/>
                <w:rFonts w:ascii="Calibri" w:hAnsi="Calibri" w:cs="Calibri"/>
                <w:sz w:val="22"/>
                <w:szCs w:val="22"/>
              </w:rPr>
              <w:t>.</w:t>
            </w:r>
          </w:p>
          <w:p w14:paraId="7CC679F1" w14:textId="36DE0A8D" w:rsidR="00870E2B" w:rsidRPr="00870E2B" w:rsidRDefault="00870E2B" w:rsidP="002C016C">
            <w:pPr>
              <w:pStyle w:val="ListParagraph"/>
              <w:numPr>
                <w:ilvl w:val="0"/>
                <w:numId w:val="33"/>
              </w:numPr>
              <w:spacing w:before="60" w:after="60"/>
              <w:contextualSpacing w:val="0"/>
              <w:rPr>
                <w:rFonts w:ascii="Calibri" w:hAnsi="Calibri" w:cs="Calibri"/>
                <w:color w:val="000000" w:themeColor="text1"/>
                <w:sz w:val="22"/>
                <w:szCs w:val="22"/>
              </w:rPr>
            </w:pPr>
            <w:r w:rsidRPr="00870E2B">
              <w:rPr>
                <w:rFonts w:ascii="Calibri" w:hAnsi="Calibri" w:cs="Calibri"/>
                <w:color w:val="000000" w:themeColor="text1"/>
                <w:sz w:val="22"/>
                <w:szCs w:val="22"/>
              </w:rPr>
              <w:t>Constructs an appropriate explanation related to how an organism or organisms evolve based on similarities and differences between modern organisms and fossil organisms based on the provided data</w:t>
            </w:r>
            <w:r w:rsidR="00140BB1">
              <w:rPr>
                <w:rFonts w:ascii="Calibri" w:hAnsi="Calibri" w:cs="Calibri"/>
                <w:color w:val="000000" w:themeColor="text1"/>
                <w:sz w:val="22"/>
                <w:szCs w:val="22"/>
              </w:rPr>
              <w:t>.</w:t>
            </w:r>
          </w:p>
          <w:p w14:paraId="099676F1" w14:textId="7F478827" w:rsidR="00342FB5" w:rsidRPr="00533368" w:rsidRDefault="00870E2B" w:rsidP="002C016C">
            <w:pPr>
              <w:pStyle w:val="ListParagraph"/>
              <w:numPr>
                <w:ilvl w:val="0"/>
                <w:numId w:val="33"/>
              </w:numPr>
              <w:spacing w:before="60" w:after="60"/>
              <w:contextualSpacing w:val="0"/>
              <w:rPr>
                <w:rFonts w:ascii="Calibri" w:hAnsi="Calibri" w:cs="Calibri"/>
                <w:sz w:val="22"/>
                <w:szCs w:val="22"/>
              </w:rPr>
            </w:pPr>
            <w:r w:rsidRPr="00870E2B">
              <w:rPr>
                <w:rFonts w:ascii="Calibri" w:hAnsi="Calibri" w:cs="Calibri"/>
                <w:color w:val="000000" w:themeColor="text1"/>
                <w:sz w:val="22"/>
                <w:szCs w:val="22"/>
              </w:rPr>
              <w:t>Supports an explanation with relevant and accurate evidence for evolutionary relationships evidenced by similarities or differences in the gross appearance of anatomical structure</w:t>
            </w:r>
            <w:r w:rsidR="00C53F32" w:rsidRPr="00870E2B">
              <w:rPr>
                <w:rFonts w:ascii="Calibri" w:hAnsi="Calibri" w:cs="Calibri"/>
                <w:sz w:val="22"/>
                <w:szCs w:val="22"/>
              </w:rPr>
              <w:t>s</w:t>
            </w:r>
            <w:r w:rsidR="00140BB1">
              <w:rPr>
                <w:rFonts w:ascii="Calibri" w:hAnsi="Calibri" w:cs="Calibri"/>
                <w:sz w:val="22"/>
                <w:szCs w:val="22"/>
              </w:rPr>
              <w:t>.</w:t>
            </w:r>
          </w:p>
        </w:tc>
      </w:tr>
      <w:tr w:rsidR="002A63A7" w:rsidRPr="007B3CF0" w14:paraId="09F44DF9" w14:textId="77777777" w:rsidTr="002C016C">
        <w:trPr>
          <w:trHeight w:val="446"/>
          <w:jc w:val="center"/>
        </w:trPr>
        <w:tc>
          <w:tcPr>
            <w:tcW w:w="13320" w:type="dxa"/>
            <w:gridSpan w:val="3"/>
            <w:shd w:val="clear" w:color="auto" w:fill="F2F2F2" w:themeFill="background1" w:themeFillShade="F2"/>
            <w:vAlign w:val="center"/>
          </w:tcPr>
          <w:p w14:paraId="3C2F9F05" w14:textId="77777777" w:rsidR="002A63A7" w:rsidRPr="00714FD8" w:rsidRDefault="002A63A7" w:rsidP="002C016C">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2C016C">
        <w:trPr>
          <w:trHeight w:val="446"/>
          <w:jc w:val="center"/>
        </w:trPr>
        <w:tc>
          <w:tcPr>
            <w:tcW w:w="13320" w:type="dxa"/>
            <w:gridSpan w:val="3"/>
            <w:shd w:val="clear" w:color="auto" w:fill="auto"/>
            <w:vAlign w:val="center"/>
          </w:tcPr>
          <w:p w14:paraId="0BE62266" w14:textId="763F4490" w:rsidR="00A516EF" w:rsidRDefault="00A516EF" w:rsidP="002C016C">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Produce or analyze a chart</w:t>
            </w:r>
            <w:r w:rsidR="000C7838">
              <w:rPr>
                <w:rFonts w:ascii="Calibri" w:hAnsi="Calibri" w:cs="Calibri"/>
                <w:sz w:val="22"/>
                <w:szCs w:val="22"/>
              </w:rPr>
              <w:t>, graph, or timeline</w:t>
            </w:r>
            <w:r w:rsidR="00140BB1">
              <w:rPr>
                <w:rFonts w:ascii="Calibri" w:hAnsi="Calibri" w:cs="Calibri"/>
                <w:sz w:val="22"/>
                <w:szCs w:val="22"/>
              </w:rPr>
              <w:t>.</w:t>
            </w:r>
          </w:p>
          <w:p w14:paraId="154C568C" w14:textId="74364703" w:rsidR="00A516EF" w:rsidRDefault="002A63A7" w:rsidP="002C016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140BB1">
              <w:rPr>
                <w:rFonts w:ascii="Calibri" w:hAnsi="Calibri" w:cs="Calibri"/>
                <w:sz w:val="22"/>
                <w:szCs w:val="22"/>
              </w:rPr>
              <w:t>.</w:t>
            </w:r>
          </w:p>
          <w:p w14:paraId="4CF585D8" w14:textId="38FB8AA6" w:rsidR="00870E2B" w:rsidRDefault="00A516EF" w:rsidP="002C016C">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Organize data into tables/charts/graphs</w:t>
            </w:r>
            <w:r w:rsidR="00140BB1">
              <w:rPr>
                <w:rFonts w:ascii="Calibri" w:hAnsi="Calibri" w:cs="Calibri"/>
                <w:sz w:val="22"/>
                <w:szCs w:val="22"/>
              </w:rPr>
              <w:t>.</w:t>
            </w:r>
          </w:p>
          <w:p w14:paraId="2860E337" w14:textId="614F4449" w:rsidR="006F51BB" w:rsidRPr="006F51BB" w:rsidRDefault="006F51BB" w:rsidP="002C016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140BB1">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3"/>
            <w:shd w:val="clear" w:color="auto" w:fill="F2F2F2" w:themeFill="background1" w:themeFillShade="F2"/>
            <w:vAlign w:val="center"/>
          </w:tcPr>
          <w:p w14:paraId="62965152" w14:textId="4CEBDDBF" w:rsidR="00CA1FAA" w:rsidRPr="00714FD8" w:rsidRDefault="00CA1FAA" w:rsidP="00140BB1">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3CBA8FD8">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140BB1">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140BB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140BB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090347">
        <w:tblPrEx>
          <w:jc w:val="left"/>
        </w:tblPrEx>
        <w:trPr>
          <w:trHeight w:val="77"/>
        </w:trPr>
        <w:tc>
          <w:tcPr>
            <w:tcW w:w="4440" w:type="dxa"/>
          </w:tcPr>
          <w:p w14:paraId="16448D5A" w14:textId="2502CBE3" w:rsidR="00126CD6" w:rsidRDefault="00A07F54" w:rsidP="00140BB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140BB1">
              <w:rPr>
                <w:rFonts w:ascii="Calibri" w:hAnsi="Calibri" w:cs="Calibri"/>
                <w:sz w:val="22"/>
                <w:szCs w:val="22"/>
              </w:rPr>
              <w:t>.</w:t>
            </w:r>
            <w:r w:rsidR="0091470A" w:rsidRPr="0091470A">
              <w:rPr>
                <w:rFonts w:ascii="Calibri" w:hAnsi="Calibri" w:cs="Calibri"/>
                <w:sz w:val="22"/>
                <w:szCs w:val="22"/>
              </w:rPr>
              <w:t xml:space="preserve"> </w:t>
            </w:r>
          </w:p>
          <w:p w14:paraId="59558D21" w14:textId="7754852D" w:rsidR="001740EA" w:rsidRDefault="000E0ED7" w:rsidP="00140BB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140BB1">
              <w:rPr>
                <w:rFonts w:ascii="Calibri" w:hAnsi="Calibri" w:cs="Calibri"/>
                <w:sz w:val="22"/>
                <w:szCs w:val="22"/>
              </w:rPr>
              <w:t>.</w:t>
            </w:r>
          </w:p>
          <w:p w14:paraId="66CC9AEF" w14:textId="0085F4A8" w:rsidR="000E0ED7" w:rsidRDefault="000E0ED7" w:rsidP="00140BB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140BB1">
              <w:rPr>
                <w:rFonts w:ascii="Calibri" w:hAnsi="Calibri" w:cs="Calibri"/>
                <w:sz w:val="22"/>
                <w:szCs w:val="22"/>
              </w:rPr>
              <w:t>.</w:t>
            </w:r>
          </w:p>
          <w:p w14:paraId="1FA8D94D" w14:textId="2E077453" w:rsidR="00C67588" w:rsidRDefault="00EE2E7B" w:rsidP="00140BB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140BB1">
              <w:rPr>
                <w:rFonts w:ascii="Calibri" w:hAnsi="Calibri" w:cs="Calibri"/>
                <w:sz w:val="22"/>
                <w:szCs w:val="22"/>
              </w:rPr>
              <w:t>.</w:t>
            </w:r>
          </w:p>
          <w:p w14:paraId="315D405A" w14:textId="62244410" w:rsidR="000E553B" w:rsidRPr="0091470A" w:rsidRDefault="000E553B" w:rsidP="00140BB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140BB1">
              <w:rPr>
                <w:rFonts w:ascii="Calibri" w:hAnsi="Calibri" w:cs="Calibri"/>
                <w:sz w:val="22"/>
                <w:szCs w:val="22"/>
              </w:rPr>
              <w:t>.</w:t>
            </w:r>
          </w:p>
          <w:p w14:paraId="115EDAE2" w14:textId="77777777" w:rsidR="00E57C64" w:rsidRDefault="00E57C64" w:rsidP="00140BB1">
            <w:pPr>
              <w:spacing w:before="60" w:after="60"/>
              <w:rPr>
                <w:rFonts w:ascii="Calibri" w:hAnsi="Calibri" w:cs="Calibri"/>
                <w:sz w:val="22"/>
                <w:szCs w:val="22"/>
              </w:rPr>
            </w:pPr>
          </w:p>
          <w:p w14:paraId="34F356F5" w14:textId="77777777" w:rsidR="00E57C64" w:rsidRDefault="00E57C64" w:rsidP="00140BB1">
            <w:pPr>
              <w:spacing w:before="60" w:after="60"/>
              <w:rPr>
                <w:rFonts w:ascii="Calibri" w:hAnsi="Calibri" w:cs="Calibri"/>
                <w:sz w:val="22"/>
                <w:szCs w:val="22"/>
              </w:rPr>
            </w:pPr>
          </w:p>
          <w:p w14:paraId="37C82C6C" w14:textId="77777777" w:rsidR="00E57C64" w:rsidRDefault="00E57C64" w:rsidP="00140BB1">
            <w:pPr>
              <w:spacing w:before="60" w:after="60"/>
              <w:rPr>
                <w:rFonts w:ascii="Calibri" w:hAnsi="Calibri" w:cs="Calibri"/>
                <w:sz w:val="22"/>
                <w:szCs w:val="22"/>
              </w:rPr>
            </w:pPr>
          </w:p>
          <w:p w14:paraId="5A4A4678" w14:textId="3025E66C" w:rsidR="00E57C64" w:rsidRPr="00E57C64" w:rsidRDefault="00E57C64" w:rsidP="00140BB1">
            <w:pPr>
              <w:spacing w:before="60" w:after="60"/>
              <w:rPr>
                <w:rFonts w:ascii="Calibri" w:hAnsi="Calibri" w:cs="Calibri"/>
                <w:sz w:val="22"/>
                <w:szCs w:val="22"/>
              </w:rPr>
            </w:pPr>
          </w:p>
        </w:tc>
        <w:tc>
          <w:tcPr>
            <w:tcW w:w="4440" w:type="dxa"/>
          </w:tcPr>
          <w:p w14:paraId="22345BCF" w14:textId="2453F29B" w:rsidR="00055263" w:rsidRDefault="00055263" w:rsidP="00140BB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140BB1">
              <w:rPr>
                <w:rFonts w:asciiTheme="minorHAnsi" w:hAnsiTheme="minorHAnsi" w:cstheme="minorHAnsi"/>
                <w:sz w:val="22"/>
                <w:szCs w:val="22"/>
              </w:rPr>
              <w:t>.</w:t>
            </w:r>
          </w:p>
          <w:p w14:paraId="7E8F8E15" w14:textId="438EE127" w:rsidR="00055263" w:rsidRDefault="00055263" w:rsidP="00140BB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140BB1">
              <w:rPr>
                <w:rFonts w:asciiTheme="minorHAnsi" w:hAnsiTheme="minorHAnsi" w:cstheme="minorHAnsi"/>
                <w:sz w:val="22"/>
                <w:szCs w:val="22"/>
              </w:rPr>
              <w:t>.</w:t>
            </w:r>
          </w:p>
          <w:p w14:paraId="4E3FC01C" w14:textId="5B605B86" w:rsidR="00055263" w:rsidRDefault="3CBA8FD8" w:rsidP="00140BB1">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140BB1">
              <w:rPr>
                <w:rFonts w:asciiTheme="minorHAnsi" w:hAnsiTheme="minorHAnsi" w:cstheme="minorBidi"/>
                <w:sz w:val="22"/>
                <w:szCs w:val="22"/>
              </w:rPr>
              <w:t>.</w:t>
            </w:r>
          </w:p>
          <w:p w14:paraId="65030F90" w14:textId="5C9E0164" w:rsidR="00541AF2" w:rsidRPr="00541AF2" w:rsidRDefault="00541AF2" w:rsidP="00140BB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140BB1">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140BB1">
              <w:rPr>
                <w:rFonts w:asciiTheme="minorHAnsi" w:hAnsiTheme="minorHAnsi" w:cstheme="minorHAnsi"/>
                <w:sz w:val="22"/>
                <w:szCs w:val="22"/>
              </w:rPr>
              <w:t>.</w:t>
            </w:r>
          </w:p>
          <w:p w14:paraId="1AB34FCA" w14:textId="237AA3E0" w:rsidR="00055263" w:rsidRDefault="00541AF2" w:rsidP="00140BB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140BB1">
              <w:rPr>
                <w:rFonts w:asciiTheme="minorHAnsi" w:hAnsiTheme="minorHAnsi" w:cstheme="minorHAnsi"/>
                <w:sz w:val="22"/>
                <w:szCs w:val="22"/>
              </w:rPr>
              <w:t>.</w:t>
            </w:r>
          </w:p>
          <w:p w14:paraId="6E7E594F" w14:textId="32ED81EC" w:rsidR="00C90AAF" w:rsidRPr="00C90AAF" w:rsidRDefault="00541AF2" w:rsidP="00140BB1">
            <w:pPr>
              <w:numPr>
                <w:ilvl w:val="0"/>
                <w:numId w:val="22"/>
              </w:numPr>
              <w:spacing w:before="60" w:after="60"/>
            </w:pPr>
            <w:r w:rsidRPr="00541AF2">
              <w:rPr>
                <w:rFonts w:asciiTheme="minorHAnsi" w:hAnsiTheme="minorHAnsi" w:cstheme="minorHAnsi"/>
                <w:sz w:val="22"/>
                <w:szCs w:val="22"/>
              </w:rPr>
              <w:lastRenderedPageBreak/>
              <w:t>Give explicit prompts for each step in a sequential process</w:t>
            </w:r>
            <w:r w:rsidR="00140BB1">
              <w:rPr>
                <w:rFonts w:asciiTheme="minorHAnsi" w:hAnsiTheme="minorHAnsi" w:cstheme="minorHAnsi"/>
                <w:sz w:val="22"/>
                <w:szCs w:val="22"/>
              </w:rPr>
              <w:t>.</w:t>
            </w:r>
            <w:r w:rsidR="00C90AAF">
              <w:tab/>
            </w:r>
          </w:p>
        </w:tc>
        <w:tc>
          <w:tcPr>
            <w:tcW w:w="4440" w:type="dxa"/>
          </w:tcPr>
          <w:p w14:paraId="529CF909" w14:textId="34A83E2F" w:rsidR="00900F52" w:rsidRPr="00900F52" w:rsidRDefault="00900F52" w:rsidP="00140BB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lastRenderedPageBreak/>
              <w:t>Solve problems using a variety of strategies</w:t>
            </w:r>
            <w:r w:rsidR="00140BB1">
              <w:rPr>
                <w:rFonts w:ascii="Calibri" w:hAnsi="Calibri" w:cs="Calibri"/>
                <w:color w:val="000000" w:themeColor="text1"/>
                <w:sz w:val="22"/>
                <w:szCs w:val="22"/>
              </w:rPr>
              <w:t>.</w:t>
            </w:r>
          </w:p>
          <w:p w14:paraId="369D1ECF" w14:textId="35665748" w:rsidR="00D6593C" w:rsidRPr="00900F52" w:rsidRDefault="00900F52" w:rsidP="00140BB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140BB1">
              <w:rPr>
                <w:rFonts w:ascii="Calibri" w:hAnsi="Calibri" w:cs="Calibri"/>
                <w:color w:val="000000" w:themeColor="text1"/>
                <w:sz w:val="22"/>
                <w:szCs w:val="22"/>
              </w:rPr>
              <w:t>.</w:t>
            </w:r>
          </w:p>
          <w:p w14:paraId="6019944A" w14:textId="18FD9E23" w:rsidR="00900F52" w:rsidRDefault="00900F52" w:rsidP="00140BB1">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090347">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140BB1">
            <w:pPr>
              <w:pStyle w:val="ListParagraph"/>
              <w:spacing w:before="60" w:after="60"/>
              <w:ind w:left="360"/>
              <w:contextualSpacing w:val="0"/>
              <w:rPr>
                <w:rFonts w:ascii="Calibri" w:hAnsi="Calibri" w:cs="Calibri"/>
                <w:sz w:val="22"/>
                <w:szCs w:val="22"/>
              </w:rPr>
            </w:pPr>
          </w:p>
        </w:tc>
      </w:tr>
      <w:tr w:rsidR="00C77B9E" w:rsidRPr="007B3CF0" w14:paraId="40001887" w14:textId="77777777" w:rsidTr="002A63A7">
        <w:tblPrEx>
          <w:jc w:val="left"/>
        </w:tblPrEx>
        <w:trPr>
          <w:trHeight w:val="446"/>
        </w:trPr>
        <w:tc>
          <w:tcPr>
            <w:tcW w:w="13320" w:type="dxa"/>
            <w:gridSpan w:val="3"/>
            <w:shd w:val="clear" w:color="auto" w:fill="F2F2F2" w:themeFill="background1" w:themeFillShade="F2"/>
            <w:vAlign w:val="center"/>
          </w:tcPr>
          <w:p w14:paraId="45F0BFEF" w14:textId="69C15107" w:rsidR="00C77B9E" w:rsidRPr="007B3CF0" w:rsidRDefault="00C77B9E" w:rsidP="00140BB1">
            <w:pPr>
              <w:spacing w:before="60" w:after="60"/>
              <w:rPr>
                <w:rFonts w:ascii="Calibri" w:hAnsi="Calibri" w:cs="Calibri"/>
                <w:b/>
                <w:bCs/>
                <w:sz w:val="22"/>
                <w:szCs w:val="22"/>
              </w:rPr>
            </w:pPr>
            <w:r w:rsidRPr="00190145">
              <w:rPr>
                <w:rFonts w:asciiTheme="minorHAnsi" w:hAnsiTheme="minorHAnsi" w:cstheme="minorHAnsi"/>
                <w:b/>
                <w:bCs/>
                <w:sz w:val="24"/>
                <w:szCs w:val="24"/>
              </w:rPr>
              <w:t xml:space="preserve">SIPS </w:t>
            </w:r>
            <w:r w:rsidR="00090347">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3CBA8FD8">
        <w:tblPrEx>
          <w:jc w:val="left"/>
        </w:tblPrEx>
        <w:trPr>
          <w:trHeight w:val="503"/>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090347">
              <w:trPr>
                <w:trHeight w:val="548"/>
              </w:trPr>
              <w:tc>
                <w:tcPr>
                  <w:tcW w:w="900" w:type="dxa"/>
                  <w:vMerge w:val="restart"/>
                  <w:tcBorders>
                    <w:top w:val="nil"/>
                    <w:bottom w:val="single" w:sz="4" w:space="0" w:color="auto"/>
                  </w:tcBorders>
                  <w:shd w:val="clear" w:color="auto" w:fill="FFFFFF" w:themeFill="background1"/>
                  <w:vAlign w:val="center"/>
                </w:tcPr>
                <w:p w14:paraId="4EE93EF6" w14:textId="77777777" w:rsidR="00425129" w:rsidRPr="00321245" w:rsidRDefault="00425129" w:rsidP="00140BB1">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090347">
              <w:trPr>
                <w:trHeight w:val="485"/>
              </w:trPr>
              <w:tc>
                <w:tcPr>
                  <w:tcW w:w="900" w:type="dxa"/>
                  <w:vMerge/>
                  <w:tcBorders>
                    <w:bottom w:val="single" w:sz="4" w:space="0" w:color="auto"/>
                  </w:tcBorders>
                  <w:shd w:val="clear" w:color="auto" w:fill="FFFFFF" w:themeFill="background1"/>
                </w:tcPr>
                <w:p w14:paraId="0227E8D6" w14:textId="77777777" w:rsidR="00425129" w:rsidRPr="00321245" w:rsidRDefault="00425129" w:rsidP="00140BB1">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501C1B4E"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bottom w:val="single" w:sz="4" w:space="0" w:color="auto"/>
                  </w:tcBorders>
                  <w:shd w:val="clear" w:color="auto" w:fill="F2F2F2" w:themeFill="background1" w:themeFillShade="F2"/>
                  <w:vAlign w:val="center"/>
                </w:tcPr>
                <w:p w14:paraId="615056B4"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bottom w:val="single" w:sz="4" w:space="0" w:color="auto"/>
                  </w:tcBorders>
                  <w:shd w:val="clear" w:color="auto" w:fill="F2F2F2" w:themeFill="background1" w:themeFillShade="F2"/>
                  <w:vAlign w:val="center"/>
                </w:tcPr>
                <w:p w14:paraId="621B204A"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bottom w:val="single" w:sz="4" w:space="0" w:color="auto"/>
                  </w:tcBorders>
                  <w:shd w:val="clear" w:color="auto" w:fill="FFFFFF" w:themeFill="background1"/>
                  <w:vAlign w:val="center"/>
                </w:tcPr>
                <w:p w14:paraId="1D85361C"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bottom w:val="single" w:sz="4" w:space="0" w:color="auto"/>
                  </w:tcBorders>
                  <w:shd w:val="clear" w:color="auto" w:fill="FFFFFF" w:themeFill="background1"/>
                  <w:vAlign w:val="center"/>
                </w:tcPr>
                <w:p w14:paraId="1A79A4C5"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bottom w:val="single" w:sz="4" w:space="0" w:color="auto"/>
                  </w:tcBorders>
                  <w:shd w:val="clear" w:color="auto" w:fill="FFFFFF" w:themeFill="background1"/>
                  <w:vAlign w:val="center"/>
                </w:tcPr>
                <w:p w14:paraId="47B2CFD0"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bottom w:val="single" w:sz="4" w:space="0" w:color="auto"/>
                  </w:tcBorders>
                  <w:shd w:val="clear" w:color="auto" w:fill="F2F2F2" w:themeFill="background1" w:themeFillShade="F2"/>
                  <w:vAlign w:val="center"/>
                </w:tcPr>
                <w:p w14:paraId="31DB4BE2"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bottom w:val="single" w:sz="4" w:space="0" w:color="auto"/>
                  </w:tcBorders>
                  <w:shd w:val="clear" w:color="auto" w:fill="F2F2F2" w:themeFill="background1" w:themeFillShade="F2"/>
                  <w:vAlign w:val="center"/>
                </w:tcPr>
                <w:p w14:paraId="44FAF777"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bottom w:val="single" w:sz="4" w:space="0" w:color="auto"/>
                  </w:tcBorders>
                  <w:shd w:val="clear" w:color="auto" w:fill="F2F2F2" w:themeFill="background1" w:themeFillShade="F2"/>
                  <w:vAlign w:val="center"/>
                </w:tcPr>
                <w:p w14:paraId="6AF46C51"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bottom w:val="single" w:sz="4" w:space="0" w:color="auto"/>
                  </w:tcBorders>
                  <w:shd w:val="clear" w:color="auto" w:fill="FFFFFF" w:themeFill="background1"/>
                  <w:vAlign w:val="center"/>
                </w:tcPr>
                <w:p w14:paraId="3DEC4255"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bottom w:val="single" w:sz="4" w:space="0" w:color="auto"/>
                  </w:tcBorders>
                  <w:shd w:val="clear" w:color="auto" w:fill="FFFFFF" w:themeFill="background1"/>
                  <w:vAlign w:val="center"/>
                </w:tcPr>
                <w:p w14:paraId="2BB987BA"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bottom w:val="single" w:sz="4" w:space="0" w:color="auto"/>
                  </w:tcBorders>
                  <w:shd w:val="clear" w:color="auto" w:fill="FFFFFF" w:themeFill="background1"/>
                  <w:vAlign w:val="center"/>
                </w:tcPr>
                <w:p w14:paraId="0798C40A" w14:textId="77777777" w:rsidR="00425129" w:rsidRPr="00321245" w:rsidRDefault="00425129" w:rsidP="00140BB1">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090347">
              <w:trPr>
                <w:trHeight w:val="59"/>
              </w:trPr>
              <w:tc>
                <w:tcPr>
                  <w:tcW w:w="900" w:type="dxa"/>
                  <w:tcBorders>
                    <w:top w:val="single" w:sz="4" w:space="0" w:color="auto"/>
                  </w:tcBorders>
                  <w:shd w:val="clear" w:color="auto" w:fill="auto"/>
                  <w:vAlign w:val="center"/>
                </w:tcPr>
                <w:p w14:paraId="05BF36DE" w14:textId="5C2BD88E" w:rsidR="00224E9D" w:rsidRPr="00321245" w:rsidRDefault="00224E9D" w:rsidP="00140BB1">
                  <w:pPr>
                    <w:spacing w:before="60" w:after="60"/>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r w:rsidR="009C53F9">
                    <w:rPr>
                      <w:rFonts w:asciiTheme="minorHAnsi" w:hAnsiTheme="minorHAnsi" w:cstheme="minorHAnsi"/>
                      <w:b/>
                      <w:bCs/>
                    </w:rPr>
                    <w:t>Part A</w:t>
                  </w:r>
                </w:p>
              </w:tc>
              <w:tc>
                <w:tcPr>
                  <w:tcW w:w="1026" w:type="dxa"/>
                  <w:tcBorders>
                    <w:top w:val="single" w:sz="4" w:space="0" w:color="auto"/>
                  </w:tcBorders>
                  <w:shd w:val="clear" w:color="auto" w:fill="F2F2F2" w:themeFill="background1" w:themeFillShade="F2"/>
                  <w:vAlign w:val="center"/>
                </w:tcPr>
                <w:p w14:paraId="13A888A4" w14:textId="01490C85" w:rsidR="00224E9D" w:rsidRPr="007C1279" w:rsidRDefault="00224E9D" w:rsidP="00140BB1">
                  <w:pPr>
                    <w:spacing w:before="60" w:after="60"/>
                    <w:jc w:val="center"/>
                    <w:rPr>
                      <w:rFonts w:asciiTheme="minorHAnsi" w:hAnsiTheme="minorHAnsi" w:cstheme="minorHAnsi"/>
                      <w:b/>
                      <w:bCs/>
                    </w:rPr>
                  </w:pPr>
                </w:p>
              </w:tc>
              <w:tc>
                <w:tcPr>
                  <w:tcW w:w="1114" w:type="dxa"/>
                  <w:tcBorders>
                    <w:top w:val="single" w:sz="4" w:space="0" w:color="auto"/>
                  </w:tcBorders>
                  <w:shd w:val="clear" w:color="auto" w:fill="F2F2F2" w:themeFill="background1" w:themeFillShade="F2"/>
                  <w:vAlign w:val="center"/>
                </w:tcPr>
                <w:p w14:paraId="438EB293" w14:textId="6A71F985" w:rsidR="00224E9D" w:rsidRPr="007C1279" w:rsidRDefault="007F14ED"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tcBorders>
                  <w:shd w:val="clear" w:color="auto" w:fill="F2F2F2" w:themeFill="background1" w:themeFillShade="F2"/>
                  <w:vAlign w:val="center"/>
                </w:tcPr>
                <w:p w14:paraId="546597AE" w14:textId="77777777" w:rsidR="00224E9D" w:rsidRPr="007C1279" w:rsidRDefault="00224E9D" w:rsidP="00140BB1">
                  <w:pPr>
                    <w:spacing w:before="60" w:after="60"/>
                    <w:jc w:val="center"/>
                    <w:rPr>
                      <w:rFonts w:asciiTheme="minorHAnsi" w:hAnsiTheme="minorHAnsi" w:cstheme="minorHAnsi"/>
                      <w:b/>
                      <w:bCs/>
                    </w:rPr>
                  </w:pPr>
                </w:p>
              </w:tc>
              <w:tc>
                <w:tcPr>
                  <w:tcW w:w="1027" w:type="dxa"/>
                  <w:tcBorders>
                    <w:top w:val="single" w:sz="4" w:space="0" w:color="auto"/>
                  </w:tcBorders>
                  <w:shd w:val="clear" w:color="auto" w:fill="auto"/>
                  <w:vAlign w:val="center"/>
                </w:tcPr>
                <w:p w14:paraId="054C9592" w14:textId="317E4DCB" w:rsidR="00224E9D" w:rsidRPr="007C1279" w:rsidRDefault="00224E9D" w:rsidP="00140BB1">
                  <w:pPr>
                    <w:spacing w:before="60" w:after="60"/>
                    <w:jc w:val="center"/>
                    <w:rPr>
                      <w:rFonts w:asciiTheme="minorHAnsi" w:hAnsiTheme="minorHAnsi" w:cstheme="minorHAnsi"/>
                      <w:b/>
                      <w:bCs/>
                    </w:rPr>
                  </w:pPr>
                </w:p>
              </w:tc>
              <w:tc>
                <w:tcPr>
                  <w:tcW w:w="1095" w:type="dxa"/>
                  <w:tcBorders>
                    <w:top w:val="single" w:sz="4" w:space="0" w:color="auto"/>
                  </w:tcBorders>
                  <w:shd w:val="clear" w:color="auto" w:fill="auto"/>
                  <w:vAlign w:val="center"/>
                </w:tcPr>
                <w:p w14:paraId="6612C7DF" w14:textId="557B27F5" w:rsidR="00224E9D" w:rsidRPr="007C1279" w:rsidRDefault="007F14ED"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tcBorders>
                  <w:shd w:val="clear" w:color="auto" w:fill="auto"/>
                  <w:vAlign w:val="center"/>
                </w:tcPr>
                <w:p w14:paraId="798A9AF0" w14:textId="77777777" w:rsidR="00224E9D" w:rsidRPr="007C1279" w:rsidRDefault="00224E9D" w:rsidP="00140BB1">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566DCBA" w14:textId="79A683AA" w:rsidR="00224E9D" w:rsidRPr="007C1279" w:rsidRDefault="007F14ED"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top w:val="single" w:sz="4" w:space="0" w:color="auto"/>
                  </w:tcBorders>
                  <w:shd w:val="clear" w:color="auto" w:fill="F2F2F2" w:themeFill="background1" w:themeFillShade="F2"/>
                  <w:vAlign w:val="center"/>
                </w:tcPr>
                <w:p w14:paraId="662EA901" w14:textId="70B8B938" w:rsidR="00224E9D" w:rsidRPr="007C1279" w:rsidRDefault="00224E9D" w:rsidP="00140BB1">
                  <w:pPr>
                    <w:spacing w:before="60" w:after="60"/>
                    <w:jc w:val="center"/>
                    <w:rPr>
                      <w:rFonts w:asciiTheme="minorHAnsi" w:hAnsiTheme="minorHAnsi" w:cstheme="minorHAnsi"/>
                      <w:b/>
                      <w:bCs/>
                    </w:rPr>
                  </w:pPr>
                </w:p>
              </w:tc>
              <w:tc>
                <w:tcPr>
                  <w:tcW w:w="976" w:type="dxa"/>
                  <w:tcBorders>
                    <w:top w:val="single" w:sz="4" w:space="0" w:color="auto"/>
                  </w:tcBorders>
                  <w:shd w:val="clear" w:color="auto" w:fill="F2F2F2" w:themeFill="background1" w:themeFillShade="F2"/>
                  <w:vAlign w:val="center"/>
                </w:tcPr>
                <w:p w14:paraId="2716789C" w14:textId="77777777" w:rsidR="00224E9D" w:rsidRPr="007C1279" w:rsidRDefault="00224E9D" w:rsidP="00140BB1">
                  <w:pPr>
                    <w:spacing w:before="60" w:after="60"/>
                    <w:jc w:val="center"/>
                    <w:rPr>
                      <w:rFonts w:asciiTheme="minorHAnsi" w:hAnsiTheme="minorHAnsi" w:cstheme="minorHAnsi"/>
                      <w:b/>
                      <w:bCs/>
                    </w:rPr>
                  </w:pPr>
                </w:p>
              </w:tc>
              <w:tc>
                <w:tcPr>
                  <w:tcW w:w="1026" w:type="dxa"/>
                  <w:tcBorders>
                    <w:top w:val="single" w:sz="4" w:space="0" w:color="auto"/>
                  </w:tcBorders>
                  <w:shd w:val="clear" w:color="auto" w:fill="auto"/>
                  <w:vAlign w:val="center"/>
                </w:tcPr>
                <w:p w14:paraId="241DCC12" w14:textId="7731B20C" w:rsidR="00224E9D" w:rsidRPr="007C1279" w:rsidRDefault="00B33E3D"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top w:val="single" w:sz="4" w:space="0" w:color="auto"/>
                  </w:tcBorders>
                  <w:shd w:val="clear" w:color="auto" w:fill="auto"/>
                  <w:vAlign w:val="center"/>
                </w:tcPr>
                <w:p w14:paraId="262A8863" w14:textId="48886D6C" w:rsidR="00224E9D" w:rsidRPr="007C1279" w:rsidRDefault="00224E9D" w:rsidP="00140BB1">
                  <w:pPr>
                    <w:spacing w:before="60" w:after="60"/>
                    <w:jc w:val="center"/>
                    <w:rPr>
                      <w:rFonts w:asciiTheme="minorHAnsi" w:hAnsiTheme="minorHAnsi" w:cstheme="minorHAnsi"/>
                      <w:b/>
                      <w:bCs/>
                    </w:rPr>
                  </w:pPr>
                </w:p>
              </w:tc>
              <w:tc>
                <w:tcPr>
                  <w:tcW w:w="995" w:type="dxa"/>
                  <w:tcBorders>
                    <w:top w:val="single" w:sz="4" w:space="0" w:color="auto"/>
                  </w:tcBorders>
                  <w:shd w:val="clear" w:color="auto" w:fill="auto"/>
                  <w:vAlign w:val="center"/>
                </w:tcPr>
                <w:p w14:paraId="48BEFA22" w14:textId="77777777" w:rsidR="00224E9D" w:rsidRPr="007C1279" w:rsidRDefault="00224E9D" w:rsidP="00140BB1">
                  <w:pPr>
                    <w:spacing w:before="60" w:after="60"/>
                    <w:jc w:val="center"/>
                    <w:rPr>
                      <w:rFonts w:asciiTheme="minorHAnsi" w:hAnsiTheme="minorHAnsi" w:cstheme="minorHAnsi"/>
                      <w:b/>
                      <w:bCs/>
                    </w:rPr>
                  </w:pPr>
                </w:p>
              </w:tc>
            </w:tr>
            <w:tr w:rsidR="00224E9D" w:rsidRPr="00AD0AC1" w14:paraId="12FF9697" w14:textId="77777777" w:rsidTr="0057248F">
              <w:trPr>
                <w:trHeight w:val="59"/>
              </w:trPr>
              <w:tc>
                <w:tcPr>
                  <w:tcW w:w="900" w:type="dxa"/>
                  <w:shd w:val="clear" w:color="auto" w:fill="FFFFFF" w:themeFill="background1"/>
                  <w:vAlign w:val="center"/>
                </w:tcPr>
                <w:p w14:paraId="3C3786EA" w14:textId="23BC87E2" w:rsidR="00224E9D" w:rsidRPr="00321245" w:rsidRDefault="00E11EAC" w:rsidP="00140BB1">
                  <w:pPr>
                    <w:spacing w:before="60" w:after="60"/>
                    <w:jc w:val="center"/>
                    <w:rPr>
                      <w:rFonts w:asciiTheme="minorHAnsi" w:hAnsiTheme="minorHAnsi" w:cstheme="minorHAnsi"/>
                      <w:b/>
                      <w:bCs/>
                    </w:rPr>
                  </w:pPr>
                  <w:r>
                    <w:rPr>
                      <w:rFonts w:asciiTheme="minorHAnsi" w:hAnsiTheme="minorHAnsi" w:cstheme="minorHAnsi"/>
                      <w:b/>
                      <w:bCs/>
                    </w:rPr>
                    <w:t>1</w:t>
                  </w:r>
                  <w:r w:rsidR="007F14ED">
                    <w:rPr>
                      <w:rFonts w:asciiTheme="minorHAnsi" w:hAnsiTheme="minorHAnsi" w:cstheme="minorHAnsi"/>
                      <w:b/>
                      <w:bCs/>
                    </w:rPr>
                    <w:t xml:space="preserve"> Part </w:t>
                  </w:r>
                  <w:r>
                    <w:rPr>
                      <w:rFonts w:asciiTheme="minorHAnsi" w:hAnsiTheme="minorHAnsi" w:cstheme="minorHAnsi"/>
                      <w:b/>
                      <w:bCs/>
                    </w:rPr>
                    <w:t>B</w:t>
                  </w:r>
                </w:p>
              </w:tc>
              <w:tc>
                <w:tcPr>
                  <w:tcW w:w="1026" w:type="dxa"/>
                  <w:shd w:val="clear" w:color="auto" w:fill="F2F2F2" w:themeFill="background1" w:themeFillShade="F2"/>
                  <w:vAlign w:val="center"/>
                </w:tcPr>
                <w:p w14:paraId="393F9254" w14:textId="68A85C38" w:rsidR="00224E9D" w:rsidRPr="007C1279" w:rsidRDefault="00224E9D" w:rsidP="00140BB1">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56DD79C1" w14:textId="1DE6CF59" w:rsidR="00224E9D" w:rsidRPr="007C1279" w:rsidRDefault="001E1F29"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0994C7C5" w14:textId="77777777" w:rsidR="00224E9D" w:rsidRPr="007C1279" w:rsidRDefault="00224E9D" w:rsidP="00140BB1">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3AAD5E9A" w:rsidR="00224E9D" w:rsidRPr="007C1279" w:rsidRDefault="00224E9D" w:rsidP="00140BB1">
                  <w:pPr>
                    <w:spacing w:before="60" w:after="60"/>
                    <w:jc w:val="center"/>
                    <w:rPr>
                      <w:rFonts w:asciiTheme="minorHAnsi" w:hAnsiTheme="minorHAnsi" w:cstheme="minorHAnsi"/>
                      <w:b/>
                      <w:bCs/>
                    </w:rPr>
                  </w:pPr>
                </w:p>
              </w:tc>
              <w:tc>
                <w:tcPr>
                  <w:tcW w:w="1095" w:type="dxa"/>
                  <w:shd w:val="clear" w:color="auto" w:fill="FFFFFF" w:themeFill="background1"/>
                  <w:vAlign w:val="center"/>
                </w:tcPr>
                <w:p w14:paraId="577EEA0C" w14:textId="2813088C" w:rsidR="00224E9D" w:rsidRPr="007C1279" w:rsidRDefault="001E1F29"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3AE5A44E" w14:textId="77777777" w:rsidR="00224E9D" w:rsidRPr="007C1279" w:rsidRDefault="00224E9D" w:rsidP="00140BB1">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082A9B89" w:rsidR="00224E9D" w:rsidRPr="007C1279" w:rsidRDefault="00224E9D" w:rsidP="00140BB1">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1B5ADF06" w:rsidR="00224E9D" w:rsidRPr="007C1279" w:rsidRDefault="00E11EAC"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140BB1">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659D8CA4" w:rsidR="00224E9D" w:rsidRPr="007C1279" w:rsidRDefault="00224E9D" w:rsidP="00140BB1">
                  <w:pPr>
                    <w:spacing w:before="60" w:after="60"/>
                    <w:jc w:val="center"/>
                    <w:rPr>
                      <w:rFonts w:asciiTheme="minorHAnsi" w:hAnsiTheme="minorHAnsi" w:cstheme="minorHAnsi"/>
                      <w:b/>
                      <w:bCs/>
                    </w:rPr>
                  </w:pPr>
                </w:p>
              </w:tc>
              <w:tc>
                <w:tcPr>
                  <w:tcW w:w="1058" w:type="dxa"/>
                  <w:shd w:val="clear" w:color="auto" w:fill="FFFFFF" w:themeFill="background1"/>
                  <w:vAlign w:val="center"/>
                </w:tcPr>
                <w:p w14:paraId="1C628916" w14:textId="6829606B" w:rsidR="00224E9D" w:rsidRPr="007C1279" w:rsidRDefault="00E11EAC"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0B31DD33" w14:textId="77777777" w:rsidR="00224E9D" w:rsidRPr="007C1279" w:rsidRDefault="00224E9D" w:rsidP="00140BB1">
                  <w:pPr>
                    <w:spacing w:before="60" w:after="60"/>
                    <w:jc w:val="center"/>
                    <w:rPr>
                      <w:rFonts w:asciiTheme="minorHAnsi" w:hAnsiTheme="minorHAnsi" w:cstheme="minorHAnsi"/>
                      <w:b/>
                      <w:bCs/>
                    </w:rPr>
                  </w:pPr>
                </w:p>
              </w:tc>
            </w:tr>
            <w:tr w:rsidR="00224E9D" w:rsidRPr="00AD0AC1" w14:paraId="2C7C5F27" w14:textId="77777777" w:rsidTr="00140BB1">
              <w:trPr>
                <w:trHeight w:val="59"/>
              </w:trPr>
              <w:tc>
                <w:tcPr>
                  <w:tcW w:w="900" w:type="dxa"/>
                  <w:tcBorders>
                    <w:bottom w:val="single" w:sz="4" w:space="0" w:color="auto"/>
                  </w:tcBorders>
                  <w:shd w:val="clear" w:color="auto" w:fill="FFFFFF" w:themeFill="background1"/>
                  <w:vAlign w:val="center"/>
                </w:tcPr>
                <w:p w14:paraId="7240E702" w14:textId="6DCC10B8" w:rsidR="00224E9D" w:rsidRPr="00321245" w:rsidRDefault="00EC6A8E" w:rsidP="00140BB1">
                  <w:pPr>
                    <w:spacing w:before="60" w:after="60"/>
                    <w:jc w:val="center"/>
                    <w:rPr>
                      <w:rFonts w:asciiTheme="minorHAnsi" w:hAnsiTheme="minorHAnsi" w:cstheme="minorHAnsi"/>
                      <w:b/>
                      <w:bCs/>
                    </w:rPr>
                  </w:pPr>
                  <w:r>
                    <w:rPr>
                      <w:rFonts w:asciiTheme="minorHAnsi" w:hAnsiTheme="minorHAnsi" w:cstheme="minorHAnsi"/>
                      <w:b/>
                      <w:bCs/>
                    </w:rPr>
                    <w:t>2</w:t>
                  </w:r>
                  <w:r w:rsidR="00E95A25">
                    <w:rPr>
                      <w:rFonts w:asciiTheme="minorHAnsi" w:hAnsiTheme="minorHAnsi" w:cstheme="minorHAnsi"/>
                      <w:b/>
                      <w:bCs/>
                    </w:rPr>
                    <w:t xml:space="preserve"> Part</w:t>
                  </w:r>
                  <w:r>
                    <w:rPr>
                      <w:rFonts w:asciiTheme="minorHAnsi" w:hAnsiTheme="minorHAnsi" w:cstheme="minorHAnsi"/>
                      <w:b/>
                      <w:bCs/>
                    </w:rPr>
                    <w:t>s</w:t>
                  </w:r>
                  <w:r w:rsidR="00E95A25">
                    <w:rPr>
                      <w:rFonts w:asciiTheme="minorHAnsi" w:hAnsiTheme="minorHAnsi" w:cstheme="minorHAnsi"/>
                      <w:b/>
                      <w:bCs/>
                    </w:rPr>
                    <w:t xml:space="preserve"> </w:t>
                  </w:r>
                  <w:r>
                    <w:rPr>
                      <w:rFonts w:asciiTheme="minorHAnsi" w:hAnsiTheme="minorHAnsi" w:cstheme="minorHAnsi"/>
                      <w:b/>
                      <w:bCs/>
                    </w:rPr>
                    <w:t xml:space="preserve">A &amp; </w:t>
                  </w:r>
                  <w:r w:rsidR="00980BD6">
                    <w:rPr>
                      <w:rFonts w:asciiTheme="minorHAnsi" w:hAnsiTheme="minorHAnsi" w:cstheme="minorHAnsi"/>
                      <w:b/>
                      <w:bCs/>
                    </w:rPr>
                    <w:t>B</w:t>
                  </w:r>
                </w:p>
              </w:tc>
              <w:tc>
                <w:tcPr>
                  <w:tcW w:w="1026" w:type="dxa"/>
                  <w:tcBorders>
                    <w:bottom w:val="single" w:sz="4" w:space="0" w:color="auto"/>
                  </w:tcBorders>
                  <w:shd w:val="clear" w:color="auto" w:fill="F2F2F2" w:themeFill="background1" w:themeFillShade="F2"/>
                  <w:vAlign w:val="center"/>
                </w:tcPr>
                <w:p w14:paraId="3EEB34DB" w14:textId="235FF02C" w:rsidR="00224E9D" w:rsidRPr="007C1279" w:rsidRDefault="00224E9D" w:rsidP="00140BB1">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60579C95" w14:textId="3C481E5A" w:rsidR="00224E9D" w:rsidRPr="007C1279" w:rsidRDefault="00462566"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C1EF6F8" w14:textId="77777777" w:rsidR="00224E9D" w:rsidRPr="007C1279" w:rsidRDefault="00224E9D" w:rsidP="00140BB1">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F5C9DF7" w14:textId="7661D073" w:rsidR="00224E9D" w:rsidRPr="007C1279" w:rsidRDefault="00224E9D" w:rsidP="00140BB1">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1F250465" w14:textId="40C8E764" w:rsidR="00224E9D" w:rsidRPr="007C1279" w:rsidRDefault="00303B87"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A264D50" w14:textId="77777777" w:rsidR="00224E9D" w:rsidRPr="007C1279" w:rsidRDefault="00224E9D" w:rsidP="00140BB1">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A70DFDC" w14:textId="77777777" w:rsidR="00224E9D" w:rsidRPr="007C1279" w:rsidRDefault="00224E9D" w:rsidP="00140BB1">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748E70B" w14:textId="17737EE5" w:rsidR="00224E9D" w:rsidRPr="007C1279" w:rsidRDefault="00224E9D" w:rsidP="00140BB1">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02D46EF6" w14:textId="24CEDC12" w:rsidR="00224E9D" w:rsidRPr="007C1279" w:rsidRDefault="00462566"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single" w:sz="4" w:space="0" w:color="auto"/>
                  </w:tcBorders>
                  <w:shd w:val="clear" w:color="auto" w:fill="FFFFFF" w:themeFill="background1"/>
                  <w:vAlign w:val="center"/>
                </w:tcPr>
                <w:p w14:paraId="2AB17E4D" w14:textId="311B1722" w:rsidR="00224E9D" w:rsidRPr="007C1279" w:rsidRDefault="00224E9D" w:rsidP="00140BB1">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76472CE2" w14:textId="77B9E1DF" w:rsidR="00224E9D" w:rsidRPr="007C1279" w:rsidRDefault="00462566"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2391D3F0" w14:textId="70C6B1C9" w:rsidR="00224E9D" w:rsidRPr="007C1279" w:rsidRDefault="00224E9D" w:rsidP="00140BB1">
                  <w:pPr>
                    <w:spacing w:before="60" w:after="60"/>
                    <w:jc w:val="center"/>
                    <w:rPr>
                      <w:rFonts w:asciiTheme="minorHAnsi" w:hAnsiTheme="minorHAnsi" w:cstheme="minorHAnsi"/>
                      <w:b/>
                      <w:bCs/>
                    </w:rPr>
                  </w:pPr>
                </w:p>
              </w:tc>
            </w:tr>
            <w:tr w:rsidR="00E95A25" w:rsidRPr="00AD0AC1" w14:paraId="56DA9F2B" w14:textId="77777777" w:rsidTr="00140BB1">
              <w:trPr>
                <w:trHeight w:val="59"/>
              </w:trPr>
              <w:tc>
                <w:tcPr>
                  <w:tcW w:w="900" w:type="dxa"/>
                  <w:tcBorders>
                    <w:bottom w:val="nil"/>
                  </w:tcBorders>
                  <w:shd w:val="clear" w:color="auto" w:fill="FFFFFF" w:themeFill="background1"/>
                  <w:vAlign w:val="center"/>
                </w:tcPr>
                <w:p w14:paraId="421FF125" w14:textId="571DB728" w:rsidR="00E95A25" w:rsidRDefault="00980BD6" w:rsidP="00140BB1">
                  <w:pPr>
                    <w:spacing w:before="60" w:after="60"/>
                    <w:jc w:val="center"/>
                    <w:rPr>
                      <w:rFonts w:asciiTheme="minorHAnsi" w:hAnsiTheme="minorHAnsi" w:cstheme="minorHAnsi"/>
                      <w:b/>
                      <w:bCs/>
                    </w:rPr>
                  </w:pPr>
                  <w:r>
                    <w:rPr>
                      <w:rFonts w:asciiTheme="minorHAnsi" w:hAnsiTheme="minorHAnsi" w:cstheme="minorHAnsi"/>
                      <w:b/>
                      <w:bCs/>
                    </w:rPr>
                    <w:t>2</w:t>
                  </w:r>
                  <w:r w:rsidR="00E95A25">
                    <w:rPr>
                      <w:rFonts w:asciiTheme="minorHAnsi" w:hAnsiTheme="minorHAnsi" w:cstheme="minorHAnsi"/>
                      <w:b/>
                      <w:bCs/>
                    </w:rPr>
                    <w:t xml:space="preserve"> Part </w:t>
                  </w:r>
                  <w:r>
                    <w:rPr>
                      <w:rFonts w:asciiTheme="minorHAnsi" w:hAnsiTheme="minorHAnsi" w:cstheme="minorHAnsi"/>
                      <w:b/>
                      <w:bCs/>
                    </w:rPr>
                    <w:t>C</w:t>
                  </w:r>
                </w:p>
              </w:tc>
              <w:tc>
                <w:tcPr>
                  <w:tcW w:w="1026" w:type="dxa"/>
                  <w:tcBorders>
                    <w:bottom w:val="nil"/>
                  </w:tcBorders>
                  <w:shd w:val="clear" w:color="auto" w:fill="F2F2F2" w:themeFill="background1" w:themeFillShade="F2"/>
                  <w:vAlign w:val="center"/>
                </w:tcPr>
                <w:p w14:paraId="5E72F773" w14:textId="4F84593A" w:rsidR="00E95A25" w:rsidRPr="007C1279" w:rsidRDefault="00E95A25" w:rsidP="00140BB1">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7B8BDCE7" w14:textId="35C13112" w:rsidR="00E95A25" w:rsidRDefault="00462566"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3FA679DC" w14:textId="77777777" w:rsidR="00E95A25" w:rsidRPr="007C1279" w:rsidRDefault="00E95A25" w:rsidP="00140BB1">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09DD525" w14:textId="1CCB3F4D" w:rsidR="00E95A25" w:rsidRPr="007C1279" w:rsidRDefault="00462566"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7206DFAE" w14:textId="237112B4" w:rsidR="00E95A25" w:rsidRDefault="00E95A25" w:rsidP="00140BB1">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0CBFFE24" w14:textId="77777777" w:rsidR="00E95A25" w:rsidRPr="007C1279" w:rsidRDefault="00E95A25" w:rsidP="00140BB1">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3C855C28" w14:textId="77777777" w:rsidR="00E95A25" w:rsidRPr="007C1279" w:rsidRDefault="00E95A25" w:rsidP="00140BB1">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632D4365" w14:textId="3D1C86EB" w:rsidR="00E95A25" w:rsidRPr="007C1279" w:rsidRDefault="00C01A01" w:rsidP="00140BB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5A7F63DD" w14:textId="0A70C86E" w:rsidR="00E95A25" w:rsidRDefault="00E95A25" w:rsidP="00140BB1">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6426FDE2" w14:textId="77533536" w:rsidR="00E95A25" w:rsidRPr="007C1279" w:rsidRDefault="00E95A25" w:rsidP="00140BB1">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46E6B6D2" w14:textId="78A46CD2" w:rsidR="00E95A25" w:rsidRPr="007C1279" w:rsidRDefault="00E95A25" w:rsidP="00140BB1">
                  <w:pPr>
                    <w:spacing w:before="60" w:after="60"/>
                    <w:jc w:val="center"/>
                    <w:rPr>
                      <w:rFonts w:asciiTheme="minorHAnsi" w:hAnsiTheme="minorHAnsi" w:cstheme="minorHAnsi"/>
                      <w:b/>
                      <w:bCs/>
                    </w:rPr>
                  </w:pPr>
                </w:p>
              </w:tc>
              <w:tc>
                <w:tcPr>
                  <w:tcW w:w="995" w:type="dxa"/>
                  <w:tcBorders>
                    <w:bottom w:val="nil"/>
                  </w:tcBorders>
                  <w:shd w:val="clear" w:color="auto" w:fill="FFFFFF" w:themeFill="background1"/>
                  <w:vAlign w:val="center"/>
                </w:tcPr>
                <w:p w14:paraId="1C006976" w14:textId="23C5DC62" w:rsidR="00E95A25" w:rsidRDefault="00C01A01" w:rsidP="00140BB1">
                  <w:pPr>
                    <w:spacing w:before="60" w:after="60"/>
                    <w:jc w:val="center"/>
                    <w:rPr>
                      <w:rFonts w:asciiTheme="minorHAnsi" w:hAnsiTheme="minorHAnsi" w:cstheme="minorHAnsi"/>
                      <w:b/>
                      <w:bCs/>
                    </w:rPr>
                  </w:pPr>
                  <w:r>
                    <w:rPr>
                      <w:rFonts w:asciiTheme="minorHAnsi" w:hAnsiTheme="minorHAnsi" w:cstheme="minorHAnsi"/>
                      <w:b/>
                      <w:bCs/>
                    </w:rPr>
                    <w:t>X</w:t>
                  </w:r>
                </w:p>
              </w:tc>
            </w:tr>
          </w:tbl>
          <w:p w14:paraId="11DEAD38" w14:textId="51F3D932" w:rsidR="00303B87" w:rsidRPr="00F82A1A" w:rsidRDefault="00303B87" w:rsidP="00140BB1">
            <w:pPr>
              <w:spacing w:before="60" w:after="60"/>
              <w:rPr>
                <w:rFonts w:asciiTheme="minorHAnsi" w:hAnsiTheme="minorHAnsi" w:cstheme="minorHAnsi"/>
                <w:sz w:val="22"/>
                <w:szCs w:val="22"/>
              </w:rPr>
            </w:pPr>
          </w:p>
        </w:tc>
      </w:tr>
      <w:tr w:rsidR="009B1E86" w:rsidRPr="001F5607" w14:paraId="30DFF121" w14:textId="77777777" w:rsidTr="6FD6E6DB">
        <w:tblPrEx>
          <w:jc w:val="left"/>
        </w:tblPrEx>
        <w:trPr>
          <w:trHeight w:val="446"/>
        </w:trPr>
        <w:tc>
          <w:tcPr>
            <w:tcW w:w="13320" w:type="dxa"/>
            <w:gridSpan w:val="3"/>
            <w:shd w:val="clear" w:color="auto" w:fill="F2F2F2" w:themeFill="background1" w:themeFillShade="F2"/>
            <w:vAlign w:val="center"/>
          </w:tcPr>
          <w:p w14:paraId="7C1E48E8" w14:textId="2C3FF7D9" w:rsidR="009B1E86" w:rsidRPr="00E4104C" w:rsidRDefault="009B1E86" w:rsidP="00140BB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6FD6E6DB">
        <w:tblPrEx>
          <w:jc w:val="left"/>
        </w:tblPrEx>
        <w:trPr>
          <w:trHeight w:val="59"/>
        </w:trPr>
        <w:tc>
          <w:tcPr>
            <w:tcW w:w="13320" w:type="dxa"/>
            <w:gridSpan w:val="3"/>
            <w:shd w:val="clear" w:color="auto" w:fill="FFFFFF" w:themeFill="background1"/>
          </w:tcPr>
          <w:p w14:paraId="6D55D2FE" w14:textId="586A97EC" w:rsidR="00E30703" w:rsidRPr="008141C4" w:rsidRDefault="00E30703" w:rsidP="00140BB1">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E9043A">
              <w:rPr>
                <w:rFonts w:asciiTheme="minorHAnsi" w:hAnsiTheme="minorHAnsi" w:cstheme="minorHAnsi"/>
                <w:sz w:val="22"/>
                <w:szCs w:val="22"/>
              </w:rPr>
              <w:t>data/chart/table</w:t>
            </w:r>
            <w:r w:rsidR="00140BB1">
              <w:rPr>
                <w:rFonts w:asciiTheme="minorHAnsi" w:hAnsiTheme="minorHAnsi" w:cstheme="minorHAnsi"/>
                <w:sz w:val="22"/>
                <w:szCs w:val="22"/>
              </w:rPr>
              <w:t>.</w:t>
            </w:r>
          </w:p>
          <w:p w14:paraId="2ACFBCE3" w14:textId="0C532F20" w:rsidR="00015F2D" w:rsidRPr="008141C4" w:rsidRDefault="00015F2D" w:rsidP="00140BB1">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140BB1">
              <w:rPr>
                <w:rFonts w:asciiTheme="minorHAnsi" w:hAnsiTheme="minorHAnsi" w:cstheme="minorHAnsi"/>
                <w:sz w:val="22"/>
                <w:szCs w:val="22"/>
              </w:rPr>
              <w:t>.</w:t>
            </w:r>
          </w:p>
          <w:p w14:paraId="6840EA2A" w14:textId="6E4391CC" w:rsidR="009B1E86" w:rsidRPr="008141C4" w:rsidRDefault="0072286B" w:rsidP="00140BB1">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140BB1">
              <w:rPr>
                <w:rFonts w:asciiTheme="minorHAnsi" w:hAnsiTheme="minorHAnsi" w:cstheme="minorHAnsi"/>
                <w:sz w:val="22"/>
                <w:szCs w:val="22"/>
              </w:rPr>
              <w:t>.</w:t>
            </w:r>
          </w:p>
        </w:tc>
      </w:tr>
      <w:tr w:rsidR="009F4108" w:rsidRPr="001F5607" w14:paraId="6A485658" w14:textId="77777777" w:rsidTr="6FD6E6DB">
        <w:tblPrEx>
          <w:jc w:val="left"/>
        </w:tblPrEx>
        <w:trPr>
          <w:trHeight w:val="446"/>
        </w:trPr>
        <w:tc>
          <w:tcPr>
            <w:tcW w:w="13320" w:type="dxa"/>
            <w:gridSpan w:val="3"/>
            <w:shd w:val="clear" w:color="auto" w:fill="F2F2F2" w:themeFill="background1" w:themeFillShade="F2"/>
            <w:vAlign w:val="center"/>
          </w:tcPr>
          <w:p w14:paraId="224FCBC0" w14:textId="13279653" w:rsidR="009F4108" w:rsidRPr="00015F2D" w:rsidRDefault="009F4108" w:rsidP="00140BB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blPrEx>
          <w:jc w:val="left"/>
        </w:tblPrEx>
        <w:trPr>
          <w:trHeight w:val="59"/>
        </w:trPr>
        <w:tc>
          <w:tcPr>
            <w:tcW w:w="13320" w:type="dxa"/>
            <w:gridSpan w:val="3"/>
            <w:shd w:val="clear" w:color="auto" w:fill="FFFFFF" w:themeFill="background1"/>
          </w:tcPr>
          <w:p w14:paraId="1A9983CF" w14:textId="313D41A3" w:rsidR="009B1E86" w:rsidRPr="00E9043A" w:rsidRDefault="00E9043A" w:rsidP="00140BB1">
            <w:pPr>
              <w:pStyle w:val="ListParagraph"/>
              <w:numPr>
                <w:ilvl w:val="0"/>
                <w:numId w:val="19"/>
              </w:numPr>
              <w:spacing w:before="60" w:after="60"/>
              <w:contextualSpacing w:val="0"/>
              <w:rPr>
                <w:rFonts w:asciiTheme="minorHAnsi" w:hAnsiTheme="minorHAnsi" w:cstheme="minorHAnsi"/>
                <w:sz w:val="22"/>
                <w:szCs w:val="22"/>
              </w:rPr>
            </w:pPr>
            <w:r w:rsidRPr="00E9043A">
              <w:rPr>
                <w:rFonts w:asciiTheme="minorHAnsi" w:hAnsiTheme="minorHAnsi" w:cstheme="minorHAnsi"/>
                <w:sz w:val="22"/>
                <w:szCs w:val="22"/>
              </w:rPr>
              <w:t>Assessment does not include recalling the names of specific periods or epochs and events within them</w:t>
            </w:r>
            <w:r w:rsidR="00140BB1">
              <w:rPr>
                <w:rFonts w:asciiTheme="minorHAnsi" w:hAnsiTheme="minorHAnsi" w:cstheme="minorHAnsi"/>
                <w:sz w:val="22"/>
                <w:szCs w:val="22"/>
              </w:rPr>
              <w:t>.</w:t>
            </w:r>
          </w:p>
          <w:p w14:paraId="16E3C9BD" w14:textId="160BCDE1" w:rsidR="00E9043A" w:rsidRPr="00E9043A" w:rsidRDefault="00E9043A" w:rsidP="00140BB1">
            <w:pPr>
              <w:pStyle w:val="ListParagraph"/>
              <w:numPr>
                <w:ilvl w:val="0"/>
                <w:numId w:val="19"/>
              </w:numPr>
              <w:spacing w:before="60" w:after="60"/>
              <w:contextualSpacing w:val="0"/>
              <w:rPr>
                <w:rFonts w:asciiTheme="minorHAnsi" w:hAnsiTheme="minorHAnsi" w:cstheme="minorHAnsi"/>
                <w:sz w:val="22"/>
                <w:szCs w:val="22"/>
              </w:rPr>
            </w:pPr>
            <w:r w:rsidRPr="00E9043A">
              <w:rPr>
                <w:rFonts w:asciiTheme="minorHAnsi" w:hAnsiTheme="minorHAnsi" w:cstheme="minorHAnsi"/>
                <w:sz w:val="22"/>
                <w:szCs w:val="22"/>
              </w:rPr>
              <w:t>Assessment does not include the names of individual species or geological eras in the fossil record</w:t>
            </w:r>
            <w:r w:rsidR="00140BB1">
              <w:rPr>
                <w:rFonts w:asciiTheme="minorHAnsi" w:hAnsiTheme="minorHAnsi" w:cstheme="minorHAnsi"/>
                <w:sz w:val="22"/>
                <w:szCs w:val="22"/>
              </w:rPr>
              <w:t>.</w:t>
            </w:r>
          </w:p>
        </w:tc>
      </w:tr>
      <w:tr w:rsidR="00E679AD" w:rsidRPr="001F5607" w14:paraId="3E0FE28D" w14:textId="77777777" w:rsidTr="6FD6E6DB">
        <w:tblPrEx>
          <w:jc w:val="left"/>
        </w:tblPrEx>
        <w:trPr>
          <w:trHeight w:val="530"/>
        </w:trPr>
        <w:tc>
          <w:tcPr>
            <w:tcW w:w="13320" w:type="dxa"/>
            <w:gridSpan w:val="3"/>
            <w:shd w:val="clear" w:color="auto" w:fill="F2F2F2" w:themeFill="background1" w:themeFillShade="F2"/>
            <w:vAlign w:val="center"/>
          </w:tcPr>
          <w:p w14:paraId="6EB8AE9E" w14:textId="556D4092" w:rsidR="00E679AD" w:rsidRPr="00EC0AD9" w:rsidRDefault="00E679AD" w:rsidP="00140BB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561312">
              <w:rPr>
                <w:rFonts w:asciiTheme="minorHAnsi" w:hAnsiTheme="minorHAnsi" w:cstheme="minorHAnsi"/>
                <w:b/>
                <w:bCs/>
                <w:sz w:val="24"/>
                <w:szCs w:val="24"/>
              </w:rPr>
              <w:t>Alternate Conceptions</w:t>
            </w:r>
          </w:p>
        </w:tc>
      </w:tr>
      <w:tr w:rsidR="00E679AD" w:rsidRPr="001F5607" w14:paraId="682AF166" w14:textId="77777777" w:rsidTr="6FD6E6DB">
        <w:tblPrEx>
          <w:jc w:val="left"/>
        </w:tblPrEx>
        <w:trPr>
          <w:trHeight w:val="59"/>
        </w:trPr>
        <w:tc>
          <w:tcPr>
            <w:tcW w:w="13320" w:type="dxa"/>
            <w:gridSpan w:val="3"/>
            <w:shd w:val="clear" w:color="auto" w:fill="FFFFFF" w:themeFill="background1"/>
          </w:tcPr>
          <w:p w14:paraId="7E800BF6" w14:textId="3C511A38" w:rsidR="00DD4862" w:rsidRPr="00545576" w:rsidRDefault="002D71E7" w:rsidP="00140BB1">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DD4862" w:rsidRPr="00545576">
              <w:rPr>
                <w:rFonts w:asciiTheme="minorHAnsi" w:hAnsiTheme="minorHAnsi" w:cstheme="minorHAnsi"/>
                <w:b/>
                <w:bCs/>
                <w:sz w:val="22"/>
                <w:szCs w:val="22"/>
              </w:rPr>
              <w:t>-</w:t>
            </w:r>
            <w:r w:rsidR="002C67B4">
              <w:rPr>
                <w:rFonts w:asciiTheme="minorHAnsi" w:hAnsiTheme="minorHAnsi" w:cstheme="minorHAnsi"/>
                <w:b/>
                <w:bCs/>
                <w:sz w:val="22"/>
                <w:szCs w:val="22"/>
              </w:rPr>
              <w:t>ES</w:t>
            </w:r>
            <w:r w:rsidR="00DD4862" w:rsidRPr="00545576">
              <w:rPr>
                <w:rFonts w:asciiTheme="minorHAnsi" w:hAnsiTheme="minorHAnsi" w:cstheme="minorHAnsi"/>
                <w:b/>
                <w:bCs/>
                <w:sz w:val="22"/>
                <w:szCs w:val="22"/>
              </w:rPr>
              <w:t>S</w:t>
            </w:r>
            <w:r w:rsidR="00C3138F">
              <w:rPr>
                <w:rFonts w:asciiTheme="minorHAnsi" w:hAnsiTheme="minorHAnsi" w:cstheme="minorHAnsi"/>
                <w:b/>
                <w:bCs/>
                <w:sz w:val="22"/>
                <w:szCs w:val="22"/>
              </w:rPr>
              <w:t>1</w:t>
            </w:r>
            <w:r w:rsidR="00DD4862" w:rsidRPr="00545576">
              <w:rPr>
                <w:rFonts w:asciiTheme="minorHAnsi" w:hAnsiTheme="minorHAnsi" w:cstheme="minorHAnsi"/>
                <w:b/>
                <w:bCs/>
                <w:sz w:val="22"/>
                <w:szCs w:val="22"/>
              </w:rPr>
              <w:t>-</w:t>
            </w:r>
            <w:r>
              <w:rPr>
                <w:rFonts w:asciiTheme="minorHAnsi" w:hAnsiTheme="minorHAnsi" w:cstheme="minorHAnsi"/>
                <w:b/>
                <w:bCs/>
                <w:sz w:val="22"/>
                <w:szCs w:val="22"/>
              </w:rPr>
              <w:t>4</w:t>
            </w:r>
          </w:p>
          <w:p w14:paraId="2194E2BE" w14:textId="77777777" w:rsidR="002B0E7D" w:rsidRPr="002B0E7D" w:rsidRDefault="002B0E7D" w:rsidP="00140BB1">
            <w:pPr>
              <w:numPr>
                <w:ilvl w:val="1"/>
                <w:numId w:val="20"/>
              </w:numPr>
              <w:spacing w:before="60" w:after="60"/>
              <w:rPr>
                <w:rFonts w:asciiTheme="minorHAnsi" w:hAnsiTheme="minorHAnsi" w:cstheme="minorHAnsi"/>
                <w:sz w:val="22"/>
                <w:szCs w:val="22"/>
              </w:rPr>
            </w:pPr>
            <w:r w:rsidRPr="002B0E7D">
              <w:rPr>
                <w:rFonts w:asciiTheme="minorHAnsi" w:hAnsiTheme="minorHAnsi" w:cstheme="minorHAnsi"/>
                <w:sz w:val="22"/>
                <w:szCs w:val="22"/>
              </w:rPr>
              <w:t>Earth is relatively young.</w:t>
            </w:r>
          </w:p>
          <w:p w14:paraId="7C9E8B32" w14:textId="16C6FF24" w:rsidR="002B0E7D" w:rsidRPr="002B0E7D" w:rsidRDefault="002B0E7D" w:rsidP="00140BB1">
            <w:pPr>
              <w:numPr>
                <w:ilvl w:val="1"/>
                <w:numId w:val="20"/>
              </w:numPr>
              <w:spacing w:before="60" w:after="60"/>
              <w:rPr>
                <w:rFonts w:asciiTheme="minorHAnsi" w:hAnsiTheme="minorHAnsi" w:cstheme="minorHAnsi"/>
                <w:sz w:val="22"/>
                <w:szCs w:val="22"/>
              </w:rPr>
            </w:pPr>
            <w:r w:rsidRPr="002B0E7D">
              <w:rPr>
                <w:rFonts w:asciiTheme="minorHAnsi" w:hAnsiTheme="minorHAnsi" w:cstheme="minorHAnsi"/>
                <w:sz w:val="22"/>
                <w:szCs w:val="22"/>
              </w:rPr>
              <w:t>Earth has not changed much over time.</w:t>
            </w:r>
          </w:p>
          <w:p w14:paraId="0B0A985E" w14:textId="3E9A7205" w:rsidR="00E679AD" w:rsidRDefault="002B0E7D" w:rsidP="00140BB1">
            <w:pPr>
              <w:numPr>
                <w:ilvl w:val="1"/>
                <w:numId w:val="20"/>
              </w:numPr>
              <w:spacing w:before="60" w:after="60"/>
              <w:rPr>
                <w:rFonts w:asciiTheme="minorHAnsi" w:hAnsiTheme="minorHAnsi" w:cstheme="minorHAnsi"/>
                <w:sz w:val="22"/>
                <w:szCs w:val="22"/>
              </w:rPr>
            </w:pPr>
            <w:r w:rsidRPr="002B0E7D">
              <w:rPr>
                <w:rFonts w:asciiTheme="minorHAnsi" w:hAnsiTheme="minorHAnsi" w:cstheme="minorHAnsi"/>
                <w:sz w:val="22"/>
                <w:szCs w:val="22"/>
              </w:rPr>
              <w:t>There is very little evidence that Earth has changed over time</w:t>
            </w:r>
            <w:r w:rsidR="007A1572" w:rsidRPr="007A1572">
              <w:rPr>
                <w:rFonts w:asciiTheme="minorHAnsi" w:hAnsiTheme="minorHAnsi" w:cstheme="minorHAnsi"/>
                <w:sz w:val="22"/>
                <w:szCs w:val="22"/>
              </w:rPr>
              <w:t>.</w:t>
            </w:r>
          </w:p>
          <w:p w14:paraId="400A53BC" w14:textId="72E35D64" w:rsidR="002C67B4" w:rsidRPr="002C67B4" w:rsidRDefault="002D3E2C" w:rsidP="00140BB1">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2C67B4" w:rsidRPr="002C67B4">
              <w:rPr>
                <w:rFonts w:asciiTheme="minorHAnsi" w:hAnsiTheme="minorHAnsi" w:cstheme="minorHAnsi"/>
                <w:b/>
                <w:bCs/>
                <w:sz w:val="22"/>
                <w:szCs w:val="22"/>
              </w:rPr>
              <w:t>-</w:t>
            </w:r>
            <w:r>
              <w:rPr>
                <w:rFonts w:asciiTheme="minorHAnsi" w:hAnsiTheme="minorHAnsi" w:cstheme="minorHAnsi"/>
                <w:b/>
                <w:bCs/>
                <w:sz w:val="22"/>
                <w:szCs w:val="22"/>
              </w:rPr>
              <w:t>L</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Pr>
                <w:rFonts w:asciiTheme="minorHAnsi" w:hAnsiTheme="minorHAnsi" w:cstheme="minorHAnsi"/>
                <w:b/>
                <w:bCs/>
                <w:sz w:val="22"/>
                <w:szCs w:val="22"/>
              </w:rPr>
              <w:t>1</w:t>
            </w:r>
          </w:p>
          <w:p w14:paraId="2D5C415F" w14:textId="77777777" w:rsidR="007007E5" w:rsidRPr="007007E5" w:rsidRDefault="007007E5" w:rsidP="00140BB1">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Extinction is rare.</w:t>
            </w:r>
          </w:p>
          <w:p w14:paraId="2FFDA840" w14:textId="0407BF07" w:rsidR="007007E5" w:rsidRPr="007007E5" w:rsidRDefault="007007E5" w:rsidP="00140BB1">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lastRenderedPageBreak/>
              <w:t>Most of the species that lived in the past are still alive today.</w:t>
            </w:r>
          </w:p>
          <w:p w14:paraId="104B4EC2" w14:textId="67385B90" w:rsidR="007007E5" w:rsidRPr="007007E5" w:rsidRDefault="007007E5" w:rsidP="00140BB1">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Anatomical change occurs quickly.</w:t>
            </w:r>
          </w:p>
          <w:p w14:paraId="427684A5" w14:textId="77777777" w:rsidR="002C67B4" w:rsidRDefault="007007E5" w:rsidP="00140BB1">
            <w:pPr>
              <w:numPr>
                <w:ilvl w:val="1"/>
                <w:numId w:val="20"/>
              </w:numPr>
              <w:spacing w:before="60" w:after="60"/>
              <w:rPr>
                <w:rFonts w:asciiTheme="minorHAnsi" w:hAnsiTheme="minorHAnsi" w:cstheme="minorHAnsi"/>
                <w:sz w:val="22"/>
                <w:szCs w:val="22"/>
              </w:rPr>
            </w:pPr>
            <w:r w:rsidRPr="007007E5">
              <w:rPr>
                <w:rFonts w:asciiTheme="minorHAnsi" w:hAnsiTheme="minorHAnsi" w:cstheme="minorHAnsi"/>
                <w:sz w:val="22"/>
                <w:szCs w:val="22"/>
              </w:rPr>
              <w:t>There has always been great diversity and complexity of life on Earth</w:t>
            </w:r>
            <w:r w:rsidR="00CB2F7A" w:rsidRPr="00CB2F7A">
              <w:rPr>
                <w:rFonts w:asciiTheme="minorHAnsi" w:hAnsiTheme="minorHAnsi" w:cstheme="minorHAnsi"/>
                <w:sz w:val="22"/>
                <w:szCs w:val="22"/>
              </w:rPr>
              <w:t>.</w:t>
            </w:r>
          </w:p>
          <w:p w14:paraId="56732903" w14:textId="77777777" w:rsidR="006E1BD7" w:rsidRPr="006E1BD7" w:rsidRDefault="006E1BD7" w:rsidP="00140BB1">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LS4-2</w:t>
            </w:r>
          </w:p>
          <w:p w14:paraId="7C7AEB85" w14:textId="77777777" w:rsidR="00DB2FEE" w:rsidRPr="00DB2FEE" w:rsidRDefault="00DB2FEE" w:rsidP="00140BB1">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Species that are similar can share a common ancestor, but species that have no apparent, obvious, or superficial similarities cannot share a common ancestor.</w:t>
            </w:r>
          </w:p>
          <w:p w14:paraId="29C8E083" w14:textId="40B86039" w:rsidR="00DB2FEE" w:rsidRPr="00DB2FEE" w:rsidRDefault="00DB2FEE" w:rsidP="00140BB1">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Plants and animals cannot share a common ancestor.</w:t>
            </w:r>
          </w:p>
          <w:p w14:paraId="03DA48E3" w14:textId="408A05EF" w:rsidR="006E1BD7" w:rsidRPr="00DD4862" w:rsidRDefault="00DB2FEE" w:rsidP="00140BB1">
            <w:pPr>
              <w:numPr>
                <w:ilvl w:val="1"/>
                <w:numId w:val="20"/>
              </w:numPr>
              <w:spacing w:before="60" w:after="60"/>
              <w:rPr>
                <w:rFonts w:asciiTheme="minorHAnsi" w:hAnsiTheme="minorHAnsi" w:cstheme="minorHAnsi"/>
                <w:sz w:val="22"/>
                <w:szCs w:val="22"/>
              </w:rPr>
            </w:pPr>
            <w:r w:rsidRPr="00DB2FEE">
              <w:rPr>
                <w:rFonts w:asciiTheme="minorHAnsi" w:hAnsiTheme="minorHAnsi" w:cstheme="minorHAnsi"/>
                <w:sz w:val="22"/>
                <w:szCs w:val="22"/>
              </w:rPr>
              <w:t>Humans do not share a common ancestor with other living organisms</w:t>
            </w:r>
            <w:r>
              <w:rPr>
                <w:rFonts w:asciiTheme="minorHAnsi" w:hAnsiTheme="minorHAnsi" w:cstheme="minorHAnsi"/>
                <w:sz w:val="22"/>
                <w:szCs w:val="22"/>
              </w:rPr>
              <w:t>.</w:t>
            </w:r>
          </w:p>
        </w:tc>
      </w:tr>
      <w:tr w:rsidR="00E679AD" w:rsidRPr="001F5607" w14:paraId="065504AB" w14:textId="77777777" w:rsidTr="00140BB1">
        <w:trPr>
          <w:trHeight w:val="440"/>
          <w:jc w:val="center"/>
        </w:trPr>
        <w:tc>
          <w:tcPr>
            <w:tcW w:w="13320" w:type="dxa"/>
            <w:gridSpan w:val="3"/>
            <w:shd w:val="clear" w:color="auto" w:fill="F2F2F2" w:themeFill="background1" w:themeFillShade="F2"/>
            <w:vAlign w:val="center"/>
          </w:tcPr>
          <w:p w14:paraId="15660831" w14:textId="5DE5E509" w:rsidR="00E679AD" w:rsidRPr="00E679AD" w:rsidRDefault="0065188F" w:rsidP="00140BB1">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00140BB1">
        <w:trPr>
          <w:trHeight w:val="59"/>
          <w:jc w:val="center"/>
        </w:trPr>
        <w:tc>
          <w:tcPr>
            <w:tcW w:w="13320" w:type="dxa"/>
            <w:gridSpan w:val="3"/>
            <w:shd w:val="clear" w:color="auto" w:fill="FFFFFF" w:themeFill="background1"/>
          </w:tcPr>
          <w:p w14:paraId="69A2D6FA" w14:textId="17921AE8" w:rsidR="00E679AD" w:rsidRPr="006F03C1" w:rsidRDefault="00140BB1" w:rsidP="00140BB1">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r</w:t>
            </w:r>
            <w:r w:rsidR="0000510D">
              <w:rPr>
                <w:rFonts w:asciiTheme="minorHAnsi" w:hAnsiTheme="minorHAnsi" w:cstheme="minorBidi"/>
                <w:sz w:val="22"/>
                <w:szCs w:val="22"/>
              </w:rPr>
              <w:t>ock strata</w:t>
            </w:r>
            <w:r w:rsidR="6FD6E6DB" w:rsidRPr="6FD6E6DB">
              <w:rPr>
                <w:rFonts w:asciiTheme="minorHAnsi" w:hAnsiTheme="minorHAnsi" w:cstheme="minorBidi"/>
                <w:sz w:val="22"/>
                <w:szCs w:val="22"/>
              </w:rPr>
              <w:t xml:space="preserve">, </w:t>
            </w:r>
            <w:r w:rsidR="0000510D">
              <w:rPr>
                <w:rFonts w:asciiTheme="minorHAnsi" w:hAnsiTheme="minorHAnsi" w:cstheme="minorBidi"/>
                <w:sz w:val="22"/>
                <w:szCs w:val="22"/>
              </w:rPr>
              <w:t>geologic time scale</w:t>
            </w:r>
            <w:r w:rsidR="6FD6E6DB" w:rsidRPr="6FD6E6DB">
              <w:rPr>
                <w:rFonts w:asciiTheme="minorHAnsi" w:hAnsiTheme="minorHAnsi" w:cstheme="minorBidi"/>
                <w:sz w:val="22"/>
                <w:szCs w:val="22"/>
              </w:rPr>
              <w:t xml:space="preserve">, </w:t>
            </w:r>
            <w:r w:rsidR="0000510D">
              <w:rPr>
                <w:rFonts w:asciiTheme="minorHAnsi" w:hAnsiTheme="minorHAnsi" w:cstheme="minorBidi"/>
                <w:sz w:val="22"/>
                <w:szCs w:val="22"/>
              </w:rPr>
              <w:t>fossils</w:t>
            </w:r>
            <w:r w:rsidR="6FD6E6DB" w:rsidRPr="6FD6E6DB">
              <w:rPr>
                <w:rFonts w:asciiTheme="minorHAnsi" w:hAnsiTheme="minorHAnsi" w:cstheme="minorBidi"/>
                <w:sz w:val="22"/>
                <w:szCs w:val="22"/>
              </w:rPr>
              <w:t xml:space="preserve">, </w:t>
            </w:r>
            <w:r w:rsidR="002F78BC" w:rsidRPr="002F78BC">
              <w:rPr>
                <w:rFonts w:asciiTheme="minorHAnsi" w:hAnsiTheme="minorHAnsi" w:cstheme="minorBidi"/>
                <w:sz w:val="22"/>
                <w:szCs w:val="22"/>
              </w:rPr>
              <w:t>anatomical</w:t>
            </w:r>
            <w:r w:rsidR="000C7838">
              <w:rPr>
                <w:rFonts w:asciiTheme="minorHAnsi" w:hAnsiTheme="minorHAnsi" w:cstheme="minorBidi"/>
                <w:sz w:val="22"/>
                <w:szCs w:val="22"/>
              </w:rPr>
              <w:t>,</w:t>
            </w:r>
            <w:r w:rsidR="002F78BC" w:rsidRPr="002F78BC">
              <w:rPr>
                <w:rFonts w:asciiTheme="minorHAnsi" w:hAnsiTheme="minorHAnsi" w:cstheme="minorBidi"/>
                <w:sz w:val="22"/>
                <w:szCs w:val="22"/>
              </w:rPr>
              <w:t xml:space="preserve"> </w:t>
            </w:r>
            <w:r w:rsidR="002F78BC">
              <w:rPr>
                <w:rFonts w:asciiTheme="minorHAnsi" w:hAnsiTheme="minorHAnsi" w:cstheme="minorBidi"/>
                <w:sz w:val="22"/>
                <w:szCs w:val="22"/>
              </w:rPr>
              <w:t>fossil record</w:t>
            </w:r>
            <w:r w:rsidR="6FD6E6DB" w:rsidRPr="6FD6E6DB">
              <w:rPr>
                <w:rFonts w:asciiTheme="minorHAnsi" w:hAnsiTheme="minorHAnsi" w:cstheme="minorBidi"/>
                <w:sz w:val="22"/>
                <w:szCs w:val="22"/>
              </w:rPr>
              <w:t xml:space="preserve">, </w:t>
            </w:r>
            <w:r w:rsidR="002F78BC">
              <w:rPr>
                <w:rFonts w:asciiTheme="minorHAnsi" w:hAnsiTheme="minorHAnsi" w:cstheme="minorBidi"/>
                <w:sz w:val="22"/>
                <w:szCs w:val="22"/>
              </w:rPr>
              <w:t>sedimentary layers</w:t>
            </w:r>
            <w:r w:rsidR="6FD6E6DB" w:rsidRPr="6FD6E6DB">
              <w:rPr>
                <w:rFonts w:asciiTheme="minorHAnsi" w:hAnsiTheme="minorHAnsi" w:cstheme="minorBidi"/>
                <w:sz w:val="22"/>
                <w:szCs w:val="22"/>
              </w:rPr>
              <w:t xml:space="preserve">, </w:t>
            </w:r>
            <w:r w:rsidR="00733304">
              <w:rPr>
                <w:rFonts w:asciiTheme="minorHAnsi" w:hAnsiTheme="minorHAnsi" w:cstheme="minorBidi"/>
                <w:sz w:val="22"/>
                <w:szCs w:val="22"/>
              </w:rPr>
              <w:t>relative age</w:t>
            </w:r>
            <w:r w:rsidR="6FD6E6DB" w:rsidRPr="6FD6E6DB">
              <w:rPr>
                <w:rFonts w:asciiTheme="minorHAnsi" w:hAnsiTheme="minorHAnsi" w:cstheme="minorBidi"/>
                <w:sz w:val="22"/>
                <w:szCs w:val="22"/>
              </w:rPr>
              <w:t xml:space="preserve">, </w:t>
            </w:r>
            <w:r w:rsidR="004E4A41">
              <w:rPr>
                <w:rFonts w:asciiTheme="minorHAnsi" w:hAnsiTheme="minorHAnsi" w:cstheme="minorBidi"/>
                <w:sz w:val="22"/>
                <w:szCs w:val="22"/>
              </w:rPr>
              <w:t>evolutionary relationships</w:t>
            </w:r>
          </w:p>
        </w:tc>
      </w:tr>
      <w:tr w:rsidR="00FC071C" w:rsidRPr="001F5607" w14:paraId="7E2CC249" w14:textId="77777777" w:rsidTr="00140BB1">
        <w:trPr>
          <w:trHeight w:val="530"/>
          <w:jc w:val="center"/>
        </w:trPr>
        <w:tc>
          <w:tcPr>
            <w:tcW w:w="13320" w:type="dxa"/>
            <w:gridSpan w:val="3"/>
            <w:shd w:val="clear" w:color="auto" w:fill="F2F2F2" w:themeFill="background1" w:themeFillShade="F2"/>
            <w:vAlign w:val="center"/>
          </w:tcPr>
          <w:p w14:paraId="73E39DE1" w14:textId="56E6BD7B" w:rsidR="00FC071C" w:rsidRPr="00824105" w:rsidRDefault="005D105A" w:rsidP="00140BB1">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00140BB1">
        <w:trPr>
          <w:trHeight w:val="59"/>
          <w:jc w:val="center"/>
        </w:trPr>
        <w:tc>
          <w:tcPr>
            <w:tcW w:w="13320" w:type="dxa"/>
            <w:gridSpan w:val="3"/>
            <w:shd w:val="clear" w:color="auto" w:fill="FFFFFF" w:themeFill="background1"/>
          </w:tcPr>
          <w:p w14:paraId="5E65A4CB" w14:textId="77777777" w:rsidR="00B967F8" w:rsidRPr="00257511" w:rsidRDefault="00B967F8" w:rsidP="00140BB1">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63046E9D" w:rsidR="00E365BD" w:rsidRPr="00587A39" w:rsidRDefault="00860D84" w:rsidP="00140BB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6-8.1</w:t>
            </w:r>
            <w:r w:rsidR="00E365BD" w:rsidRPr="00587A39">
              <w:rPr>
                <w:rFonts w:asciiTheme="minorHAnsi" w:hAnsiTheme="minorHAnsi" w:cstheme="minorHAnsi"/>
                <w:b/>
                <w:bCs/>
                <w:sz w:val="22"/>
                <w:szCs w:val="22"/>
                <w:shd w:val="clear" w:color="auto" w:fill="FFFFFF"/>
              </w:rPr>
              <w:t xml:space="preserve"> </w:t>
            </w:r>
            <w:r w:rsidR="00F23C4E" w:rsidRPr="00F23C4E">
              <w:rPr>
                <w:rFonts w:asciiTheme="minorHAnsi" w:hAnsiTheme="minorHAnsi" w:cstheme="minorHAnsi"/>
                <w:sz w:val="22"/>
                <w:szCs w:val="22"/>
                <w:shd w:val="clear" w:color="auto" w:fill="FFFFFF"/>
              </w:rPr>
              <w:t>Cite specific textual evidence to support analysis of science and technical texts.</w:t>
            </w:r>
            <w:r w:rsidR="00F23C4E">
              <w:rPr>
                <w:rFonts w:asciiTheme="minorHAnsi" w:hAnsiTheme="minorHAnsi" w:cstheme="minorHAnsi"/>
                <w:sz w:val="22"/>
                <w:szCs w:val="22"/>
                <w:shd w:val="clear" w:color="auto" w:fill="FFFFFF"/>
              </w:rPr>
              <w:t xml:space="preserve"> </w:t>
            </w:r>
            <w:r w:rsidR="00E365BD" w:rsidRPr="00587A39">
              <w:rPr>
                <w:rFonts w:asciiTheme="minorHAnsi" w:hAnsiTheme="minorHAnsi" w:cstheme="minorHAnsi"/>
                <w:b/>
                <w:bCs/>
                <w:sz w:val="22"/>
                <w:szCs w:val="22"/>
                <w:shd w:val="clear" w:color="auto" w:fill="FFFFFF"/>
              </w:rPr>
              <w:t>(</w:t>
            </w:r>
            <w:r w:rsidR="00F23C4E">
              <w:rPr>
                <w:rFonts w:asciiTheme="minorHAnsi" w:hAnsiTheme="minorHAnsi" w:cstheme="minorHAnsi"/>
                <w:b/>
                <w:bCs/>
                <w:sz w:val="22"/>
                <w:szCs w:val="22"/>
                <w:shd w:val="clear" w:color="auto" w:fill="FFFFFF"/>
              </w:rPr>
              <w:t>MS</w:t>
            </w:r>
            <w:r w:rsidR="00E365BD" w:rsidRPr="00587A39">
              <w:rPr>
                <w:rFonts w:asciiTheme="minorHAnsi" w:hAnsiTheme="minorHAnsi" w:cstheme="minorHAnsi"/>
                <w:b/>
                <w:bCs/>
                <w:sz w:val="22"/>
                <w:szCs w:val="22"/>
                <w:shd w:val="clear" w:color="auto" w:fill="FFFFFF"/>
              </w:rPr>
              <w:t>-ESS</w:t>
            </w:r>
            <w:r w:rsidR="008B683D">
              <w:rPr>
                <w:rFonts w:asciiTheme="minorHAnsi" w:hAnsiTheme="minorHAnsi" w:cstheme="minorHAnsi"/>
                <w:b/>
                <w:bCs/>
                <w:sz w:val="22"/>
                <w:szCs w:val="22"/>
                <w:shd w:val="clear" w:color="auto" w:fill="FFFFFF"/>
              </w:rPr>
              <w:t>1</w:t>
            </w:r>
            <w:r w:rsidR="00E365BD" w:rsidRPr="00587A39">
              <w:rPr>
                <w:rFonts w:asciiTheme="minorHAnsi" w:hAnsiTheme="minorHAnsi" w:cstheme="minorHAnsi"/>
                <w:b/>
                <w:bCs/>
                <w:sz w:val="22"/>
                <w:szCs w:val="22"/>
                <w:shd w:val="clear" w:color="auto" w:fill="FFFFFF"/>
              </w:rPr>
              <w:t>-</w:t>
            </w:r>
            <w:r w:rsidR="00F23C4E">
              <w:rPr>
                <w:rFonts w:asciiTheme="minorHAnsi" w:hAnsiTheme="minorHAnsi" w:cstheme="minorHAnsi"/>
                <w:b/>
                <w:bCs/>
                <w:sz w:val="22"/>
                <w:szCs w:val="22"/>
                <w:shd w:val="clear" w:color="auto" w:fill="FFFFFF"/>
              </w:rPr>
              <w:t>4</w:t>
            </w:r>
            <w:r w:rsidR="00E365BD" w:rsidRPr="00587A39">
              <w:rPr>
                <w:rFonts w:asciiTheme="minorHAnsi" w:hAnsiTheme="minorHAnsi" w:cstheme="minorHAnsi"/>
                <w:b/>
                <w:bCs/>
                <w:sz w:val="22"/>
                <w:szCs w:val="22"/>
                <w:shd w:val="clear" w:color="auto" w:fill="FFFFFF"/>
              </w:rPr>
              <w:t>)</w:t>
            </w:r>
            <w:r w:rsidR="00D1165E">
              <w:rPr>
                <w:rFonts w:asciiTheme="minorHAnsi" w:hAnsiTheme="minorHAnsi" w:cstheme="minorHAnsi"/>
                <w:b/>
                <w:bCs/>
                <w:sz w:val="22"/>
                <w:szCs w:val="22"/>
                <w:shd w:val="clear" w:color="auto" w:fill="FFFFFF"/>
              </w:rPr>
              <w:t>, (MS-LS4-1)</w:t>
            </w:r>
            <w:r w:rsidR="00E365BD" w:rsidRPr="00587A39">
              <w:rPr>
                <w:rFonts w:asciiTheme="minorHAnsi" w:hAnsiTheme="minorHAnsi" w:cstheme="minorHAnsi"/>
                <w:b/>
                <w:bCs/>
                <w:sz w:val="22"/>
                <w:szCs w:val="22"/>
                <w:shd w:val="clear" w:color="auto" w:fill="FFFFFF"/>
              </w:rPr>
              <w:t xml:space="preserve"> </w:t>
            </w:r>
          </w:p>
          <w:p w14:paraId="50A469AE" w14:textId="044C966C" w:rsidR="00E365BD" w:rsidRPr="002D1798" w:rsidRDefault="00E365BD" w:rsidP="00140BB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D1798">
              <w:rPr>
                <w:rFonts w:asciiTheme="minorHAnsi" w:hAnsiTheme="minorHAnsi" w:cstheme="minorHAnsi"/>
                <w:b/>
                <w:bCs/>
                <w:sz w:val="22"/>
                <w:szCs w:val="22"/>
                <w:shd w:val="clear" w:color="auto" w:fill="FFFFFF"/>
              </w:rPr>
              <w:t>R</w:t>
            </w:r>
            <w:r w:rsidR="002D1798">
              <w:rPr>
                <w:rFonts w:asciiTheme="minorHAnsi" w:hAnsiTheme="minorHAnsi" w:cstheme="minorHAnsi"/>
                <w:b/>
                <w:bCs/>
                <w:sz w:val="22"/>
                <w:szCs w:val="22"/>
                <w:shd w:val="clear" w:color="auto" w:fill="FFFFFF"/>
              </w:rPr>
              <w:t>ST</w:t>
            </w:r>
            <w:r w:rsidRPr="002D1798">
              <w:rPr>
                <w:rFonts w:asciiTheme="minorHAnsi" w:hAnsiTheme="minorHAnsi" w:cstheme="minorHAnsi"/>
                <w:b/>
                <w:bCs/>
                <w:sz w:val="22"/>
                <w:szCs w:val="22"/>
                <w:shd w:val="clear" w:color="auto" w:fill="FFFFFF"/>
              </w:rPr>
              <w:t>.</w:t>
            </w:r>
            <w:r w:rsidR="00124654">
              <w:rPr>
                <w:rFonts w:asciiTheme="minorHAnsi" w:hAnsiTheme="minorHAnsi" w:cstheme="minorHAnsi"/>
                <w:b/>
                <w:bCs/>
                <w:sz w:val="22"/>
                <w:szCs w:val="22"/>
                <w:shd w:val="clear" w:color="auto" w:fill="FFFFFF"/>
              </w:rPr>
              <w:t>6-8</w:t>
            </w:r>
            <w:r w:rsidRPr="002D1798">
              <w:rPr>
                <w:rFonts w:asciiTheme="minorHAnsi" w:hAnsiTheme="minorHAnsi" w:cstheme="minorHAnsi"/>
                <w:b/>
                <w:bCs/>
                <w:sz w:val="22"/>
                <w:szCs w:val="22"/>
                <w:shd w:val="clear" w:color="auto" w:fill="FFFFFF"/>
              </w:rPr>
              <w:t xml:space="preserve">.7 </w:t>
            </w:r>
            <w:r w:rsidR="002D1798" w:rsidRPr="002D1798">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2D1798">
              <w:rPr>
                <w:rFonts w:asciiTheme="minorHAnsi" w:hAnsiTheme="minorHAnsi" w:cstheme="minorHAnsi"/>
                <w:b/>
                <w:bCs/>
                <w:sz w:val="22"/>
                <w:szCs w:val="22"/>
                <w:shd w:val="clear" w:color="auto" w:fill="FFFFFF"/>
              </w:rPr>
              <w:t xml:space="preserve"> (</w:t>
            </w:r>
            <w:r w:rsidR="002D1798">
              <w:rPr>
                <w:rFonts w:asciiTheme="minorHAnsi" w:hAnsiTheme="minorHAnsi" w:cstheme="minorHAnsi"/>
                <w:b/>
                <w:bCs/>
                <w:sz w:val="22"/>
                <w:szCs w:val="22"/>
                <w:shd w:val="clear" w:color="auto" w:fill="FFFFFF"/>
              </w:rPr>
              <w:t>MS</w:t>
            </w:r>
            <w:r w:rsidRPr="002D1798">
              <w:rPr>
                <w:rFonts w:asciiTheme="minorHAnsi" w:hAnsiTheme="minorHAnsi" w:cstheme="minorHAnsi"/>
                <w:b/>
                <w:bCs/>
                <w:sz w:val="22"/>
                <w:szCs w:val="22"/>
                <w:shd w:val="clear" w:color="auto" w:fill="FFFFFF"/>
              </w:rPr>
              <w:t>-</w:t>
            </w:r>
            <w:r w:rsidR="002D1798">
              <w:rPr>
                <w:rFonts w:asciiTheme="minorHAnsi" w:hAnsiTheme="minorHAnsi" w:cstheme="minorHAnsi"/>
                <w:b/>
                <w:bCs/>
                <w:sz w:val="22"/>
                <w:szCs w:val="22"/>
                <w:shd w:val="clear" w:color="auto" w:fill="FFFFFF"/>
              </w:rPr>
              <w:t>L</w:t>
            </w:r>
            <w:r w:rsidRPr="002D1798">
              <w:rPr>
                <w:rFonts w:asciiTheme="minorHAnsi" w:hAnsiTheme="minorHAnsi" w:cstheme="minorHAnsi"/>
                <w:b/>
                <w:bCs/>
                <w:sz w:val="22"/>
                <w:szCs w:val="22"/>
                <w:shd w:val="clear" w:color="auto" w:fill="FFFFFF"/>
              </w:rPr>
              <w:t>S</w:t>
            </w:r>
            <w:r w:rsidR="002D1798">
              <w:rPr>
                <w:rFonts w:asciiTheme="minorHAnsi" w:hAnsiTheme="minorHAnsi" w:cstheme="minorHAnsi"/>
                <w:b/>
                <w:bCs/>
                <w:sz w:val="22"/>
                <w:szCs w:val="22"/>
                <w:shd w:val="clear" w:color="auto" w:fill="FFFFFF"/>
              </w:rPr>
              <w:t>4</w:t>
            </w:r>
            <w:r w:rsidRPr="002D1798">
              <w:rPr>
                <w:rFonts w:asciiTheme="minorHAnsi" w:hAnsiTheme="minorHAnsi" w:cstheme="minorHAnsi"/>
                <w:b/>
                <w:bCs/>
                <w:sz w:val="22"/>
                <w:szCs w:val="22"/>
                <w:shd w:val="clear" w:color="auto" w:fill="FFFFFF"/>
              </w:rPr>
              <w:t>-</w:t>
            </w:r>
            <w:r w:rsidR="00DC6BC2" w:rsidRPr="002D1798">
              <w:rPr>
                <w:rFonts w:asciiTheme="minorHAnsi" w:hAnsiTheme="minorHAnsi" w:cstheme="minorHAnsi"/>
                <w:b/>
                <w:bCs/>
                <w:sz w:val="22"/>
                <w:szCs w:val="22"/>
                <w:shd w:val="clear" w:color="auto" w:fill="FFFFFF"/>
              </w:rPr>
              <w:t>1</w:t>
            </w:r>
            <w:r w:rsidRPr="002D1798">
              <w:rPr>
                <w:rFonts w:asciiTheme="minorHAnsi" w:hAnsiTheme="minorHAnsi" w:cstheme="minorHAnsi"/>
                <w:b/>
                <w:bCs/>
                <w:sz w:val="22"/>
                <w:szCs w:val="22"/>
                <w:shd w:val="clear" w:color="auto" w:fill="FFFFFF"/>
              </w:rPr>
              <w:t>)</w:t>
            </w:r>
          </w:p>
          <w:p w14:paraId="7AB1B8AD" w14:textId="77777777" w:rsidR="000A3B7A" w:rsidRDefault="002D08F6" w:rsidP="00140BB1">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BD2065" w14:textId="01B21405" w:rsidR="00212A66" w:rsidRPr="00E9528C" w:rsidRDefault="00A92E94" w:rsidP="00140BB1">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WHST.6-8.</w:t>
            </w:r>
            <w:r w:rsidR="00CD74C6">
              <w:rPr>
                <w:rFonts w:asciiTheme="minorHAnsi" w:hAnsiTheme="minorHAnsi" w:cstheme="minorHAnsi"/>
                <w:b/>
                <w:bCs/>
                <w:sz w:val="22"/>
                <w:szCs w:val="22"/>
              </w:rPr>
              <w:t>2</w:t>
            </w:r>
            <w:r>
              <w:rPr>
                <w:rFonts w:asciiTheme="minorHAnsi" w:hAnsiTheme="minorHAnsi" w:cstheme="minorHAnsi"/>
                <w:b/>
                <w:bCs/>
                <w:sz w:val="22"/>
                <w:szCs w:val="22"/>
              </w:rPr>
              <w:t xml:space="preserve"> </w:t>
            </w:r>
            <w:r w:rsidR="002D228E" w:rsidRPr="00A92E94">
              <w:rPr>
                <w:rFonts w:asciiTheme="minorHAnsi" w:hAnsiTheme="minorHAnsi" w:cstheme="minorHAnsi"/>
                <w:sz w:val="22"/>
                <w:szCs w:val="22"/>
              </w:rPr>
              <w:t>W</w:t>
            </w:r>
            <w:r w:rsidR="00E9528C" w:rsidRPr="00E9528C">
              <w:rPr>
                <w:rFonts w:asciiTheme="minorHAnsi" w:hAnsiTheme="minorHAnsi" w:cstheme="minorHAnsi"/>
                <w:sz w:val="22"/>
                <w:szCs w:val="22"/>
              </w:rPr>
              <w:t>rite informative/explanatory texts to examine a topic and convey ideas, concepts, and information through the selection, organization, and analysis of relevant</w:t>
            </w:r>
            <w:r w:rsidR="00E9528C">
              <w:rPr>
                <w:rFonts w:asciiTheme="minorHAnsi" w:hAnsiTheme="minorHAnsi" w:cstheme="minorHAnsi"/>
                <w:sz w:val="22"/>
                <w:szCs w:val="22"/>
              </w:rPr>
              <w:t xml:space="preserve"> </w:t>
            </w:r>
            <w:r w:rsidR="00E9528C" w:rsidRPr="00E9528C">
              <w:rPr>
                <w:rFonts w:asciiTheme="minorHAnsi" w:hAnsiTheme="minorHAnsi" w:cstheme="minorHAnsi"/>
                <w:sz w:val="22"/>
                <w:szCs w:val="22"/>
              </w:rPr>
              <w:t>content.</w:t>
            </w:r>
            <w:r w:rsidR="00212A66" w:rsidRPr="00E9528C">
              <w:rPr>
                <w:rFonts w:asciiTheme="minorHAnsi" w:hAnsiTheme="minorHAnsi" w:cstheme="minorHAnsi"/>
                <w:b/>
                <w:bCs/>
                <w:sz w:val="22"/>
                <w:szCs w:val="22"/>
              </w:rPr>
              <w:t xml:space="preserve"> (</w:t>
            </w:r>
            <w:r w:rsidR="00E9528C">
              <w:rPr>
                <w:rFonts w:asciiTheme="minorHAnsi" w:hAnsiTheme="minorHAnsi" w:cstheme="minorHAnsi"/>
                <w:b/>
                <w:bCs/>
                <w:sz w:val="22"/>
                <w:szCs w:val="22"/>
              </w:rPr>
              <w:t>MS</w:t>
            </w:r>
            <w:r w:rsidR="00212A66" w:rsidRPr="00E9528C">
              <w:rPr>
                <w:rFonts w:asciiTheme="minorHAnsi" w:hAnsiTheme="minorHAnsi" w:cstheme="minorHAnsi"/>
                <w:b/>
                <w:bCs/>
                <w:sz w:val="22"/>
                <w:szCs w:val="22"/>
              </w:rPr>
              <w:t>-ESS1-</w:t>
            </w:r>
            <w:r w:rsidR="00E9528C">
              <w:rPr>
                <w:rFonts w:asciiTheme="minorHAnsi" w:hAnsiTheme="minorHAnsi" w:cstheme="minorHAnsi"/>
                <w:b/>
                <w:bCs/>
                <w:sz w:val="22"/>
                <w:szCs w:val="22"/>
              </w:rPr>
              <w:t>4</w:t>
            </w:r>
            <w:r w:rsidR="00212A66" w:rsidRPr="00E9528C">
              <w:rPr>
                <w:rFonts w:asciiTheme="minorHAnsi" w:hAnsiTheme="minorHAnsi" w:cstheme="minorHAnsi"/>
                <w:b/>
                <w:bCs/>
                <w:sz w:val="22"/>
                <w:szCs w:val="22"/>
              </w:rPr>
              <w:t>)</w:t>
            </w:r>
            <w:r w:rsidR="00106A2C">
              <w:rPr>
                <w:rFonts w:asciiTheme="minorHAnsi" w:hAnsiTheme="minorHAnsi" w:cstheme="minorHAnsi"/>
                <w:b/>
                <w:bCs/>
                <w:sz w:val="22"/>
                <w:szCs w:val="22"/>
              </w:rPr>
              <w:t xml:space="preserve">, </w:t>
            </w:r>
            <w:r w:rsidR="00106A2C" w:rsidRPr="00106A2C">
              <w:rPr>
                <w:rFonts w:asciiTheme="minorHAnsi" w:hAnsiTheme="minorHAnsi" w:cstheme="minorHAnsi"/>
                <w:b/>
                <w:bCs/>
                <w:sz w:val="22"/>
                <w:szCs w:val="22"/>
              </w:rPr>
              <w:t>(MS-LS4-2)</w:t>
            </w:r>
          </w:p>
          <w:p w14:paraId="750858E7" w14:textId="272DF5C4" w:rsidR="002D08F6" w:rsidRPr="00C22164" w:rsidRDefault="003E7B44" w:rsidP="00140BB1">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W</w:t>
            </w:r>
            <w:r w:rsidR="003C2224">
              <w:rPr>
                <w:rFonts w:asciiTheme="minorHAnsi" w:hAnsiTheme="minorHAnsi" w:cstheme="minorHAnsi"/>
                <w:b/>
                <w:bCs/>
                <w:sz w:val="22"/>
                <w:szCs w:val="22"/>
              </w:rPr>
              <w:t>HST</w:t>
            </w:r>
            <w:r>
              <w:rPr>
                <w:rFonts w:asciiTheme="minorHAnsi" w:hAnsiTheme="minorHAnsi" w:cstheme="minorHAnsi"/>
                <w:b/>
                <w:bCs/>
                <w:sz w:val="22"/>
                <w:szCs w:val="22"/>
              </w:rPr>
              <w:t>.</w:t>
            </w:r>
            <w:r w:rsidR="003C2224">
              <w:rPr>
                <w:rFonts w:asciiTheme="minorHAnsi" w:hAnsiTheme="minorHAnsi" w:cstheme="minorHAnsi"/>
                <w:b/>
                <w:bCs/>
                <w:sz w:val="22"/>
                <w:szCs w:val="22"/>
              </w:rPr>
              <w:t>6-8</w:t>
            </w:r>
            <w:r>
              <w:rPr>
                <w:rFonts w:asciiTheme="minorHAnsi" w:hAnsiTheme="minorHAnsi" w:cstheme="minorHAnsi"/>
                <w:b/>
                <w:bCs/>
                <w:sz w:val="22"/>
                <w:szCs w:val="22"/>
              </w:rPr>
              <w:t>.</w:t>
            </w:r>
            <w:r w:rsidR="003C2224">
              <w:rPr>
                <w:rFonts w:asciiTheme="minorHAnsi" w:hAnsiTheme="minorHAnsi" w:cstheme="minorHAnsi"/>
                <w:b/>
                <w:bCs/>
                <w:sz w:val="22"/>
                <w:szCs w:val="22"/>
              </w:rPr>
              <w:t>9</w:t>
            </w:r>
            <w:r w:rsidR="00864EE3">
              <w:rPr>
                <w:rFonts w:asciiTheme="minorHAnsi" w:hAnsiTheme="minorHAnsi" w:cstheme="minorHAnsi"/>
                <w:b/>
                <w:bCs/>
                <w:sz w:val="22"/>
                <w:szCs w:val="22"/>
              </w:rPr>
              <w:t xml:space="preserve"> </w:t>
            </w:r>
            <w:r w:rsidR="002D228E" w:rsidRPr="002D228E">
              <w:rPr>
                <w:rFonts w:asciiTheme="minorHAnsi" w:hAnsiTheme="minorHAnsi" w:cstheme="minorHAnsi"/>
                <w:sz w:val="22"/>
                <w:szCs w:val="22"/>
              </w:rPr>
              <w:t>Draw evidence from informational texts to support analysis, reflection, and research</w:t>
            </w:r>
            <w:r w:rsidR="00864EE3" w:rsidRPr="00864EE3">
              <w:rPr>
                <w:rFonts w:asciiTheme="minorHAnsi" w:hAnsiTheme="minorHAnsi" w:cstheme="minorHAnsi"/>
                <w:sz w:val="22"/>
                <w:szCs w:val="22"/>
              </w:rPr>
              <w:t>.</w:t>
            </w:r>
            <w:r w:rsidR="00864EE3" w:rsidRPr="00864EE3">
              <w:rPr>
                <w:rFonts w:asciiTheme="minorHAnsi" w:hAnsiTheme="minorHAnsi" w:cstheme="minorHAnsi"/>
                <w:b/>
                <w:bCs/>
                <w:sz w:val="22"/>
                <w:szCs w:val="22"/>
              </w:rPr>
              <w:t xml:space="preserve"> (</w:t>
            </w:r>
            <w:r w:rsidR="003C2224">
              <w:rPr>
                <w:rFonts w:asciiTheme="minorHAnsi" w:hAnsiTheme="minorHAnsi" w:cstheme="minorHAnsi"/>
                <w:b/>
                <w:bCs/>
                <w:sz w:val="22"/>
                <w:szCs w:val="22"/>
              </w:rPr>
              <w:t>MS</w:t>
            </w:r>
            <w:r w:rsidR="00864EE3" w:rsidRPr="00864EE3">
              <w:rPr>
                <w:rFonts w:asciiTheme="minorHAnsi" w:hAnsiTheme="minorHAnsi" w:cstheme="minorHAnsi"/>
                <w:b/>
                <w:bCs/>
                <w:sz w:val="22"/>
                <w:szCs w:val="22"/>
              </w:rPr>
              <w:t>-</w:t>
            </w:r>
            <w:r w:rsidR="003C2224">
              <w:rPr>
                <w:rFonts w:asciiTheme="minorHAnsi" w:hAnsiTheme="minorHAnsi" w:cstheme="minorHAnsi"/>
                <w:b/>
                <w:bCs/>
                <w:sz w:val="22"/>
                <w:szCs w:val="22"/>
              </w:rPr>
              <w:t>L</w:t>
            </w:r>
            <w:r w:rsidR="00864EE3" w:rsidRPr="00864EE3">
              <w:rPr>
                <w:rFonts w:asciiTheme="minorHAnsi" w:hAnsiTheme="minorHAnsi" w:cstheme="minorHAnsi"/>
                <w:b/>
                <w:bCs/>
                <w:sz w:val="22"/>
                <w:szCs w:val="22"/>
              </w:rPr>
              <w:t>S</w:t>
            </w:r>
            <w:r w:rsidR="003C2224">
              <w:rPr>
                <w:rFonts w:asciiTheme="minorHAnsi" w:hAnsiTheme="minorHAnsi" w:cstheme="minorHAnsi"/>
                <w:b/>
                <w:bCs/>
                <w:sz w:val="22"/>
                <w:szCs w:val="22"/>
              </w:rPr>
              <w:t>4</w:t>
            </w:r>
            <w:r w:rsidR="00864EE3" w:rsidRPr="00864EE3">
              <w:rPr>
                <w:rFonts w:asciiTheme="minorHAnsi" w:hAnsiTheme="minorHAnsi" w:cstheme="minorHAnsi"/>
                <w:b/>
                <w:bCs/>
                <w:sz w:val="22"/>
                <w:szCs w:val="22"/>
              </w:rPr>
              <w:t>-2)</w:t>
            </w:r>
          </w:p>
        </w:tc>
      </w:tr>
      <w:tr w:rsidR="005D105A" w:rsidRPr="001F5607" w14:paraId="4A6FA491" w14:textId="77777777" w:rsidTr="00140BB1">
        <w:trPr>
          <w:trHeight w:val="530"/>
          <w:jc w:val="center"/>
        </w:trPr>
        <w:tc>
          <w:tcPr>
            <w:tcW w:w="13320" w:type="dxa"/>
            <w:gridSpan w:val="3"/>
            <w:shd w:val="clear" w:color="auto" w:fill="F2F2F2" w:themeFill="background1" w:themeFillShade="F2"/>
            <w:vAlign w:val="center"/>
          </w:tcPr>
          <w:p w14:paraId="211C016E" w14:textId="53273794" w:rsidR="005D105A" w:rsidRPr="005D105A" w:rsidRDefault="00257511" w:rsidP="00140BB1">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00140BB1">
        <w:trPr>
          <w:trHeight w:val="59"/>
          <w:jc w:val="center"/>
        </w:trPr>
        <w:tc>
          <w:tcPr>
            <w:tcW w:w="13320" w:type="dxa"/>
            <w:gridSpan w:val="3"/>
            <w:shd w:val="clear" w:color="auto" w:fill="FFFFFF" w:themeFill="background1"/>
          </w:tcPr>
          <w:p w14:paraId="0E55C876" w14:textId="64D5DCEE" w:rsidR="00564DA2" w:rsidRDefault="00CB1050" w:rsidP="00140BB1">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4FF4CB54" w14:textId="4F8F7FE5" w:rsidR="005D0433" w:rsidRPr="00E1235B" w:rsidRDefault="00637665" w:rsidP="00140BB1">
            <w:pPr>
              <w:pStyle w:val="ListParagraph"/>
              <w:numPr>
                <w:ilvl w:val="0"/>
                <w:numId w:val="40"/>
              </w:numPr>
              <w:spacing w:before="60" w:after="60"/>
              <w:contextualSpacing w:val="0"/>
              <w:rPr>
                <w:rFonts w:asciiTheme="minorHAnsi" w:hAnsiTheme="minorHAnsi" w:cstheme="minorHAnsi"/>
                <w:sz w:val="22"/>
                <w:szCs w:val="22"/>
              </w:rPr>
            </w:pPr>
            <w:r w:rsidRPr="00E1235B">
              <w:rPr>
                <w:rFonts w:asciiTheme="minorHAnsi" w:hAnsiTheme="minorHAnsi" w:cstheme="minorHAnsi"/>
                <w:b/>
                <w:bCs/>
                <w:sz w:val="22"/>
                <w:szCs w:val="22"/>
              </w:rPr>
              <w:t>6.EE</w:t>
            </w:r>
            <w:r w:rsidR="005D0433" w:rsidRPr="00E1235B">
              <w:rPr>
                <w:rFonts w:asciiTheme="minorHAnsi" w:hAnsiTheme="minorHAnsi" w:cstheme="minorHAnsi"/>
                <w:b/>
                <w:bCs/>
                <w:sz w:val="22"/>
                <w:szCs w:val="22"/>
              </w:rPr>
              <w:t>.</w:t>
            </w:r>
            <w:r w:rsidRPr="00E1235B">
              <w:rPr>
                <w:rFonts w:asciiTheme="minorHAnsi" w:hAnsiTheme="minorHAnsi" w:cstheme="minorHAnsi"/>
                <w:b/>
                <w:bCs/>
                <w:sz w:val="22"/>
                <w:szCs w:val="22"/>
              </w:rPr>
              <w:t>B</w:t>
            </w:r>
            <w:r w:rsidR="005D0433" w:rsidRPr="00E1235B">
              <w:rPr>
                <w:rFonts w:asciiTheme="minorHAnsi" w:hAnsiTheme="minorHAnsi" w:cstheme="minorHAnsi"/>
                <w:b/>
                <w:bCs/>
                <w:sz w:val="22"/>
                <w:szCs w:val="22"/>
              </w:rPr>
              <w:t>.</w:t>
            </w:r>
            <w:r w:rsidRPr="00E1235B">
              <w:rPr>
                <w:rFonts w:asciiTheme="minorHAnsi" w:hAnsiTheme="minorHAnsi" w:cstheme="minorHAnsi"/>
                <w:b/>
                <w:bCs/>
                <w:sz w:val="22"/>
                <w:szCs w:val="22"/>
              </w:rPr>
              <w:t>6</w:t>
            </w:r>
            <w:r w:rsidR="005D0433" w:rsidRPr="00E1235B">
              <w:rPr>
                <w:rFonts w:asciiTheme="minorHAnsi" w:hAnsiTheme="minorHAnsi" w:cstheme="minorHAnsi"/>
                <w:sz w:val="22"/>
                <w:szCs w:val="22"/>
              </w:rPr>
              <w:t xml:space="preserve"> </w:t>
            </w:r>
            <w:r w:rsidR="007976A5" w:rsidRPr="00E1235B">
              <w:rPr>
                <w:rFonts w:asciiTheme="minorHAnsi" w:hAnsiTheme="minorHAnsi" w:cstheme="minorHAnsi"/>
                <w:sz w:val="22"/>
                <w:szCs w:val="22"/>
              </w:rPr>
              <w:t xml:space="preserve">Use variables to represent numbers and write expressions when solving a real-world or mathematical problem; understand that a variable can represent an unknown number, </w:t>
            </w:r>
            <w:r w:rsidR="00140BB1" w:rsidRPr="00E1235B">
              <w:rPr>
                <w:rFonts w:asciiTheme="minorHAnsi" w:hAnsiTheme="minorHAnsi" w:cstheme="minorHAnsi"/>
                <w:sz w:val="22"/>
                <w:szCs w:val="22"/>
              </w:rPr>
              <w:t>or</w:t>
            </w:r>
            <w:r w:rsidR="007976A5" w:rsidRPr="00E1235B">
              <w:rPr>
                <w:rFonts w:asciiTheme="minorHAnsi" w:hAnsiTheme="minorHAnsi" w:cstheme="minorHAnsi"/>
                <w:sz w:val="22"/>
                <w:szCs w:val="22"/>
              </w:rPr>
              <w:t xml:space="preserve"> depending on the purpose at hand, any number in a specified set</w:t>
            </w:r>
            <w:r w:rsidR="005D0433" w:rsidRPr="00E1235B">
              <w:rPr>
                <w:rFonts w:asciiTheme="minorHAnsi" w:hAnsiTheme="minorHAnsi" w:cstheme="minorHAnsi"/>
                <w:sz w:val="22"/>
                <w:szCs w:val="22"/>
              </w:rPr>
              <w:t xml:space="preserve">. </w:t>
            </w:r>
            <w:r w:rsidR="005D0433" w:rsidRPr="00E1235B">
              <w:rPr>
                <w:rFonts w:asciiTheme="minorHAnsi" w:hAnsiTheme="minorHAnsi" w:cstheme="minorHAnsi"/>
                <w:b/>
                <w:bCs/>
                <w:sz w:val="22"/>
                <w:szCs w:val="22"/>
              </w:rPr>
              <w:t>(</w:t>
            </w:r>
            <w:r w:rsidR="007976A5" w:rsidRPr="00E1235B">
              <w:rPr>
                <w:rFonts w:asciiTheme="minorHAnsi" w:hAnsiTheme="minorHAnsi" w:cstheme="minorHAnsi"/>
                <w:b/>
                <w:bCs/>
                <w:sz w:val="22"/>
                <w:szCs w:val="22"/>
              </w:rPr>
              <w:t>MS</w:t>
            </w:r>
            <w:r w:rsidR="005D0433" w:rsidRPr="00E1235B">
              <w:rPr>
                <w:rFonts w:asciiTheme="minorHAnsi" w:hAnsiTheme="minorHAnsi" w:cstheme="minorHAnsi"/>
                <w:b/>
                <w:bCs/>
                <w:sz w:val="22"/>
                <w:szCs w:val="22"/>
              </w:rPr>
              <w:t>-ESS1-</w:t>
            </w:r>
            <w:r w:rsidR="007976A5" w:rsidRPr="00E1235B">
              <w:rPr>
                <w:rFonts w:asciiTheme="minorHAnsi" w:hAnsiTheme="minorHAnsi" w:cstheme="minorHAnsi"/>
                <w:b/>
                <w:bCs/>
                <w:sz w:val="22"/>
                <w:szCs w:val="22"/>
              </w:rPr>
              <w:t>4</w:t>
            </w:r>
            <w:r w:rsidR="005D0433" w:rsidRPr="00E1235B">
              <w:rPr>
                <w:rFonts w:asciiTheme="minorHAnsi" w:hAnsiTheme="minorHAnsi" w:cstheme="minorHAnsi"/>
                <w:b/>
                <w:bCs/>
                <w:sz w:val="22"/>
                <w:szCs w:val="22"/>
              </w:rPr>
              <w:t>)</w:t>
            </w:r>
            <w:r w:rsidR="001F7C3C" w:rsidRPr="00E1235B">
              <w:rPr>
                <w:rFonts w:asciiTheme="minorHAnsi" w:hAnsiTheme="minorHAnsi" w:cstheme="minorHAnsi"/>
                <w:sz w:val="22"/>
                <w:szCs w:val="22"/>
              </w:rPr>
              <w:t xml:space="preserve">, </w:t>
            </w:r>
            <w:r w:rsidR="001F7C3C" w:rsidRPr="00E1235B">
              <w:rPr>
                <w:rFonts w:asciiTheme="minorHAnsi" w:hAnsiTheme="minorHAnsi" w:cstheme="minorHAnsi"/>
                <w:b/>
                <w:bCs/>
                <w:sz w:val="22"/>
                <w:szCs w:val="22"/>
              </w:rPr>
              <w:t>(MS-LS4-1),</w:t>
            </w:r>
            <w:r w:rsidR="001F7C3C" w:rsidRPr="00E1235B">
              <w:rPr>
                <w:rFonts w:asciiTheme="minorHAnsi" w:hAnsiTheme="minorHAnsi" w:cstheme="minorHAnsi"/>
                <w:sz w:val="22"/>
                <w:szCs w:val="22"/>
              </w:rPr>
              <w:t xml:space="preserve"> </w:t>
            </w:r>
            <w:r w:rsidR="001F7C3C" w:rsidRPr="00E1235B">
              <w:rPr>
                <w:rFonts w:asciiTheme="minorHAnsi" w:hAnsiTheme="minorHAnsi" w:cstheme="minorHAnsi"/>
                <w:b/>
                <w:bCs/>
                <w:sz w:val="22"/>
                <w:szCs w:val="22"/>
              </w:rPr>
              <w:t>(MS-LS4-2)</w:t>
            </w:r>
          </w:p>
          <w:p w14:paraId="51AC29E7" w14:textId="23654D13" w:rsidR="00C04178" w:rsidRPr="00E1235B" w:rsidRDefault="00637665" w:rsidP="00140BB1">
            <w:pPr>
              <w:pStyle w:val="ListParagraph"/>
              <w:numPr>
                <w:ilvl w:val="0"/>
                <w:numId w:val="40"/>
              </w:numPr>
              <w:spacing w:before="60" w:after="60"/>
              <w:contextualSpacing w:val="0"/>
              <w:rPr>
                <w:rFonts w:asciiTheme="minorHAnsi" w:hAnsiTheme="minorHAnsi" w:cstheme="minorHAnsi"/>
                <w:sz w:val="22"/>
                <w:szCs w:val="22"/>
              </w:rPr>
            </w:pPr>
            <w:r w:rsidRPr="00E1235B">
              <w:rPr>
                <w:rFonts w:asciiTheme="minorHAnsi" w:hAnsiTheme="minorHAnsi" w:cstheme="minorHAnsi"/>
                <w:b/>
                <w:bCs/>
                <w:sz w:val="22"/>
                <w:szCs w:val="22"/>
              </w:rPr>
              <w:t>7</w:t>
            </w:r>
            <w:r w:rsidR="005D0433" w:rsidRPr="00E1235B">
              <w:rPr>
                <w:rFonts w:asciiTheme="minorHAnsi" w:hAnsiTheme="minorHAnsi" w:cstheme="minorHAnsi"/>
                <w:b/>
                <w:bCs/>
                <w:sz w:val="22"/>
                <w:szCs w:val="22"/>
              </w:rPr>
              <w:t>.</w:t>
            </w:r>
            <w:r w:rsidRPr="00E1235B">
              <w:rPr>
                <w:rFonts w:asciiTheme="minorHAnsi" w:hAnsiTheme="minorHAnsi" w:cstheme="minorHAnsi"/>
                <w:b/>
                <w:bCs/>
                <w:sz w:val="22"/>
                <w:szCs w:val="22"/>
              </w:rPr>
              <w:t>EE</w:t>
            </w:r>
            <w:r w:rsidR="005D0433" w:rsidRPr="00E1235B">
              <w:rPr>
                <w:rFonts w:asciiTheme="minorHAnsi" w:hAnsiTheme="minorHAnsi" w:cstheme="minorHAnsi"/>
                <w:b/>
                <w:bCs/>
                <w:sz w:val="22"/>
                <w:szCs w:val="22"/>
              </w:rPr>
              <w:t>.</w:t>
            </w:r>
            <w:r w:rsidRPr="00E1235B">
              <w:rPr>
                <w:rFonts w:asciiTheme="minorHAnsi" w:hAnsiTheme="minorHAnsi" w:cstheme="minorHAnsi"/>
                <w:b/>
                <w:bCs/>
                <w:sz w:val="22"/>
                <w:szCs w:val="22"/>
              </w:rPr>
              <w:t>B</w:t>
            </w:r>
            <w:r w:rsidR="005D0433" w:rsidRPr="00E1235B">
              <w:rPr>
                <w:rFonts w:asciiTheme="minorHAnsi" w:hAnsiTheme="minorHAnsi" w:cstheme="minorHAnsi"/>
                <w:b/>
                <w:bCs/>
                <w:sz w:val="22"/>
                <w:szCs w:val="22"/>
              </w:rPr>
              <w:t>.</w:t>
            </w:r>
            <w:r w:rsidRPr="00E1235B">
              <w:rPr>
                <w:rFonts w:asciiTheme="minorHAnsi" w:hAnsiTheme="minorHAnsi" w:cstheme="minorHAnsi"/>
                <w:b/>
                <w:bCs/>
                <w:sz w:val="22"/>
                <w:szCs w:val="22"/>
              </w:rPr>
              <w:t>4</w:t>
            </w:r>
            <w:r w:rsidR="005D0433" w:rsidRPr="00E1235B">
              <w:rPr>
                <w:rFonts w:asciiTheme="minorHAnsi" w:hAnsiTheme="minorHAnsi" w:cstheme="minorHAnsi"/>
                <w:sz w:val="22"/>
                <w:szCs w:val="22"/>
              </w:rPr>
              <w:t xml:space="preserve"> </w:t>
            </w:r>
            <w:r w:rsidR="00FA7E7F" w:rsidRPr="00E1235B">
              <w:rPr>
                <w:rFonts w:asciiTheme="minorHAnsi" w:hAnsiTheme="minorHAnsi" w:cstheme="minorHAnsi"/>
                <w:sz w:val="22"/>
                <w:szCs w:val="22"/>
              </w:rPr>
              <w:t xml:space="preserve">se variables to represent quantities in a real-world or mathematical </w:t>
            </w:r>
            <w:r w:rsidR="00140BB1" w:rsidRPr="00E1235B">
              <w:rPr>
                <w:rFonts w:asciiTheme="minorHAnsi" w:hAnsiTheme="minorHAnsi" w:cstheme="minorHAnsi"/>
                <w:sz w:val="22"/>
                <w:szCs w:val="22"/>
              </w:rPr>
              <w:t>problem and</w:t>
            </w:r>
            <w:r w:rsidR="00FA7E7F" w:rsidRPr="00E1235B">
              <w:rPr>
                <w:rFonts w:asciiTheme="minorHAnsi" w:hAnsiTheme="minorHAnsi" w:cstheme="minorHAnsi"/>
                <w:sz w:val="22"/>
                <w:szCs w:val="22"/>
              </w:rPr>
              <w:t xml:space="preserve"> construct simple equations and inequalities to solve problems by reasoning about the quantities</w:t>
            </w:r>
            <w:r w:rsidR="005D0433" w:rsidRPr="00E1235B">
              <w:rPr>
                <w:rFonts w:asciiTheme="minorHAnsi" w:hAnsiTheme="minorHAnsi" w:cstheme="minorHAnsi"/>
                <w:sz w:val="22"/>
                <w:szCs w:val="22"/>
              </w:rPr>
              <w:t xml:space="preserve">. </w:t>
            </w:r>
            <w:r w:rsidR="005D0433" w:rsidRPr="00E1235B">
              <w:rPr>
                <w:rFonts w:asciiTheme="minorHAnsi" w:hAnsiTheme="minorHAnsi" w:cstheme="minorHAnsi"/>
                <w:b/>
                <w:bCs/>
                <w:sz w:val="22"/>
                <w:szCs w:val="22"/>
              </w:rPr>
              <w:t>(</w:t>
            </w:r>
            <w:r w:rsidR="00FA7E7F" w:rsidRPr="00E1235B">
              <w:rPr>
                <w:rFonts w:asciiTheme="minorHAnsi" w:hAnsiTheme="minorHAnsi" w:cstheme="minorHAnsi"/>
                <w:b/>
                <w:bCs/>
                <w:sz w:val="22"/>
                <w:szCs w:val="22"/>
              </w:rPr>
              <w:t>MS</w:t>
            </w:r>
            <w:r w:rsidR="005D0433" w:rsidRPr="00E1235B">
              <w:rPr>
                <w:rFonts w:asciiTheme="minorHAnsi" w:hAnsiTheme="minorHAnsi" w:cstheme="minorHAnsi"/>
                <w:b/>
                <w:bCs/>
                <w:sz w:val="22"/>
                <w:szCs w:val="22"/>
              </w:rPr>
              <w:t>-ESS1-</w:t>
            </w:r>
            <w:r w:rsidR="00FA7E7F" w:rsidRPr="00E1235B">
              <w:rPr>
                <w:rFonts w:asciiTheme="minorHAnsi" w:hAnsiTheme="minorHAnsi" w:cstheme="minorHAnsi"/>
                <w:b/>
                <w:bCs/>
                <w:sz w:val="22"/>
                <w:szCs w:val="22"/>
              </w:rPr>
              <w:t>4</w:t>
            </w:r>
            <w:r w:rsidR="005D0433" w:rsidRPr="00E1235B">
              <w:rPr>
                <w:rFonts w:asciiTheme="minorHAnsi" w:hAnsiTheme="minorHAnsi" w:cstheme="minorHAnsi"/>
                <w:b/>
                <w:bCs/>
                <w:sz w:val="22"/>
                <w:szCs w:val="22"/>
              </w:rPr>
              <w:t>)</w:t>
            </w:r>
          </w:p>
        </w:tc>
      </w:tr>
      <w:tr w:rsidR="00824105" w:rsidRPr="008A759E" w14:paraId="01FCFFEA" w14:textId="77777777" w:rsidTr="00140BB1">
        <w:trPr>
          <w:trHeight w:val="413"/>
          <w:jc w:val="center"/>
        </w:trPr>
        <w:tc>
          <w:tcPr>
            <w:tcW w:w="13320" w:type="dxa"/>
            <w:gridSpan w:val="3"/>
            <w:tcBorders>
              <w:bottom w:val="single" w:sz="4" w:space="0" w:color="auto"/>
            </w:tcBorders>
            <w:shd w:val="clear" w:color="auto" w:fill="F2F2F2" w:themeFill="background1" w:themeFillShade="F2"/>
            <w:vAlign w:val="center"/>
          </w:tcPr>
          <w:p w14:paraId="3CA0DAF7" w14:textId="534C2509" w:rsidR="00824105" w:rsidRPr="008A759E" w:rsidRDefault="00824105" w:rsidP="00140BB1">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bookmarkEnd w:id="3"/>
    </w:tbl>
    <w:p w14:paraId="41C29BE6" w14:textId="77777777" w:rsidR="004569FB" w:rsidRDefault="004569FB" w:rsidP="007B3CF0">
      <w:pPr>
        <w:pStyle w:val="BodyText1"/>
        <w:rPr>
          <w:noProof/>
        </w:rPr>
      </w:pPr>
    </w:p>
    <w:p w14:paraId="468C5D11" w14:textId="5ED2F83E" w:rsidR="009E2C24" w:rsidRPr="00140BB1" w:rsidRDefault="009E2C24" w:rsidP="007A4424">
      <w:pPr>
        <w:pStyle w:val="Exhibitheading"/>
        <w:rPr>
          <w:rFonts w:asciiTheme="minorHAnsi" w:hAnsiTheme="minorHAnsi" w:cstheme="minorHAnsi"/>
          <w:bCs/>
          <w:sz w:val="24"/>
          <w:szCs w:val="24"/>
        </w:rPr>
      </w:pPr>
      <w:r w:rsidRPr="00140BB1">
        <w:rPr>
          <w:sz w:val="24"/>
          <w:szCs w:val="24"/>
        </w:rPr>
        <w:br w:type="page"/>
      </w:r>
      <w:r w:rsidRPr="00140BB1">
        <w:rPr>
          <w:sz w:val="24"/>
          <w:szCs w:val="24"/>
        </w:rPr>
        <w:lastRenderedPageBreak/>
        <w:t xml:space="preserve"> SIPS </w:t>
      </w:r>
      <w:r w:rsidR="00090347">
        <w:rPr>
          <w:sz w:val="24"/>
          <w:szCs w:val="24"/>
        </w:rPr>
        <w:t>Assessments</w:t>
      </w:r>
      <w:r w:rsidRPr="00140BB1">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3380"/>
        <w:gridCol w:w="57"/>
        <w:gridCol w:w="3217"/>
        <w:gridCol w:w="86"/>
      </w:tblGrid>
      <w:tr w:rsidR="00C403A4" w:rsidRPr="00087F0F" w14:paraId="00881A81" w14:textId="77777777" w:rsidTr="00140BB1">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D14EE5">
            <w:pPr>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D14EE5">
            <w:pPr>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140BB1">
        <w:trPr>
          <w:gridAfter w:val="1"/>
          <w:wAfter w:w="33" w:type="pct"/>
          <w:trHeight w:val="13"/>
        </w:trPr>
        <w:tc>
          <w:tcPr>
            <w:tcW w:w="1178" w:type="pct"/>
            <w:gridSpan w:val="2"/>
            <w:vMerge/>
          </w:tcPr>
          <w:p w14:paraId="055F71BC" w14:textId="77777777" w:rsidR="00C403A4" w:rsidRPr="00087F0F" w:rsidRDefault="00C403A4" w:rsidP="00D14EE5">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D14EE5">
            <w:pPr>
              <w:jc w:val="center"/>
              <w:rPr>
                <w:rFonts w:asciiTheme="minorHAnsi" w:hAnsiTheme="minorHAnsi" w:cstheme="minorHAnsi"/>
              </w:rPr>
            </w:pPr>
            <w:r w:rsidRPr="00087F0F">
              <w:rPr>
                <w:rFonts w:asciiTheme="minorHAnsi" w:hAnsiTheme="minorHAnsi" w:cstheme="minorHAnsi"/>
                <w:b/>
                <w:bCs/>
              </w:rPr>
              <w:t>Low</w:t>
            </w:r>
          </w:p>
        </w:tc>
        <w:tc>
          <w:tcPr>
            <w:tcW w:w="1304" w:type="pct"/>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D14EE5">
            <w:pPr>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D14EE5">
            <w:pPr>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140BB1">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D14EE5">
            <w:pPr>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D14EE5">
            <w:pPr>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D14EE5">
            <w:pPr>
              <w:ind w:left="288"/>
              <w:rPr>
                <w:rFonts w:asciiTheme="minorHAnsi" w:hAnsiTheme="minorHAnsi" w:cstheme="minorHAnsi"/>
              </w:rPr>
            </w:pPr>
          </w:p>
        </w:tc>
        <w:tc>
          <w:tcPr>
            <w:tcW w:w="1304" w:type="pct"/>
            <w:tcBorders>
              <w:top w:val="single" w:sz="4" w:space="0" w:color="auto"/>
              <w:bottom w:val="single" w:sz="4" w:space="0" w:color="auto"/>
            </w:tcBorders>
            <w:shd w:val="clear" w:color="auto" w:fill="auto"/>
          </w:tcPr>
          <w:p w14:paraId="69A9FEB6" w14:textId="77777777" w:rsidR="00087F0F" w:rsidRPr="0052597D" w:rsidRDefault="00087F0F" w:rsidP="00D14EE5">
            <w:pPr>
              <w:numPr>
                <w:ilvl w:val="0"/>
                <w:numId w:val="24"/>
              </w:numPr>
              <w:tabs>
                <w:tab w:val="clear" w:pos="720"/>
              </w:tabs>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140BB1">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D14EE5">
            <w:pPr>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D14EE5">
            <w:pPr>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D14EE5">
            <w:pPr>
              <w:rPr>
                <w:rFonts w:asciiTheme="minorHAnsi" w:hAnsiTheme="minorHAnsi" w:cstheme="minorHAnsi"/>
                <w:b/>
                <w:bCs/>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D14EE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D14EE5">
            <w:pPr>
              <w:numPr>
                <w:ilvl w:val="0"/>
                <w:numId w:val="24"/>
              </w:numPr>
              <w:tabs>
                <w:tab w:val="clear" w:pos="720"/>
              </w:tabs>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304" w:type="pct"/>
            <w:tcBorders>
              <w:top w:val="single" w:sz="4" w:space="0" w:color="auto"/>
              <w:bottom w:val="single" w:sz="4" w:space="0" w:color="auto"/>
            </w:tcBorders>
            <w:shd w:val="clear" w:color="auto" w:fill="auto"/>
          </w:tcPr>
          <w:p w14:paraId="58839CC9"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140BB1">
        <w:trPr>
          <w:trHeight w:val="61"/>
        </w:trPr>
        <w:tc>
          <w:tcPr>
            <w:tcW w:w="300" w:type="pct"/>
            <w:vMerge/>
          </w:tcPr>
          <w:p w14:paraId="7985F645" w14:textId="77777777" w:rsidR="00087F0F" w:rsidRPr="00087F0F" w:rsidRDefault="00087F0F" w:rsidP="00D14EE5">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D14EE5">
            <w:pPr>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D14EE5">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D14EE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D14EE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696B6944" w:rsidR="00087F0F" w:rsidRPr="00F81998" w:rsidRDefault="00087F0F" w:rsidP="00D14EE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326" w:type="pct"/>
            <w:gridSpan w:val="2"/>
            <w:tcBorders>
              <w:top w:val="single" w:sz="4" w:space="0" w:color="auto"/>
              <w:bottom w:val="single" w:sz="4" w:space="0" w:color="auto"/>
            </w:tcBorders>
            <w:shd w:val="clear" w:color="auto" w:fill="auto"/>
          </w:tcPr>
          <w:p w14:paraId="0A29F809"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F81998">
        <w:trPr>
          <w:trHeight w:val="593"/>
        </w:trPr>
        <w:tc>
          <w:tcPr>
            <w:tcW w:w="300" w:type="pct"/>
            <w:vMerge/>
          </w:tcPr>
          <w:p w14:paraId="288D3EAB" w14:textId="77777777" w:rsidR="00087F0F" w:rsidRPr="00087F0F" w:rsidRDefault="00087F0F" w:rsidP="00D14EE5">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D14EE5">
            <w:pPr>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0ABAB761" w:rsidR="00087F0F" w:rsidRPr="00087F0F" w:rsidRDefault="00087F0F" w:rsidP="00D14EE5">
            <w:pPr>
              <w:numPr>
                <w:ilvl w:val="0"/>
                <w:numId w:val="25"/>
              </w:numPr>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326" w:type="pct"/>
            <w:gridSpan w:val="2"/>
            <w:tcBorders>
              <w:top w:val="single" w:sz="4" w:space="0" w:color="auto"/>
              <w:bottom w:val="single" w:sz="4" w:space="0" w:color="auto"/>
            </w:tcBorders>
            <w:shd w:val="clear" w:color="auto" w:fill="auto"/>
          </w:tcPr>
          <w:p w14:paraId="75DA6B3A"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D14EE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140BB1">
      <w:pPr>
        <w:jc w:val="right"/>
        <w:rPr>
          <w:rFonts w:ascii="Calibri" w:hAnsi="Calibri" w:cs="Calibri"/>
          <w:sz w:val="2"/>
          <w:szCs w:val="2"/>
        </w:rPr>
      </w:pPr>
    </w:p>
    <w:p w14:paraId="0D505D65" w14:textId="77777777" w:rsidR="00140BB1" w:rsidRDefault="00140BB1" w:rsidP="00140BB1">
      <w:pPr>
        <w:jc w:val="right"/>
        <w:rPr>
          <w:rFonts w:ascii="Calibri" w:hAnsi="Calibri" w:cs="Calibri"/>
          <w:sz w:val="2"/>
          <w:szCs w:val="2"/>
        </w:rPr>
      </w:pPr>
    </w:p>
    <w:p w14:paraId="4270DDE3" w14:textId="77777777" w:rsidR="00140BB1" w:rsidRDefault="00140BB1" w:rsidP="00140BB1">
      <w:pPr>
        <w:jc w:val="right"/>
        <w:rPr>
          <w:rFonts w:ascii="Calibri" w:hAnsi="Calibri" w:cs="Calibri"/>
          <w:sz w:val="2"/>
          <w:szCs w:val="2"/>
        </w:rPr>
      </w:pPr>
    </w:p>
    <w:p w14:paraId="50E24C9E" w14:textId="77777777" w:rsidR="00140BB1" w:rsidRDefault="00140BB1" w:rsidP="00140BB1">
      <w:pPr>
        <w:jc w:val="right"/>
        <w:rPr>
          <w:rFonts w:ascii="Calibri" w:hAnsi="Calibri" w:cs="Calibri"/>
          <w:sz w:val="2"/>
          <w:szCs w:val="2"/>
        </w:rPr>
      </w:pPr>
    </w:p>
    <w:p w14:paraId="2F05C09B" w14:textId="77777777" w:rsidR="00140BB1" w:rsidRPr="00324237" w:rsidRDefault="00140BB1" w:rsidP="00140BB1">
      <w:pPr>
        <w:jc w:val="right"/>
        <w:rPr>
          <w:rFonts w:ascii="Calibri" w:hAnsi="Calibri" w:cs="Calibri"/>
          <w:sz w:val="2"/>
          <w:szCs w:val="2"/>
        </w:rPr>
      </w:pPr>
    </w:p>
    <w:sectPr w:rsidR="00140BB1" w:rsidRPr="00324237" w:rsidSect="00090347">
      <w:footerReference w:type="default" r:id="rId11"/>
      <w:pgSz w:w="15840" w:h="12240" w:orient="landscape"/>
      <w:pgMar w:top="10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57820" w14:textId="77777777" w:rsidR="00792690" w:rsidRDefault="00792690" w:rsidP="0034435A">
      <w:r>
        <w:separator/>
      </w:r>
    </w:p>
  </w:endnote>
  <w:endnote w:type="continuationSeparator" w:id="0">
    <w:p w14:paraId="6BE709E5" w14:textId="77777777" w:rsidR="00792690" w:rsidRDefault="00792690" w:rsidP="0034435A">
      <w:r>
        <w:continuationSeparator/>
      </w:r>
    </w:p>
  </w:endnote>
  <w:endnote w:type="continuationNotice" w:id="1">
    <w:p w14:paraId="7FF36E2A" w14:textId="77777777" w:rsidR="00792690" w:rsidRDefault="00792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69DEB" w14:textId="55262EA2" w:rsidR="002C016C" w:rsidRPr="00757252" w:rsidRDefault="002C016C" w:rsidP="002C016C">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444F3" w14:textId="77777777" w:rsidR="00792690" w:rsidRDefault="00792690" w:rsidP="0034435A">
      <w:r>
        <w:separator/>
      </w:r>
    </w:p>
  </w:footnote>
  <w:footnote w:type="continuationSeparator" w:id="0">
    <w:p w14:paraId="3D952F71" w14:textId="77777777" w:rsidR="00792690" w:rsidRDefault="00792690" w:rsidP="0034435A">
      <w:r>
        <w:continuationSeparator/>
      </w:r>
    </w:p>
  </w:footnote>
  <w:footnote w:type="continuationNotice" w:id="1">
    <w:p w14:paraId="6EB0D511" w14:textId="77777777" w:rsidR="00792690" w:rsidRDefault="007926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401323"/>
    <w:multiLevelType w:val="hybridMultilevel"/>
    <w:tmpl w:val="C17E8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2D86ECC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20BAF4D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4"/>
  </w:num>
  <w:num w:numId="2" w16cid:durableId="167451887">
    <w:abstractNumId w:val="34"/>
  </w:num>
  <w:num w:numId="3" w16cid:durableId="1182008948">
    <w:abstractNumId w:val="37"/>
  </w:num>
  <w:num w:numId="4" w16cid:durableId="1833566908">
    <w:abstractNumId w:val="0"/>
  </w:num>
  <w:num w:numId="5" w16cid:durableId="835682226">
    <w:abstractNumId w:val="1"/>
  </w:num>
  <w:num w:numId="6" w16cid:durableId="1351101867">
    <w:abstractNumId w:val="18"/>
  </w:num>
  <w:num w:numId="7" w16cid:durableId="1004674613">
    <w:abstractNumId w:val="29"/>
  </w:num>
  <w:num w:numId="8" w16cid:durableId="447242375">
    <w:abstractNumId w:val="10"/>
  </w:num>
  <w:num w:numId="9" w16cid:durableId="1566068194">
    <w:abstractNumId w:val="32"/>
  </w:num>
  <w:num w:numId="10" w16cid:durableId="303513299">
    <w:abstractNumId w:val="13"/>
  </w:num>
  <w:num w:numId="11" w16cid:durableId="1193887068">
    <w:abstractNumId w:val="38"/>
  </w:num>
  <w:num w:numId="12" w16cid:durableId="1144465019">
    <w:abstractNumId w:val="26"/>
  </w:num>
  <w:num w:numId="13" w16cid:durableId="1484926726">
    <w:abstractNumId w:val="20"/>
  </w:num>
  <w:num w:numId="14" w16cid:durableId="579601920">
    <w:abstractNumId w:val="35"/>
  </w:num>
  <w:num w:numId="15" w16cid:durableId="214395256">
    <w:abstractNumId w:val="11"/>
  </w:num>
  <w:num w:numId="16" w16cid:durableId="1014654086">
    <w:abstractNumId w:val="25"/>
  </w:num>
  <w:num w:numId="17" w16cid:durableId="26412693">
    <w:abstractNumId w:val="8"/>
  </w:num>
  <w:num w:numId="18" w16cid:durableId="204148050">
    <w:abstractNumId w:val="33"/>
  </w:num>
  <w:num w:numId="19" w16cid:durableId="1729301883">
    <w:abstractNumId w:val="19"/>
  </w:num>
  <w:num w:numId="20" w16cid:durableId="2119835564">
    <w:abstractNumId w:val="30"/>
  </w:num>
  <w:num w:numId="21" w16cid:durableId="1371027036">
    <w:abstractNumId w:val="2"/>
  </w:num>
  <w:num w:numId="22" w16cid:durableId="703022561">
    <w:abstractNumId w:val="3"/>
  </w:num>
  <w:num w:numId="23" w16cid:durableId="412046792">
    <w:abstractNumId w:val="12"/>
  </w:num>
  <w:num w:numId="24" w16cid:durableId="1213662976">
    <w:abstractNumId w:val="31"/>
  </w:num>
  <w:num w:numId="25" w16cid:durableId="551966881">
    <w:abstractNumId w:val="23"/>
  </w:num>
  <w:num w:numId="26" w16cid:durableId="470826694">
    <w:abstractNumId w:val="27"/>
  </w:num>
  <w:num w:numId="27" w16cid:durableId="72699894">
    <w:abstractNumId w:val="21"/>
  </w:num>
  <w:num w:numId="28" w16cid:durableId="308440758">
    <w:abstractNumId w:val="4"/>
  </w:num>
  <w:num w:numId="29" w16cid:durableId="1373922927">
    <w:abstractNumId w:val="6"/>
  </w:num>
  <w:num w:numId="30" w16cid:durableId="1310750483">
    <w:abstractNumId w:val="28"/>
  </w:num>
  <w:num w:numId="31" w16cid:durableId="1334265268">
    <w:abstractNumId w:val="9"/>
  </w:num>
  <w:num w:numId="32" w16cid:durableId="921450636">
    <w:abstractNumId w:val="5"/>
  </w:num>
  <w:num w:numId="33" w16cid:durableId="379745644">
    <w:abstractNumId w:val="7"/>
  </w:num>
  <w:num w:numId="34" w16cid:durableId="631328703">
    <w:abstractNumId w:val="17"/>
  </w:num>
  <w:num w:numId="35" w16cid:durableId="372123185">
    <w:abstractNumId w:val="24"/>
  </w:num>
  <w:num w:numId="36" w16cid:durableId="1040014869">
    <w:abstractNumId w:val="22"/>
  </w:num>
  <w:num w:numId="37" w16cid:durableId="1847787680">
    <w:abstractNumId w:val="36"/>
  </w:num>
  <w:num w:numId="38" w16cid:durableId="2076585233">
    <w:abstractNumId w:val="39"/>
  </w:num>
  <w:num w:numId="39" w16cid:durableId="3897685">
    <w:abstractNumId w:val="15"/>
  </w:num>
  <w:num w:numId="40" w16cid:durableId="13866804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4ED4"/>
    <w:rsid w:val="00015F2D"/>
    <w:rsid w:val="0001633D"/>
    <w:rsid w:val="00021368"/>
    <w:rsid w:val="00031141"/>
    <w:rsid w:val="000320AC"/>
    <w:rsid w:val="00034F1A"/>
    <w:rsid w:val="00036FD1"/>
    <w:rsid w:val="000407B1"/>
    <w:rsid w:val="00041987"/>
    <w:rsid w:val="00042D7D"/>
    <w:rsid w:val="000504DE"/>
    <w:rsid w:val="000515EE"/>
    <w:rsid w:val="00051FF1"/>
    <w:rsid w:val="00052733"/>
    <w:rsid w:val="00052C7C"/>
    <w:rsid w:val="00055263"/>
    <w:rsid w:val="000616AA"/>
    <w:rsid w:val="00066616"/>
    <w:rsid w:val="00067312"/>
    <w:rsid w:val="00070164"/>
    <w:rsid w:val="0007064C"/>
    <w:rsid w:val="000718E2"/>
    <w:rsid w:val="0007205D"/>
    <w:rsid w:val="00073BFF"/>
    <w:rsid w:val="00075EF2"/>
    <w:rsid w:val="00076BEE"/>
    <w:rsid w:val="00081305"/>
    <w:rsid w:val="00083150"/>
    <w:rsid w:val="000844A3"/>
    <w:rsid w:val="00087F0F"/>
    <w:rsid w:val="00090347"/>
    <w:rsid w:val="00097EA9"/>
    <w:rsid w:val="000A036B"/>
    <w:rsid w:val="000A366E"/>
    <w:rsid w:val="000A3B7A"/>
    <w:rsid w:val="000A4F06"/>
    <w:rsid w:val="000A65CE"/>
    <w:rsid w:val="000A691D"/>
    <w:rsid w:val="000A6FEF"/>
    <w:rsid w:val="000B1B96"/>
    <w:rsid w:val="000B73FA"/>
    <w:rsid w:val="000B7AD9"/>
    <w:rsid w:val="000C2BBE"/>
    <w:rsid w:val="000C381D"/>
    <w:rsid w:val="000C3A75"/>
    <w:rsid w:val="000C4212"/>
    <w:rsid w:val="000C759C"/>
    <w:rsid w:val="000C7756"/>
    <w:rsid w:val="000C7838"/>
    <w:rsid w:val="000D3210"/>
    <w:rsid w:val="000D482C"/>
    <w:rsid w:val="000D5058"/>
    <w:rsid w:val="000E0ED7"/>
    <w:rsid w:val="000E4631"/>
    <w:rsid w:val="000E553B"/>
    <w:rsid w:val="000F4E12"/>
    <w:rsid w:val="00106A2C"/>
    <w:rsid w:val="00106D43"/>
    <w:rsid w:val="00107246"/>
    <w:rsid w:val="00120F15"/>
    <w:rsid w:val="0012154D"/>
    <w:rsid w:val="001221AA"/>
    <w:rsid w:val="001221C1"/>
    <w:rsid w:val="0012259D"/>
    <w:rsid w:val="0012365C"/>
    <w:rsid w:val="00124654"/>
    <w:rsid w:val="00126CD6"/>
    <w:rsid w:val="00130F31"/>
    <w:rsid w:val="001360E6"/>
    <w:rsid w:val="0013616D"/>
    <w:rsid w:val="00140BB1"/>
    <w:rsid w:val="001424E6"/>
    <w:rsid w:val="00146C8C"/>
    <w:rsid w:val="0015013D"/>
    <w:rsid w:val="001503AF"/>
    <w:rsid w:val="0015509D"/>
    <w:rsid w:val="00160877"/>
    <w:rsid w:val="0016188A"/>
    <w:rsid w:val="00162422"/>
    <w:rsid w:val="00163981"/>
    <w:rsid w:val="00167B4F"/>
    <w:rsid w:val="00170638"/>
    <w:rsid w:val="001723B8"/>
    <w:rsid w:val="001740EA"/>
    <w:rsid w:val="001776A5"/>
    <w:rsid w:val="00182FD5"/>
    <w:rsid w:val="00190145"/>
    <w:rsid w:val="0019063E"/>
    <w:rsid w:val="001A3DDF"/>
    <w:rsid w:val="001A6E10"/>
    <w:rsid w:val="001A7A4C"/>
    <w:rsid w:val="001B0750"/>
    <w:rsid w:val="001B2A18"/>
    <w:rsid w:val="001B3A32"/>
    <w:rsid w:val="001B51ED"/>
    <w:rsid w:val="001C0699"/>
    <w:rsid w:val="001C09B5"/>
    <w:rsid w:val="001C30BE"/>
    <w:rsid w:val="001C30E4"/>
    <w:rsid w:val="001C4686"/>
    <w:rsid w:val="001C55B7"/>
    <w:rsid w:val="001C64B9"/>
    <w:rsid w:val="001C6533"/>
    <w:rsid w:val="001C7C9D"/>
    <w:rsid w:val="001D2B4F"/>
    <w:rsid w:val="001D4A80"/>
    <w:rsid w:val="001D63C2"/>
    <w:rsid w:val="001E1A0C"/>
    <w:rsid w:val="001E1F29"/>
    <w:rsid w:val="001E333B"/>
    <w:rsid w:val="001E5056"/>
    <w:rsid w:val="001E5CB1"/>
    <w:rsid w:val="001E62D8"/>
    <w:rsid w:val="001E7E5D"/>
    <w:rsid w:val="001F0C38"/>
    <w:rsid w:val="001F24F1"/>
    <w:rsid w:val="001F4989"/>
    <w:rsid w:val="001F5607"/>
    <w:rsid w:val="001F5D1C"/>
    <w:rsid w:val="001F7C3C"/>
    <w:rsid w:val="002072D4"/>
    <w:rsid w:val="00212637"/>
    <w:rsid w:val="00212A66"/>
    <w:rsid w:val="00213DFE"/>
    <w:rsid w:val="0021542C"/>
    <w:rsid w:val="00223062"/>
    <w:rsid w:val="00223A15"/>
    <w:rsid w:val="00224E9D"/>
    <w:rsid w:val="00237A5C"/>
    <w:rsid w:val="00241A97"/>
    <w:rsid w:val="002427C0"/>
    <w:rsid w:val="00246787"/>
    <w:rsid w:val="002470C5"/>
    <w:rsid w:val="00251B2B"/>
    <w:rsid w:val="00254E5B"/>
    <w:rsid w:val="00255335"/>
    <w:rsid w:val="00257511"/>
    <w:rsid w:val="00257599"/>
    <w:rsid w:val="00263B57"/>
    <w:rsid w:val="00266DE5"/>
    <w:rsid w:val="002670E3"/>
    <w:rsid w:val="002704C1"/>
    <w:rsid w:val="00272729"/>
    <w:rsid w:val="002734F0"/>
    <w:rsid w:val="00273B31"/>
    <w:rsid w:val="00284653"/>
    <w:rsid w:val="00285E9D"/>
    <w:rsid w:val="00290B81"/>
    <w:rsid w:val="00290F09"/>
    <w:rsid w:val="002958EB"/>
    <w:rsid w:val="002A63A7"/>
    <w:rsid w:val="002A70CD"/>
    <w:rsid w:val="002B0E7D"/>
    <w:rsid w:val="002C016C"/>
    <w:rsid w:val="002C2680"/>
    <w:rsid w:val="002C67B4"/>
    <w:rsid w:val="002D08DF"/>
    <w:rsid w:val="002D08F6"/>
    <w:rsid w:val="002D1798"/>
    <w:rsid w:val="002D223A"/>
    <w:rsid w:val="002D228E"/>
    <w:rsid w:val="002D3E2C"/>
    <w:rsid w:val="002D41AB"/>
    <w:rsid w:val="002D5D77"/>
    <w:rsid w:val="002D71E7"/>
    <w:rsid w:val="002E019D"/>
    <w:rsid w:val="002E2197"/>
    <w:rsid w:val="002E22E7"/>
    <w:rsid w:val="002F054D"/>
    <w:rsid w:val="002F07F3"/>
    <w:rsid w:val="002F117E"/>
    <w:rsid w:val="002F474B"/>
    <w:rsid w:val="002F494C"/>
    <w:rsid w:val="002F5815"/>
    <w:rsid w:val="002F78BC"/>
    <w:rsid w:val="00303B87"/>
    <w:rsid w:val="003059E0"/>
    <w:rsid w:val="003112FD"/>
    <w:rsid w:val="00312267"/>
    <w:rsid w:val="00312B05"/>
    <w:rsid w:val="00315340"/>
    <w:rsid w:val="0032006A"/>
    <w:rsid w:val="00321245"/>
    <w:rsid w:val="00321A86"/>
    <w:rsid w:val="003225FA"/>
    <w:rsid w:val="003229C2"/>
    <w:rsid w:val="00322C20"/>
    <w:rsid w:val="00322F33"/>
    <w:rsid w:val="00324237"/>
    <w:rsid w:val="00333135"/>
    <w:rsid w:val="00336B81"/>
    <w:rsid w:val="00342024"/>
    <w:rsid w:val="00342FB5"/>
    <w:rsid w:val="0034435A"/>
    <w:rsid w:val="0035382D"/>
    <w:rsid w:val="00353B23"/>
    <w:rsid w:val="0036156C"/>
    <w:rsid w:val="0036163B"/>
    <w:rsid w:val="00362BC4"/>
    <w:rsid w:val="003645FB"/>
    <w:rsid w:val="00370268"/>
    <w:rsid w:val="00370F7D"/>
    <w:rsid w:val="00372E1E"/>
    <w:rsid w:val="003774B3"/>
    <w:rsid w:val="00380EB5"/>
    <w:rsid w:val="00381F90"/>
    <w:rsid w:val="00386BC6"/>
    <w:rsid w:val="003870A6"/>
    <w:rsid w:val="0039044D"/>
    <w:rsid w:val="0039108E"/>
    <w:rsid w:val="003950BB"/>
    <w:rsid w:val="0039634A"/>
    <w:rsid w:val="00397688"/>
    <w:rsid w:val="00397CDF"/>
    <w:rsid w:val="003A36AF"/>
    <w:rsid w:val="003B1DB5"/>
    <w:rsid w:val="003C170E"/>
    <w:rsid w:val="003C2224"/>
    <w:rsid w:val="003C4619"/>
    <w:rsid w:val="003D6F62"/>
    <w:rsid w:val="003E370F"/>
    <w:rsid w:val="003E685D"/>
    <w:rsid w:val="003E716F"/>
    <w:rsid w:val="003E7B44"/>
    <w:rsid w:val="003F3064"/>
    <w:rsid w:val="003F30B3"/>
    <w:rsid w:val="003F64EB"/>
    <w:rsid w:val="00404929"/>
    <w:rsid w:val="00404AA5"/>
    <w:rsid w:val="00404B93"/>
    <w:rsid w:val="004110DA"/>
    <w:rsid w:val="004114FC"/>
    <w:rsid w:val="00411932"/>
    <w:rsid w:val="00416200"/>
    <w:rsid w:val="00425129"/>
    <w:rsid w:val="00427E61"/>
    <w:rsid w:val="00435041"/>
    <w:rsid w:val="004354F5"/>
    <w:rsid w:val="00435A51"/>
    <w:rsid w:val="00447438"/>
    <w:rsid w:val="004506E2"/>
    <w:rsid w:val="0045317C"/>
    <w:rsid w:val="00454205"/>
    <w:rsid w:val="004569FB"/>
    <w:rsid w:val="00456B9A"/>
    <w:rsid w:val="0046168C"/>
    <w:rsid w:val="00462566"/>
    <w:rsid w:val="004625D8"/>
    <w:rsid w:val="00463521"/>
    <w:rsid w:val="004649AA"/>
    <w:rsid w:val="00472A4D"/>
    <w:rsid w:val="00482ADB"/>
    <w:rsid w:val="004915D0"/>
    <w:rsid w:val="0049225F"/>
    <w:rsid w:val="00492B1E"/>
    <w:rsid w:val="00494B6B"/>
    <w:rsid w:val="004961BB"/>
    <w:rsid w:val="00496292"/>
    <w:rsid w:val="0049689F"/>
    <w:rsid w:val="004A376E"/>
    <w:rsid w:val="004B1EEC"/>
    <w:rsid w:val="004B2046"/>
    <w:rsid w:val="004C0A97"/>
    <w:rsid w:val="004C120A"/>
    <w:rsid w:val="004C14E0"/>
    <w:rsid w:val="004D7497"/>
    <w:rsid w:val="004D7627"/>
    <w:rsid w:val="004E0ECA"/>
    <w:rsid w:val="004E43FE"/>
    <w:rsid w:val="004E4A41"/>
    <w:rsid w:val="004F3D0E"/>
    <w:rsid w:val="005011F7"/>
    <w:rsid w:val="0050136E"/>
    <w:rsid w:val="00503AA4"/>
    <w:rsid w:val="00511DE6"/>
    <w:rsid w:val="00514AA7"/>
    <w:rsid w:val="00515A46"/>
    <w:rsid w:val="00522134"/>
    <w:rsid w:val="0052597D"/>
    <w:rsid w:val="00525BCF"/>
    <w:rsid w:val="00533368"/>
    <w:rsid w:val="0053679A"/>
    <w:rsid w:val="0054072C"/>
    <w:rsid w:val="00541AF2"/>
    <w:rsid w:val="005451E3"/>
    <w:rsid w:val="00545576"/>
    <w:rsid w:val="005538D0"/>
    <w:rsid w:val="00554D37"/>
    <w:rsid w:val="00555F6B"/>
    <w:rsid w:val="00557732"/>
    <w:rsid w:val="00561312"/>
    <w:rsid w:val="00564DA2"/>
    <w:rsid w:val="00570BDA"/>
    <w:rsid w:val="0057248F"/>
    <w:rsid w:val="00573084"/>
    <w:rsid w:val="005864CD"/>
    <w:rsid w:val="00586E92"/>
    <w:rsid w:val="00587A39"/>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E00"/>
    <w:rsid w:val="005F41AB"/>
    <w:rsid w:val="005F4577"/>
    <w:rsid w:val="005F5239"/>
    <w:rsid w:val="005F69AB"/>
    <w:rsid w:val="00601745"/>
    <w:rsid w:val="00610D79"/>
    <w:rsid w:val="006127DE"/>
    <w:rsid w:val="00613E78"/>
    <w:rsid w:val="0061419A"/>
    <w:rsid w:val="00614729"/>
    <w:rsid w:val="00617BE5"/>
    <w:rsid w:val="00624EB8"/>
    <w:rsid w:val="006328B1"/>
    <w:rsid w:val="00633A70"/>
    <w:rsid w:val="0063428F"/>
    <w:rsid w:val="00636432"/>
    <w:rsid w:val="00637665"/>
    <w:rsid w:val="00641DD5"/>
    <w:rsid w:val="006426B4"/>
    <w:rsid w:val="00642834"/>
    <w:rsid w:val="006455D3"/>
    <w:rsid w:val="006460DF"/>
    <w:rsid w:val="0065188F"/>
    <w:rsid w:val="0065494B"/>
    <w:rsid w:val="0065793C"/>
    <w:rsid w:val="00664AF5"/>
    <w:rsid w:val="006700FC"/>
    <w:rsid w:val="00675205"/>
    <w:rsid w:val="006756A6"/>
    <w:rsid w:val="006808B9"/>
    <w:rsid w:val="006871ED"/>
    <w:rsid w:val="006923E2"/>
    <w:rsid w:val="006959CC"/>
    <w:rsid w:val="006976C7"/>
    <w:rsid w:val="00697946"/>
    <w:rsid w:val="00697CE9"/>
    <w:rsid w:val="00697DE7"/>
    <w:rsid w:val="006A15BA"/>
    <w:rsid w:val="006A1629"/>
    <w:rsid w:val="006A2939"/>
    <w:rsid w:val="006A4F69"/>
    <w:rsid w:val="006A6003"/>
    <w:rsid w:val="006A6E44"/>
    <w:rsid w:val="006B14C3"/>
    <w:rsid w:val="006B264F"/>
    <w:rsid w:val="006B4C0E"/>
    <w:rsid w:val="006B75B5"/>
    <w:rsid w:val="006B7E92"/>
    <w:rsid w:val="006C4E3B"/>
    <w:rsid w:val="006C7848"/>
    <w:rsid w:val="006D07C3"/>
    <w:rsid w:val="006D2813"/>
    <w:rsid w:val="006D3481"/>
    <w:rsid w:val="006D491A"/>
    <w:rsid w:val="006D651D"/>
    <w:rsid w:val="006D6841"/>
    <w:rsid w:val="006D701A"/>
    <w:rsid w:val="006E1BD7"/>
    <w:rsid w:val="006E7E14"/>
    <w:rsid w:val="006F03C1"/>
    <w:rsid w:val="006F51BB"/>
    <w:rsid w:val="007007E5"/>
    <w:rsid w:val="0070143A"/>
    <w:rsid w:val="00704633"/>
    <w:rsid w:val="00704EE6"/>
    <w:rsid w:val="0070599F"/>
    <w:rsid w:val="007112A4"/>
    <w:rsid w:val="00714FD8"/>
    <w:rsid w:val="007150C5"/>
    <w:rsid w:val="00721A15"/>
    <w:rsid w:val="0072286B"/>
    <w:rsid w:val="00723DDE"/>
    <w:rsid w:val="00724324"/>
    <w:rsid w:val="007245FC"/>
    <w:rsid w:val="007263CC"/>
    <w:rsid w:val="007266A9"/>
    <w:rsid w:val="00726A77"/>
    <w:rsid w:val="00733304"/>
    <w:rsid w:val="00736051"/>
    <w:rsid w:val="00741D97"/>
    <w:rsid w:val="00742006"/>
    <w:rsid w:val="007421AD"/>
    <w:rsid w:val="007450B9"/>
    <w:rsid w:val="007507C5"/>
    <w:rsid w:val="00750BD4"/>
    <w:rsid w:val="00760463"/>
    <w:rsid w:val="00761995"/>
    <w:rsid w:val="00761E8C"/>
    <w:rsid w:val="007629BC"/>
    <w:rsid w:val="007632B8"/>
    <w:rsid w:val="0076552F"/>
    <w:rsid w:val="00765CC3"/>
    <w:rsid w:val="007665A6"/>
    <w:rsid w:val="00766BB4"/>
    <w:rsid w:val="00770FC1"/>
    <w:rsid w:val="00775027"/>
    <w:rsid w:val="0077539E"/>
    <w:rsid w:val="007758D8"/>
    <w:rsid w:val="00776EC3"/>
    <w:rsid w:val="007775BB"/>
    <w:rsid w:val="0078192E"/>
    <w:rsid w:val="00786E6C"/>
    <w:rsid w:val="00790CAC"/>
    <w:rsid w:val="00791562"/>
    <w:rsid w:val="00792690"/>
    <w:rsid w:val="00792BD7"/>
    <w:rsid w:val="00793A3D"/>
    <w:rsid w:val="00794209"/>
    <w:rsid w:val="007976A5"/>
    <w:rsid w:val="007A1572"/>
    <w:rsid w:val="007A4424"/>
    <w:rsid w:val="007B26D4"/>
    <w:rsid w:val="007B3436"/>
    <w:rsid w:val="007B3CF0"/>
    <w:rsid w:val="007B44FF"/>
    <w:rsid w:val="007B49D9"/>
    <w:rsid w:val="007B5040"/>
    <w:rsid w:val="007B7EB3"/>
    <w:rsid w:val="007C041F"/>
    <w:rsid w:val="007C1279"/>
    <w:rsid w:val="007C2943"/>
    <w:rsid w:val="007D00CD"/>
    <w:rsid w:val="007D2898"/>
    <w:rsid w:val="007D34D0"/>
    <w:rsid w:val="007D464E"/>
    <w:rsid w:val="007E0039"/>
    <w:rsid w:val="007E175B"/>
    <w:rsid w:val="007E7443"/>
    <w:rsid w:val="007F14ED"/>
    <w:rsid w:val="007F27AB"/>
    <w:rsid w:val="007F593A"/>
    <w:rsid w:val="007F6658"/>
    <w:rsid w:val="00801DEF"/>
    <w:rsid w:val="00805D6F"/>
    <w:rsid w:val="0080639E"/>
    <w:rsid w:val="00812D1E"/>
    <w:rsid w:val="008139A4"/>
    <w:rsid w:val="008141C4"/>
    <w:rsid w:val="00814FCD"/>
    <w:rsid w:val="0082195F"/>
    <w:rsid w:val="00824105"/>
    <w:rsid w:val="00824CCF"/>
    <w:rsid w:val="00826CA2"/>
    <w:rsid w:val="00831573"/>
    <w:rsid w:val="00833264"/>
    <w:rsid w:val="00833BE7"/>
    <w:rsid w:val="008464F5"/>
    <w:rsid w:val="0084685A"/>
    <w:rsid w:val="00851472"/>
    <w:rsid w:val="008514D5"/>
    <w:rsid w:val="008554D8"/>
    <w:rsid w:val="00860D84"/>
    <w:rsid w:val="008613FC"/>
    <w:rsid w:val="008639B3"/>
    <w:rsid w:val="00864EE3"/>
    <w:rsid w:val="0086691E"/>
    <w:rsid w:val="00870E2B"/>
    <w:rsid w:val="00875D1F"/>
    <w:rsid w:val="00875FC5"/>
    <w:rsid w:val="00877C24"/>
    <w:rsid w:val="00881D20"/>
    <w:rsid w:val="008841DE"/>
    <w:rsid w:val="00884B17"/>
    <w:rsid w:val="008869C0"/>
    <w:rsid w:val="00887C12"/>
    <w:rsid w:val="008912C8"/>
    <w:rsid w:val="00894B1E"/>
    <w:rsid w:val="008A23D4"/>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1025"/>
    <w:rsid w:val="008F123C"/>
    <w:rsid w:val="008F1AD1"/>
    <w:rsid w:val="008F5C65"/>
    <w:rsid w:val="008F601A"/>
    <w:rsid w:val="00900F52"/>
    <w:rsid w:val="00905915"/>
    <w:rsid w:val="009119E2"/>
    <w:rsid w:val="0091470A"/>
    <w:rsid w:val="00915549"/>
    <w:rsid w:val="0091654F"/>
    <w:rsid w:val="00921C2D"/>
    <w:rsid w:val="00927F43"/>
    <w:rsid w:val="00931239"/>
    <w:rsid w:val="00931543"/>
    <w:rsid w:val="0093225A"/>
    <w:rsid w:val="0093364F"/>
    <w:rsid w:val="0093564E"/>
    <w:rsid w:val="00937DB9"/>
    <w:rsid w:val="00940C39"/>
    <w:rsid w:val="009413C0"/>
    <w:rsid w:val="009442EC"/>
    <w:rsid w:val="00946E0D"/>
    <w:rsid w:val="00952AE0"/>
    <w:rsid w:val="009544E9"/>
    <w:rsid w:val="009569FD"/>
    <w:rsid w:val="00964E1B"/>
    <w:rsid w:val="00965747"/>
    <w:rsid w:val="00967282"/>
    <w:rsid w:val="009703A1"/>
    <w:rsid w:val="00976B8A"/>
    <w:rsid w:val="0098051A"/>
    <w:rsid w:val="00980BD6"/>
    <w:rsid w:val="0098219F"/>
    <w:rsid w:val="00982D6D"/>
    <w:rsid w:val="00985E29"/>
    <w:rsid w:val="0098799E"/>
    <w:rsid w:val="009A257F"/>
    <w:rsid w:val="009A4C68"/>
    <w:rsid w:val="009B1E86"/>
    <w:rsid w:val="009B5C22"/>
    <w:rsid w:val="009C53F9"/>
    <w:rsid w:val="009C5D28"/>
    <w:rsid w:val="009D061B"/>
    <w:rsid w:val="009D48F9"/>
    <w:rsid w:val="009D5781"/>
    <w:rsid w:val="009D68F8"/>
    <w:rsid w:val="009D6C1F"/>
    <w:rsid w:val="009D6F50"/>
    <w:rsid w:val="009D703D"/>
    <w:rsid w:val="009D73D8"/>
    <w:rsid w:val="009E2C24"/>
    <w:rsid w:val="009E3FD8"/>
    <w:rsid w:val="009E55FC"/>
    <w:rsid w:val="009E5F41"/>
    <w:rsid w:val="009E694F"/>
    <w:rsid w:val="009F1257"/>
    <w:rsid w:val="009F1382"/>
    <w:rsid w:val="009F22F2"/>
    <w:rsid w:val="009F4108"/>
    <w:rsid w:val="00A0326A"/>
    <w:rsid w:val="00A04373"/>
    <w:rsid w:val="00A07F54"/>
    <w:rsid w:val="00A10425"/>
    <w:rsid w:val="00A11797"/>
    <w:rsid w:val="00A16EFF"/>
    <w:rsid w:val="00A23C66"/>
    <w:rsid w:val="00A24377"/>
    <w:rsid w:val="00A4059E"/>
    <w:rsid w:val="00A405DB"/>
    <w:rsid w:val="00A41CD8"/>
    <w:rsid w:val="00A462D1"/>
    <w:rsid w:val="00A472B4"/>
    <w:rsid w:val="00A516EF"/>
    <w:rsid w:val="00A52861"/>
    <w:rsid w:val="00A539CC"/>
    <w:rsid w:val="00A54C2D"/>
    <w:rsid w:val="00A554EB"/>
    <w:rsid w:val="00A55EAE"/>
    <w:rsid w:val="00A61CAC"/>
    <w:rsid w:val="00A63183"/>
    <w:rsid w:val="00A65065"/>
    <w:rsid w:val="00A661BC"/>
    <w:rsid w:val="00A668E1"/>
    <w:rsid w:val="00A74265"/>
    <w:rsid w:val="00A74622"/>
    <w:rsid w:val="00A75438"/>
    <w:rsid w:val="00A8203B"/>
    <w:rsid w:val="00A842D1"/>
    <w:rsid w:val="00A873F7"/>
    <w:rsid w:val="00A91486"/>
    <w:rsid w:val="00A92E94"/>
    <w:rsid w:val="00A9504F"/>
    <w:rsid w:val="00A979CA"/>
    <w:rsid w:val="00AA3AE4"/>
    <w:rsid w:val="00AA77E4"/>
    <w:rsid w:val="00AA7E61"/>
    <w:rsid w:val="00AB5DDF"/>
    <w:rsid w:val="00AC29D8"/>
    <w:rsid w:val="00AC3A71"/>
    <w:rsid w:val="00AC4A39"/>
    <w:rsid w:val="00AC75BD"/>
    <w:rsid w:val="00AE1B8C"/>
    <w:rsid w:val="00AF120C"/>
    <w:rsid w:val="00AF473A"/>
    <w:rsid w:val="00AF5620"/>
    <w:rsid w:val="00AF5875"/>
    <w:rsid w:val="00AF7614"/>
    <w:rsid w:val="00B03A27"/>
    <w:rsid w:val="00B0531E"/>
    <w:rsid w:val="00B05929"/>
    <w:rsid w:val="00B1295F"/>
    <w:rsid w:val="00B15C7F"/>
    <w:rsid w:val="00B1669B"/>
    <w:rsid w:val="00B21A3D"/>
    <w:rsid w:val="00B21A61"/>
    <w:rsid w:val="00B245D2"/>
    <w:rsid w:val="00B24D2D"/>
    <w:rsid w:val="00B33E3D"/>
    <w:rsid w:val="00B36AFB"/>
    <w:rsid w:val="00B3747E"/>
    <w:rsid w:val="00B40009"/>
    <w:rsid w:val="00B40B7C"/>
    <w:rsid w:val="00B430EF"/>
    <w:rsid w:val="00B43F58"/>
    <w:rsid w:val="00B46C5B"/>
    <w:rsid w:val="00B46DFB"/>
    <w:rsid w:val="00B50ED4"/>
    <w:rsid w:val="00B515CA"/>
    <w:rsid w:val="00B5451F"/>
    <w:rsid w:val="00B548CB"/>
    <w:rsid w:val="00B552FB"/>
    <w:rsid w:val="00B63A0A"/>
    <w:rsid w:val="00B67FE8"/>
    <w:rsid w:val="00B727E0"/>
    <w:rsid w:val="00B742CC"/>
    <w:rsid w:val="00B753D5"/>
    <w:rsid w:val="00B77783"/>
    <w:rsid w:val="00B81666"/>
    <w:rsid w:val="00B901D4"/>
    <w:rsid w:val="00B967F8"/>
    <w:rsid w:val="00BA11C6"/>
    <w:rsid w:val="00BA451A"/>
    <w:rsid w:val="00BA7BA7"/>
    <w:rsid w:val="00BB3843"/>
    <w:rsid w:val="00BB4763"/>
    <w:rsid w:val="00BB5AAE"/>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4B0F"/>
    <w:rsid w:val="00BF7938"/>
    <w:rsid w:val="00C014EC"/>
    <w:rsid w:val="00C01A01"/>
    <w:rsid w:val="00C04178"/>
    <w:rsid w:val="00C04FE0"/>
    <w:rsid w:val="00C0571A"/>
    <w:rsid w:val="00C05A52"/>
    <w:rsid w:val="00C07915"/>
    <w:rsid w:val="00C10308"/>
    <w:rsid w:val="00C13733"/>
    <w:rsid w:val="00C14497"/>
    <w:rsid w:val="00C169E2"/>
    <w:rsid w:val="00C17B04"/>
    <w:rsid w:val="00C22164"/>
    <w:rsid w:val="00C22B20"/>
    <w:rsid w:val="00C268A5"/>
    <w:rsid w:val="00C26AC8"/>
    <w:rsid w:val="00C26B7A"/>
    <w:rsid w:val="00C30081"/>
    <w:rsid w:val="00C3138F"/>
    <w:rsid w:val="00C330AB"/>
    <w:rsid w:val="00C3406B"/>
    <w:rsid w:val="00C3551E"/>
    <w:rsid w:val="00C35BBC"/>
    <w:rsid w:val="00C403A4"/>
    <w:rsid w:val="00C410DD"/>
    <w:rsid w:val="00C43B71"/>
    <w:rsid w:val="00C44653"/>
    <w:rsid w:val="00C449E7"/>
    <w:rsid w:val="00C44DF5"/>
    <w:rsid w:val="00C53F32"/>
    <w:rsid w:val="00C55030"/>
    <w:rsid w:val="00C555F5"/>
    <w:rsid w:val="00C57AC6"/>
    <w:rsid w:val="00C57E6A"/>
    <w:rsid w:val="00C60580"/>
    <w:rsid w:val="00C62C7B"/>
    <w:rsid w:val="00C64B1D"/>
    <w:rsid w:val="00C65ECE"/>
    <w:rsid w:val="00C665EF"/>
    <w:rsid w:val="00C67588"/>
    <w:rsid w:val="00C7479D"/>
    <w:rsid w:val="00C76F76"/>
    <w:rsid w:val="00C77296"/>
    <w:rsid w:val="00C7739F"/>
    <w:rsid w:val="00C77B9E"/>
    <w:rsid w:val="00C90A1F"/>
    <w:rsid w:val="00C90AAF"/>
    <w:rsid w:val="00C938DC"/>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5625"/>
    <w:rsid w:val="00CC5BE6"/>
    <w:rsid w:val="00CD0D79"/>
    <w:rsid w:val="00CD477A"/>
    <w:rsid w:val="00CD4C5A"/>
    <w:rsid w:val="00CD5A81"/>
    <w:rsid w:val="00CD60E4"/>
    <w:rsid w:val="00CD74C6"/>
    <w:rsid w:val="00CD7DF9"/>
    <w:rsid w:val="00CE11B4"/>
    <w:rsid w:val="00CF1DA6"/>
    <w:rsid w:val="00CF4AD1"/>
    <w:rsid w:val="00CF5486"/>
    <w:rsid w:val="00D0083A"/>
    <w:rsid w:val="00D042C9"/>
    <w:rsid w:val="00D1165E"/>
    <w:rsid w:val="00D136D8"/>
    <w:rsid w:val="00D14EE5"/>
    <w:rsid w:val="00D23A39"/>
    <w:rsid w:val="00D24F0A"/>
    <w:rsid w:val="00D2522D"/>
    <w:rsid w:val="00D25ECF"/>
    <w:rsid w:val="00D3033A"/>
    <w:rsid w:val="00D304F0"/>
    <w:rsid w:val="00D32066"/>
    <w:rsid w:val="00D33F0B"/>
    <w:rsid w:val="00D3619A"/>
    <w:rsid w:val="00D421FE"/>
    <w:rsid w:val="00D43436"/>
    <w:rsid w:val="00D438F3"/>
    <w:rsid w:val="00D44AD9"/>
    <w:rsid w:val="00D45E0A"/>
    <w:rsid w:val="00D47EFA"/>
    <w:rsid w:val="00D50587"/>
    <w:rsid w:val="00D52C9F"/>
    <w:rsid w:val="00D574E5"/>
    <w:rsid w:val="00D61054"/>
    <w:rsid w:val="00D62B44"/>
    <w:rsid w:val="00D63069"/>
    <w:rsid w:val="00D6593C"/>
    <w:rsid w:val="00D739B4"/>
    <w:rsid w:val="00D74665"/>
    <w:rsid w:val="00D76729"/>
    <w:rsid w:val="00D77269"/>
    <w:rsid w:val="00D80AE5"/>
    <w:rsid w:val="00D80D56"/>
    <w:rsid w:val="00D81487"/>
    <w:rsid w:val="00D81556"/>
    <w:rsid w:val="00D81B6E"/>
    <w:rsid w:val="00D87B4F"/>
    <w:rsid w:val="00D87CE5"/>
    <w:rsid w:val="00D926A9"/>
    <w:rsid w:val="00D92783"/>
    <w:rsid w:val="00DA6205"/>
    <w:rsid w:val="00DA63A5"/>
    <w:rsid w:val="00DB2FEE"/>
    <w:rsid w:val="00DB31C2"/>
    <w:rsid w:val="00DB3DD6"/>
    <w:rsid w:val="00DC5E58"/>
    <w:rsid w:val="00DC6012"/>
    <w:rsid w:val="00DC67D0"/>
    <w:rsid w:val="00DC6BC2"/>
    <w:rsid w:val="00DD1D8C"/>
    <w:rsid w:val="00DD4729"/>
    <w:rsid w:val="00DD4862"/>
    <w:rsid w:val="00DD68B6"/>
    <w:rsid w:val="00DE04CF"/>
    <w:rsid w:val="00DE08F3"/>
    <w:rsid w:val="00DE27E8"/>
    <w:rsid w:val="00DE6769"/>
    <w:rsid w:val="00DF078B"/>
    <w:rsid w:val="00DF1148"/>
    <w:rsid w:val="00DF1B78"/>
    <w:rsid w:val="00DF4117"/>
    <w:rsid w:val="00DF515B"/>
    <w:rsid w:val="00DF5CE6"/>
    <w:rsid w:val="00DF6EF3"/>
    <w:rsid w:val="00DF7EC1"/>
    <w:rsid w:val="00E01F26"/>
    <w:rsid w:val="00E03E3D"/>
    <w:rsid w:val="00E0719B"/>
    <w:rsid w:val="00E07846"/>
    <w:rsid w:val="00E10676"/>
    <w:rsid w:val="00E10A08"/>
    <w:rsid w:val="00E11EAC"/>
    <w:rsid w:val="00E1235B"/>
    <w:rsid w:val="00E1263F"/>
    <w:rsid w:val="00E14CBD"/>
    <w:rsid w:val="00E16E74"/>
    <w:rsid w:val="00E235B4"/>
    <w:rsid w:val="00E30703"/>
    <w:rsid w:val="00E322F7"/>
    <w:rsid w:val="00E328AF"/>
    <w:rsid w:val="00E3619D"/>
    <w:rsid w:val="00E365BD"/>
    <w:rsid w:val="00E4104C"/>
    <w:rsid w:val="00E450A8"/>
    <w:rsid w:val="00E46BED"/>
    <w:rsid w:val="00E47463"/>
    <w:rsid w:val="00E5119E"/>
    <w:rsid w:val="00E51826"/>
    <w:rsid w:val="00E52612"/>
    <w:rsid w:val="00E531E4"/>
    <w:rsid w:val="00E552E2"/>
    <w:rsid w:val="00E5555E"/>
    <w:rsid w:val="00E57C64"/>
    <w:rsid w:val="00E60078"/>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043A"/>
    <w:rsid w:val="00E9198D"/>
    <w:rsid w:val="00E92499"/>
    <w:rsid w:val="00E9249F"/>
    <w:rsid w:val="00E937E5"/>
    <w:rsid w:val="00E9528C"/>
    <w:rsid w:val="00E95A25"/>
    <w:rsid w:val="00EA0141"/>
    <w:rsid w:val="00EA128C"/>
    <w:rsid w:val="00EA3414"/>
    <w:rsid w:val="00EA3F13"/>
    <w:rsid w:val="00EA527C"/>
    <w:rsid w:val="00EA71A5"/>
    <w:rsid w:val="00EB00BF"/>
    <w:rsid w:val="00EB3526"/>
    <w:rsid w:val="00EB3B33"/>
    <w:rsid w:val="00EB5D42"/>
    <w:rsid w:val="00EC0AD9"/>
    <w:rsid w:val="00EC0BE3"/>
    <w:rsid w:val="00EC4FA3"/>
    <w:rsid w:val="00EC5350"/>
    <w:rsid w:val="00EC6A8E"/>
    <w:rsid w:val="00ED0A3E"/>
    <w:rsid w:val="00ED1DB1"/>
    <w:rsid w:val="00ED5DD4"/>
    <w:rsid w:val="00EE0AB5"/>
    <w:rsid w:val="00EE16F3"/>
    <w:rsid w:val="00EE2E7B"/>
    <w:rsid w:val="00EE3DA5"/>
    <w:rsid w:val="00EE7586"/>
    <w:rsid w:val="00EF6377"/>
    <w:rsid w:val="00F03B5A"/>
    <w:rsid w:val="00F119E1"/>
    <w:rsid w:val="00F11E0D"/>
    <w:rsid w:val="00F126E4"/>
    <w:rsid w:val="00F12CC5"/>
    <w:rsid w:val="00F20491"/>
    <w:rsid w:val="00F21F42"/>
    <w:rsid w:val="00F23C4E"/>
    <w:rsid w:val="00F245DA"/>
    <w:rsid w:val="00F24F4F"/>
    <w:rsid w:val="00F26A05"/>
    <w:rsid w:val="00F26E9B"/>
    <w:rsid w:val="00F31316"/>
    <w:rsid w:val="00F320F8"/>
    <w:rsid w:val="00F333E9"/>
    <w:rsid w:val="00F33ECE"/>
    <w:rsid w:val="00F37E73"/>
    <w:rsid w:val="00F420CE"/>
    <w:rsid w:val="00F43EA4"/>
    <w:rsid w:val="00F44556"/>
    <w:rsid w:val="00F46CC8"/>
    <w:rsid w:val="00F50348"/>
    <w:rsid w:val="00F520A5"/>
    <w:rsid w:val="00F5318D"/>
    <w:rsid w:val="00F5738C"/>
    <w:rsid w:val="00F57AAA"/>
    <w:rsid w:val="00F64E27"/>
    <w:rsid w:val="00F66870"/>
    <w:rsid w:val="00F70175"/>
    <w:rsid w:val="00F70E36"/>
    <w:rsid w:val="00F716D6"/>
    <w:rsid w:val="00F81998"/>
    <w:rsid w:val="00F82931"/>
    <w:rsid w:val="00F82A1A"/>
    <w:rsid w:val="00F94C2E"/>
    <w:rsid w:val="00F96E4A"/>
    <w:rsid w:val="00FA06FC"/>
    <w:rsid w:val="00FA174B"/>
    <w:rsid w:val="00FA2B7C"/>
    <w:rsid w:val="00FA3D75"/>
    <w:rsid w:val="00FA4025"/>
    <w:rsid w:val="00FA65AD"/>
    <w:rsid w:val="00FA7E7F"/>
    <w:rsid w:val="00FB0EE1"/>
    <w:rsid w:val="00FB1F4C"/>
    <w:rsid w:val="00FC071C"/>
    <w:rsid w:val="00FC3CD0"/>
    <w:rsid w:val="00FC47BE"/>
    <w:rsid w:val="00FC4A9C"/>
    <w:rsid w:val="00FD2E14"/>
    <w:rsid w:val="00FD4373"/>
    <w:rsid w:val="00FE02FE"/>
    <w:rsid w:val="00FE16D6"/>
    <w:rsid w:val="00FE4771"/>
    <w:rsid w:val="00FE60D1"/>
    <w:rsid w:val="00FE682B"/>
    <w:rsid w:val="00FF0542"/>
    <w:rsid w:val="00FF1E4A"/>
    <w:rsid w:val="00FF3406"/>
    <w:rsid w:val="00FF6B36"/>
    <w:rsid w:val="0AA25F07"/>
    <w:rsid w:val="18F956F8"/>
    <w:rsid w:val="3B1D3FC1"/>
    <w:rsid w:val="3CBA8FD8"/>
    <w:rsid w:val="4F06A35E"/>
    <w:rsid w:val="4F34999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2</cp:revision>
  <cp:lastPrinted>2021-12-14T02:18:00Z</cp:lastPrinted>
  <dcterms:created xsi:type="dcterms:W3CDTF">2023-09-06T20:16:00Z</dcterms:created>
  <dcterms:modified xsi:type="dcterms:W3CDTF">2023-09-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7cbed64f2c2af286870c54be77aa30e24117827a68953d1e07c67dd4f4dd1</vt:lpwstr>
  </property>
</Properties>
</file>